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FBA4FE" w14:textId="6E30069C" w:rsidR="000C2A91" w:rsidRPr="007225D5" w:rsidRDefault="000C2A91" w:rsidP="001732A3">
      <w:pPr>
        <w:pStyle w:val="NoSpacing"/>
        <w:rPr>
          <w:rFonts w:ascii="Times New Roman" w:hAnsi="Times New Roman" w:cs="Times New Roman"/>
          <w:sz w:val="24"/>
          <w:szCs w:val="24"/>
          <w:lang w:val="mn-MN" w:eastAsia="ko-KR"/>
        </w:rPr>
      </w:pPr>
      <w:r w:rsidRPr="007225D5">
        <w:rPr>
          <w:rFonts w:ascii="Times New Roman" w:hAnsi="Times New Roman" w:cs="Times New Roman"/>
          <w:noProof/>
          <w:sz w:val="24"/>
          <w:szCs w:val="24"/>
          <w:bdr w:val="none" w:sz="0" w:space="0" w:color="auto" w:frame="1"/>
          <w:lang w:val="mn-MN" w:eastAsia="ko-KR"/>
        </w:rPr>
        <w:drawing>
          <wp:inline distT="0" distB="0" distL="0" distR="0" wp14:anchorId="266F0ABC" wp14:editId="23240FD6">
            <wp:extent cx="5943600" cy="10363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3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FC8FA7" w14:textId="77777777" w:rsidR="0056517B" w:rsidRPr="007225D5" w:rsidRDefault="0056517B" w:rsidP="001732A3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mn-MN" w:eastAsia="ko-KR"/>
        </w:rPr>
      </w:pPr>
      <w:r w:rsidRPr="007225D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val="mn-MN" w:eastAsia="ko-KR"/>
        </w:rPr>
        <w:t>АЖЛЫН ДААЛГАВАР</w:t>
      </w:r>
    </w:p>
    <w:p w14:paraId="232561FE" w14:textId="3D336F6D" w:rsidR="00460B86" w:rsidRPr="007225D5" w:rsidRDefault="00460B86" w:rsidP="00460B8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mn-MN" w:eastAsia="ko-KR"/>
        </w:rPr>
      </w:pPr>
      <w:bookmarkStart w:id="0" w:name="_Hlk161309460"/>
      <w:bookmarkStart w:id="1" w:name="_Hlk145671288"/>
      <w:r w:rsidRPr="007225D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mn-MN" w:eastAsia="ko-KR"/>
        </w:rPr>
        <w:t>ХӨДӨӨ АЖ АХУЙН БИЗНЕСҮҮДЭД ЧИГЛЭСЭН</w:t>
      </w:r>
    </w:p>
    <w:bookmarkEnd w:id="0"/>
    <w:p w14:paraId="261B1ECE" w14:textId="7FB52BD2" w:rsidR="008C707F" w:rsidRPr="007225D5" w:rsidRDefault="000B4A5B" w:rsidP="00460B8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mn-MN" w:eastAsia="ko-KR"/>
        </w:rPr>
      </w:pPr>
      <w:r w:rsidRPr="007225D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mn-MN" w:eastAsia="ko-KR"/>
        </w:rPr>
        <w:t>СУДАЛГААН</w:t>
      </w:r>
      <w:r w:rsidR="00460B86" w:rsidRPr="007225D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mn-MN" w:eastAsia="ko-KR"/>
        </w:rPr>
        <w:t>УУДЫН</w:t>
      </w:r>
      <w:r w:rsidRPr="007225D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mn-MN" w:eastAsia="ko-KR"/>
        </w:rPr>
        <w:t xml:space="preserve"> ЭМХЭТГЭЛ</w:t>
      </w:r>
    </w:p>
    <w:bookmarkEnd w:id="1"/>
    <w:p w14:paraId="3BE42789" w14:textId="5F21E54F" w:rsidR="000B4A5B" w:rsidRPr="007225D5" w:rsidRDefault="00FF4DFF" w:rsidP="001732A3">
      <w:pPr>
        <w:spacing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mn-MN" w:eastAsia="ko-KR"/>
        </w:rPr>
      </w:pPr>
      <w:r w:rsidRPr="007225D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mn-MN" w:eastAsia="ko-KR"/>
        </w:rPr>
        <w:t>ТАНИЛЦУУЛГА</w:t>
      </w:r>
    </w:p>
    <w:p w14:paraId="7086E34F" w14:textId="721B7D07" w:rsidR="00F34BB0" w:rsidRPr="007225D5" w:rsidRDefault="00F34BB0" w:rsidP="001732A3">
      <w:pPr>
        <w:spacing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</w:pPr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Америкийн Нэгдсэн Улсын Олон Улсын Хөгжлийн Агентлаг (</w:t>
      </w:r>
      <w:proofErr w:type="spellStart"/>
      <w:r w:rsidR="00735FAD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АНУОУХА</w:t>
      </w:r>
      <w:proofErr w:type="spellEnd"/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)-ийн санхүүжилтээр “Бизнесийн тогтвортой хөгжлийн сайжруулах, ил тод байдлыг нэмэгдүүлэх” (BEST) хөтөлбөрийг 2019 оны 12 дугаар сараас эхлэн 5 жилийн хугацаатайгаар Монгол Улсад хэрэгжүүлж эхэлсэн. Хөтөлбөрийн гол зорилго нь Жижиг, дунд бизнес</w:t>
      </w:r>
      <w:r w:rsidR="00954ECE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 </w:t>
      </w:r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(</w:t>
      </w:r>
      <w:proofErr w:type="spellStart"/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ЖДБ</w:t>
      </w:r>
      <w:proofErr w:type="spellEnd"/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)-ийн санхүүжилтийн хүртээмжийг нэмэгдүүлж, эдийн засгийн сайн засаглал, хариуцлага, ил тод байдлыг сайжруулах замаар Монгол Улсын эдийн засгийг төрөлжүүлэн өсгөхөд чиглэдэг.</w:t>
      </w:r>
    </w:p>
    <w:p w14:paraId="0F999AF1" w14:textId="6BC2312D" w:rsidR="000C2A91" w:rsidRPr="007225D5" w:rsidRDefault="000C2A91" w:rsidP="001732A3">
      <w:pPr>
        <w:spacing w:before="240" w:after="0" w:line="240" w:lineRule="auto"/>
        <w:ind w:firstLine="142"/>
        <w:rPr>
          <w:rFonts w:ascii="Times New Roman" w:eastAsia="Times New Roman" w:hAnsi="Times New Roman" w:cs="Times New Roman"/>
          <w:sz w:val="24"/>
          <w:szCs w:val="24"/>
          <w:lang w:val="mn-MN" w:eastAsia="ko-KR"/>
        </w:rPr>
      </w:pPr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BEST </w:t>
      </w:r>
      <w:r w:rsidR="00DF385E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хөтөлбөрийн</w:t>
      </w:r>
      <w:r w:rsidR="003E32A4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 зорилтууд нь дараах 5 хэсгээс бүрдэнэ. Үүнд</w:t>
      </w:r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: </w:t>
      </w:r>
    </w:p>
    <w:p w14:paraId="12D9B89D" w14:textId="17B3DDEB" w:rsidR="000C2A91" w:rsidRPr="007225D5" w:rsidRDefault="003E32A4" w:rsidP="00DC1F1A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</w:pPr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Зорилт</w:t>
      </w:r>
      <w:r w:rsidR="000C2A91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 1. </w:t>
      </w:r>
      <w:proofErr w:type="spellStart"/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ЖДБ</w:t>
      </w:r>
      <w:proofErr w:type="spellEnd"/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-ийн санхүү</w:t>
      </w:r>
      <w:r w:rsidR="00BA4EFD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жилт авах боломжийг нэмэгдүүлэх</w:t>
      </w:r>
      <w:r w:rsidR="000C2A91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;</w:t>
      </w:r>
    </w:p>
    <w:p w14:paraId="458C2731" w14:textId="763B6BFB" w:rsidR="000C2A91" w:rsidRPr="007225D5" w:rsidRDefault="00BA4EFD" w:rsidP="00DC1F1A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</w:pPr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Зорилт</w:t>
      </w:r>
      <w:r w:rsidR="000C2A91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 2. </w:t>
      </w:r>
      <w:proofErr w:type="spellStart"/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ЖДБ</w:t>
      </w:r>
      <w:proofErr w:type="spellEnd"/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-ийн компаний</w:t>
      </w:r>
      <w:r w:rsidR="000A54DB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н</w:t>
      </w:r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 засаглалыг сайжруулах</w:t>
      </w:r>
      <w:r w:rsidR="000C2A91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;</w:t>
      </w:r>
    </w:p>
    <w:p w14:paraId="2CC85992" w14:textId="30A31AE6" w:rsidR="000C2A91" w:rsidRPr="007225D5" w:rsidRDefault="00BA4EFD" w:rsidP="00DC1F1A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</w:pPr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Зорилт</w:t>
      </w:r>
      <w:r w:rsidR="00DF385E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 </w:t>
      </w:r>
      <w:r w:rsidR="000C2A91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3. </w:t>
      </w:r>
      <w:proofErr w:type="spellStart"/>
      <w:r w:rsidR="00DF385E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ЖДБ</w:t>
      </w:r>
      <w:proofErr w:type="spellEnd"/>
      <w:r w:rsidR="00DF385E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-ийн үйл ажиллагааг дэмждэг төрийн болон төрийн бус байгууллагуудын  ил тод байдлыг хангах, хяналтын тогтолцоог бэхжүүлэх</w:t>
      </w:r>
      <w:r w:rsidR="000C2A91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;</w:t>
      </w:r>
    </w:p>
    <w:p w14:paraId="1D20F68E" w14:textId="3844E7B6" w:rsidR="000C2A91" w:rsidRPr="007225D5" w:rsidRDefault="00BA4EFD" w:rsidP="00DC1F1A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</w:pPr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Зорилт</w:t>
      </w:r>
      <w:r w:rsidR="00DF385E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 4.</w:t>
      </w:r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 </w:t>
      </w:r>
      <w:r w:rsidR="00DF385E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Бизнесийн хөгжлийн стратегийг тодорхойлоход чиглэсэн судалгаа хийх;</w:t>
      </w:r>
    </w:p>
    <w:p w14:paraId="1C3A6EE5" w14:textId="251C7D58" w:rsidR="0064587D" w:rsidRPr="007225D5" w:rsidRDefault="00BA4EFD" w:rsidP="00DC1F1A">
      <w:pPr>
        <w:numPr>
          <w:ilvl w:val="0"/>
          <w:numId w:val="1"/>
        </w:numPr>
        <w:spacing w:after="24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</w:pPr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Зорилт </w:t>
      </w:r>
      <w:r w:rsidR="000C2A91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5. </w:t>
      </w:r>
      <w:r w:rsidR="00DF385E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Цаашид тогтвортой хөгжих боломжтой, санхүүжилт авах чадамжгүй төрийн бус байгууллага, гарааны болон жижиг бизнес эрхлэгчдэд бичил санхүүжилт олгох</w:t>
      </w:r>
      <w:r w:rsidR="000C2A91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.</w:t>
      </w:r>
    </w:p>
    <w:p w14:paraId="2DB1E6A2" w14:textId="76C2F496" w:rsidR="000C2A91" w:rsidRPr="007225D5" w:rsidRDefault="00DF385E" w:rsidP="001732A3">
      <w:pPr>
        <w:spacing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</w:pPr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Хөтөлбөрийг Улаанбаатар хот болон Баянхонгор, Дархан-Уул, Дорнод, Дорноговь, Ховд, Орхон, Сэлэнгэ, Завхан, Өвөрхангай, Хөвсгөл, Өмнөговь, Хэнтий гэсэн </w:t>
      </w:r>
      <w:proofErr w:type="spellStart"/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аймаг</w:t>
      </w:r>
      <w:r w:rsidR="000C6A88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уудад</w:t>
      </w:r>
      <w:proofErr w:type="spellEnd"/>
      <w:r w:rsidR="000C6A88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 </w:t>
      </w:r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хэрэгжүүлж байна. </w:t>
      </w:r>
    </w:p>
    <w:p w14:paraId="23A1F069" w14:textId="719B9143" w:rsidR="003824C0" w:rsidRPr="007225D5" w:rsidRDefault="00FF4DFF" w:rsidP="001732A3">
      <w:pPr>
        <w:spacing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mn-MN" w:eastAsia="ko-KR"/>
        </w:rPr>
      </w:pPr>
      <w:r w:rsidRPr="007225D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mn-MN" w:eastAsia="ko-KR"/>
        </w:rPr>
        <w:t>СУДАЛГААНЫ ҮНДЭСЛЭЛ</w:t>
      </w:r>
      <w:r w:rsidR="003F2BBB" w:rsidRPr="007225D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mn-MN" w:eastAsia="ko-KR"/>
        </w:rPr>
        <w:t xml:space="preserve"> БА АЖЛЫН </w:t>
      </w:r>
      <w:r w:rsidRPr="007225D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mn-MN" w:eastAsia="ko-KR"/>
        </w:rPr>
        <w:t>ХҮРЭЭ</w:t>
      </w:r>
    </w:p>
    <w:p w14:paraId="7F8E8EC0" w14:textId="6AA163DD" w:rsidR="002D4F8E" w:rsidRPr="007225D5" w:rsidRDefault="00735FAD" w:rsidP="001732A3">
      <w:pPr>
        <w:spacing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</w:pPr>
      <w:bookmarkStart w:id="2" w:name="_Hlk161309490"/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АНУ</w:t>
      </w:r>
      <w:r w:rsidR="008476A4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-ын </w:t>
      </w:r>
      <w:proofErr w:type="spellStart"/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ОУХА</w:t>
      </w:r>
      <w:proofErr w:type="spellEnd"/>
      <w:r w:rsidR="000D42B5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-ийн дэмжлэгтэйгээр </w:t>
      </w:r>
      <w:r w:rsidR="00C65AF8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тус хөтөлбөр нь жижиг</w:t>
      </w:r>
      <w:r w:rsidR="00641D5B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 дунд бизнес </w:t>
      </w:r>
      <w:r w:rsidR="0086288D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(</w:t>
      </w:r>
      <w:proofErr w:type="spellStart"/>
      <w:r w:rsidR="0086288D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ЖДБ</w:t>
      </w:r>
      <w:proofErr w:type="spellEnd"/>
      <w:r w:rsidR="0086288D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) </w:t>
      </w:r>
      <w:r w:rsidR="00641D5B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эрхлэгч</w:t>
      </w:r>
      <w:r w:rsidR="0086288D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дий</w:t>
      </w:r>
      <w:r w:rsidR="00C65AF8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н санхүүгийн </w:t>
      </w:r>
      <w:r w:rsidR="006117A8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хүртээмжийг нэмэгдүүлэн компанийн засаглалыг сайжруулах замаар Монгол Улсын эдийн засагт оруулах хувь нэмрийг нэмэгдүүлэн </w:t>
      </w:r>
      <w:r w:rsidR="00DF13C4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хөгжүүлэх зорилгын хүрээнд</w:t>
      </w:r>
      <w:r w:rsidR="00C96E12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 тэдэнд тулгамдаж буй асуудлыг илүү сайн ойлгох, </w:t>
      </w:r>
      <w:r w:rsidR="009A21D5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дата мэдээлэлд суурилсан бодлого, хөтөлбөр хэрэгжүүлэх үүднээс</w:t>
      </w:r>
      <w:r w:rsidR="00DF13C4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 </w:t>
      </w:r>
      <w:r w:rsidR="00C05969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ХАА-н суурь судалгаа, ХАА-н салбарын санхүүжилтийн стратегийг загварчлах нь судалгаа, ХАА-н бизнесийн нэмүү өртгийн сүлжээг үнэлэх нь </w:t>
      </w:r>
      <w:r w:rsidR="00DF13C4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зэрэг </w:t>
      </w:r>
      <w:r w:rsidR="00C96E12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судалгаа шинжилгээний ажлуудыг хий</w:t>
      </w:r>
      <w:r w:rsidR="009A21D5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сэн.</w:t>
      </w:r>
    </w:p>
    <w:p w14:paraId="0E2C7C4D" w14:textId="7C9D2466" w:rsidR="00606594" w:rsidRPr="007225D5" w:rsidRDefault="002D4F8E" w:rsidP="001732A3">
      <w:pPr>
        <w:spacing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</w:pPr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BEST хөтөлбөр</w:t>
      </w:r>
      <w:r w:rsidR="00987794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өөс </w:t>
      </w:r>
      <w:r w:rsidR="0018132F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эдгээр</w:t>
      </w:r>
      <w:r w:rsidR="0032236E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 судалгаануудын хүрэ</w:t>
      </w:r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энд цуглуулсан дата, үр дүн, дүгнэлт, зөвлөмжид үндэслэн судалгааны нэгдсэн тайлан бүхий эмхэтгэл боловсруулах</w:t>
      </w:r>
      <w:r w:rsidR="003B7DA6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 ажлын сонгон шалгаруулалт зарлаж байна. </w:t>
      </w:r>
    </w:p>
    <w:p w14:paraId="195EE480" w14:textId="77777777" w:rsidR="00B82740" w:rsidRPr="007225D5" w:rsidRDefault="00B82740" w:rsidP="001732A3">
      <w:pPr>
        <w:spacing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highlight w:val="yellow"/>
          <w:lang w:val="mn-MN" w:eastAsia="ko-KR"/>
        </w:rPr>
      </w:pPr>
    </w:p>
    <w:p w14:paraId="27A35E69" w14:textId="53E27F92" w:rsidR="00B21955" w:rsidRPr="007225D5" w:rsidRDefault="00B82740" w:rsidP="001732A3">
      <w:pPr>
        <w:spacing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</w:pPr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lastRenderedPageBreak/>
        <w:t xml:space="preserve">ХАА-н бизнес эрхлэгч </w:t>
      </w:r>
      <w:proofErr w:type="spellStart"/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ЖДБ</w:t>
      </w:r>
      <w:proofErr w:type="spellEnd"/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-</w:t>
      </w:r>
      <w:proofErr w:type="spellStart"/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үүдэд</w:t>
      </w:r>
      <w:proofErr w:type="spellEnd"/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 тулгардаг </w:t>
      </w:r>
      <w:r w:rsidR="003E4FFC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гол асуудал болох санхүүжилт, нэмүү өртгийн сүлжээний үр өгөөжтэй байдлыг тогтворжуулахад тулгарч буй асуудлууд, шийдвэрлэх боломж, ХАА-н бизнес эрхлэгчдийн хөгжих боломжууд, </w:t>
      </w:r>
      <w:r w:rsidR="002D4F8E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бодлого боловсруулагчид, шийдвэр гаргагч нарт чиглэн судалгаануудын үр дүн, дүгнэлтийн уялдааг </w:t>
      </w:r>
      <w:r w:rsidR="00B3699A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тоймчлон</w:t>
      </w:r>
      <w:r w:rsidR="002D4F8E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 нэгдсэн дүгнэлт, зөвлөмж боловсруулах. Ингэснээр хөтөлбөрийн харилцагчид</w:t>
      </w:r>
      <w:r w:rsidR="003E4FFC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 тэр дундаа ХАА-н </w:t>
      </w:r>
      <w:proofErr w:type="spellStart"/>
      <w:r w:rsidR="003E4FFC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ЖДБ</w:t>
      </w:r>
      <w:proofErr w:type="spellEnd"/>
      <w:r w:rsidR="003E4FFC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 эрхлэгч нар хөгжих, зах зээлээ ойлгоход дэмжлэг болох</w:t>
      </w:r>
      <w:r w:rsidR="002D4F8E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 цогц ойлголтыг нэг судалгааны эмхэтгэлээс авах боломжтой болох юм.</w:t>
      </w:r>
    </w:p>
    <w:bookmarkEnd w:id="2"/>
    <w:p w14:paraId="3EF0B4B6" w14:textId="71E63B3B" w:rsidR="00823066" w:rsidRPr="007225D5" w:rsidRDefault="00823066" w:rsidP="001732A3">
      <w:pPr>
        <w:spacing w:before="24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mn-MN" w:eastAsia="ko-KR"/>
        </w:rPr>
      </w:pPr>
      <w:r w:rsidRPr="007225D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mn-MN" w:eastAsia="ko-KR"/>
        </w:rPr>
        <w:t>СУДАЛГААНЫ</w:t>
      </w:r>
      <w:r w:rsidR="004349C3" w:rsidRPr="007225D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mn-MN" w:eastAsia="ko-KR"/>
        </w:rPr>
        <w:t xml:space="preserve"> ЭМХЭТГЭЛ БОЛОВСРУУЛАХ</w:t>
      </w:r>
      <w:r w:rsidRPr="007225D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mn-MN" w:eastAsia="ko-KR"/>
        </w:rPr>
        <w:t xml:space="preserve"> АРГАЗҮЙ</w:t>
      </w:r>
      <w:r w:rsidR="00BD755E" w:rsidRPr="007225D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mn-MN" w:eastAsia="ko-KR"/>
        </w:rPr>
        <w:t xml:space="preserve"> БА ХИЙГДЭХ АЖЛЫН ХҮРЭЭ</w:t>
      </w:r>
    </w:p>
    <w:p w14:paraId="69F389BD" w14:textId="77777777" w:rsidR="00DC1F1A" w:rsidRPr="007225D5" w:rsidRDefault="00D46228" w:rsidP="001732A3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mn-MN" w:eastAsia="ko-KR"/>
        </w:rPr>
      </w:pPr>
      <w:r w:rsidRPr="007225D5">
        <w:rPr>
          <w:rFonts w:ascii="Times New Roman" w:eastAsia="Times New Roman" w:hAnsi="Times New Roman" w:cs="Times New Roman"/>
          <w:sz w:val="24"/>
          <w:szCs w:val="24"/>
          <w:lang w:val="mn-MN" w:eastAsia="ko-KR"/>
        </w:rPr>
        <w:t>Судалгааны</w:t>
      </w:r>
      <w:r w:rsidR="00BE1048" w:rsidRPr="007225D5">
        <w:rPr>
          <w:rFonts w:ascii="Times New Roman" w:eastAsia="Times New Roman" w:hAnsi="Times New Roman" w:cs="Times New Roman"/>
          <w:sz w:val="24"/>
          <w:szCs w:val="24"/>
          <w:lang w:val="mn-MN" w:eastAsia="ko-KR"/>
        </w:rPr>
        <w:t xml:space="preserve"> эмхэтгэл </w:t>
      </w:r>
      <w:r w:rsidRPr="007225D5">
        <w:rPr>
          <w:rFonts w:ascii="Times New Roman" w:eastAsia="Times New Roman" w:hAnsi="Times New Roman" w:cs="Times New Roman"/>
          <w:sz w:val="24"/>
          <w:szCs w:val="24"/>
          <w:lang w:val="mn-MN" w:eastAsia="ko-KR"/>
        </w:rPr>
        <w:t xml:space="preserve">боловсруулахдаа дараах аргуудыг хослуулан санал боловсруулж болох ба үүнд; </w:t>
      </w:r>
    </w:p>
    <w:p w14:paraId="4E313109" w14:textId="50330188" w:rsidR="00DC1F1A" w:rsidRPr="007225D5" w:rsidRDefault="00D46228" w:rsidP="00DC1F1A">
      <w:pPr>
        <w:pStyle w:val="ListParagraph"/>
        <w:numPr>
          <w:ilvl w:val="0"/>
          <w:numId w:val="4"/>
        </w:numPr>
        <w:jc w:val="both"/>
        <w:rPr>
          <w:rFonts w:eastAsia="Times New Roman"/>
          <w:lang w:val="mn-MN" w:eastAsia="ko-KR"/>
        </w:rPr>
      </w:pPr>
      <w:r w:rsidRPr="007225D5">
        <w:rPr>
          <w:rFonts w:eastAsia="Times New Roman"/>
          <w:lang w:val="mn-MN" w:eastAsia="ko-KR"/>
        </w:rPr>
        <w:t xml:space="preserve">баримт бичгийн судалгаа буюу </w:t>
      </w:r>
      <w:r w:rsidR="00F7308F" w:rsidRPr="007225D5">
        <w:rPr>
          <w:rFonts w:eastAsia="Times New Roman"/>
          <w:lang w:val="mn-MN" w:eastAsia="ko-KR"/>
        </w:rPr>
        <w:t xml:space="preserve">хөдөө аж ахуйн судалгааны эмхэтгэлийн агуулга, цар хүрээнд </w:t>
      </w:r>
      <w:r w:rsidR="00AB1141" w:rsidRPr="007225D5">
        <w:rPr>
          <w:rFonts w:eastAsia="Times New Roman"/>
          <w:lang w:val="mn-MN" w:eastAsia="ko-KR"/>
        </w:rPr>
        <w:t>шаардлагатай хоёрдогч дата мэдээлэл цуглуулах</w:t>
      </w:r>
      <w:r w:rsidRPr="007225D5">
        <w:rPr>
          <w:rFonts w:eastAsia="Times New Roman"/>
          <w:lang w:val="mn-MN" w:eastAsia="ko-KR"/>
        </w:rPr>
        <w:t xml:space="preserve">, </w:t>
      </w:r>
      <w:r w:rsidR="00D00A30" w:rsidRPr="007225D5">
        <w:rPr>
          <w:rFonts w:eastAsia="Times New Roman"/>
          <w:lang w:val="mn-MN" w:eastAsia="ko-KR"/>
        </w:rPr>
        <w:t>цуглуулсан мэдээллүүдийг боловсруулах,</w:t>
      </w:r>
      <w:r w:rsidR="00FE1EA3" w:rsidRPr="007225D5">
        <w:rPr>
          <w:rFonts w:eastAsia="Times New Roman"/>
          <w:lang w:val="mn-MN" w:eastAsia="ko-KR"/>
        </w:rPr>
        <w:t xml:space="preserve"> </w:t>
      </w:r>
      <w:r w:rsidR="00D00A30" w:rsidRPr="007225D5">
        <w:rPr>
          <w:rFonts w:eastAsia="Times New Roman"/>
          <w:lang w:val="mn-MN" w:eastAsia="ko-KR"/>
        </w:rPr>
        <w:t xml:space="preserve">дүн шинжилгээ хийх </w:t>
      </w:r>
      <w:r w:rsidR="00AB1141" w:rsidRPr="007225D5">
        <w:rPr>
          <w:rFonts w:eastAsia="Times New Roman"/>
          <w:lang w:val="mn-MN" w:eastAsia="ko-KR"/>
        </w:rPr>
        <w:t>буюу холбогдох хууль эрх зүйн орчин, бодлого хөтөлбөртэй уялдуулан судлах;</w:t>
      </w:r>
      <w:r w:rsidR="00D00A30" w:rsidRPr="007225D5">
        <w:rPr>
          <w:rFonts w:eastAsia="Times New Roman"/>
          <w:lang w:val="mn-MN" w:eastAsia="ko-KR"/>
        </w:rPr>
        <w:t xml:space="preserve"> </w:t>
      </w:r>
    </w:p>
    <w:p w14:paraId="11B6C587" w14:textId="0EFA4DB4" w:rsidR="00943BC0" w:rsidRPr="007225D5" w:rsidRDefault="00BE73C8" w:rsidP="00DC1F1A">
      <w:pPr>
        <w:pStyle w:val="ListParagraph"/>
        <w:numPr>
          <w:ilvl w:val="0"/>
          <w:numId w:val="4"/>
        </w:numPr>
        <w:jc w:val="both"/>
        <w:rPr>
          <w:rFonts w:eastAsia="Times New Roman"/>
          <w:lang w:val="mn-MN" w:eastAsia="ko-KR"/>
        </w:rPr>
      </w:pPr>
      <w:r w:rsidRPr="007225D5">
        <w:rPr>
          <w:rFonts w:eastAsia="Times New Roman"/>
          <w:lang w:val="mn-MN" w:eastAsia="ko-KR"/>
        </w:rPr>
        <w:t xml:space="preserve">BEST хөтөлбөрийн хүрээнд хийгдсэн </w:t>
      </w:r>
      <w:r w:rsidR="005953F1" w:rsidRPr="007225D5">
        <w:rPr>
          <w:rFonts w:eastAsia="Times New Roman"/>
          <w:lang w:val="mn-MN" w:eastAsia="ko-KR"/>
        </w:rPr>
        <w:t xml:space="preserve">буюу дээр </w:t>
      </w:r>
      <w:r w:rsidR="007225D5" w:rsidRPr="007225D5">
        <w:rPr>
          <w:rFonts w:eastAsia="Times New Roman"/>
          <w:lang w:val="mn-MN" w:eastAsia="ko-KR"/>
        </w:rPr>
        <w:t>дурдсан</w:t>
      </w:r>
      <w:r w:rsidR="005953F1" w:rsidRPr="007225D5">
        <w:rPr>
          <w:rFonts w:eastAsia="Times New Roman"/>
          <w:lang w:val="mn-MN" w:eastAsia="ko-KR"/>
        </w:rPr>
        <w:t xml:space="preserve"> гурван </w:t>
      </w:r>
      <w:r w:rsidRPr="007225D5">
        <w:rPr>
          <w:rFonts w:eastAsia="Times New Roman"/>
          <w:lang w:val="mn-MN" w:eastAsia="ko-KR"/>
        </w:rPr>
        <w:t>судалгаа</w:t>
      </w:r>
      <w:r w:rsidR="00943BC0" w:rsidRPr="007225D5">
        <w:rPr>
          <w:rFonts w:eastAsia="Times New Roman"/>
          <w:lang w:val="mn-MN" w:eastAsia="ko-KR"/>
        </w:rPr>
        <w:t>нуудын дата өгөгдлийг ашиглан холбогдо</w:t>
      </w:r>
      <w:r w:rsidR="0034102C" w:rsidRPr="007225D5">
        <w:rPr>
          <w:rFonts w:eastAsia="Times New Roman"/>
          <w:lang w:val="mn-MN" w:eastAsia="ko-KR"/>
        </w:rPr>
        <w:t xml:space="preserve">х </w:t>
      </w:r>
      <w:r w:rsidR="0089566A" w:rsidRPr="007225D5">
        <w:rPr>
          <w:rFonts w:eastAsia="Times New Roman"/>
          <w:lang w:val="mn-MN" w:eastAsia="ko-KR"/>
        </w:rPr>
        <w:t xml:space="preserve">анализ, </w:t>
      </w:r>
      <w:r w:rsidR="0034102C" w:rsidRPr="007225D5">
        <w:rPr>
          <w:rFonts w:eastAsia="Times New Roman"/>
          <w:lang w:val="mn-MN" w:eastAsia="ko-KR"/>
        </w:rPr>
        <w:t>шинжилгээ</w:t>
      </w:r>
      <w:r w:rsidR="0089566A" w:rsidRPr="007225D5">
        <w:rPr>
          <w:rFonts w:eastAsia="Times New Roman"/>
          <w:lang w:val="mn-MN" w:eastAsia="ko-KR"/>
        </w:rPr>
        <w:t xml:space="preserve"> хийх судалгааны дизайн, аргазүйг </w:t>
      </w:r>
      <w:r w:rsidR="0065392E" w:rsidRPr="007225D5">
        <w:rPr>
          <w:rFonts w:eastAsia="Times New Roman"/>
          <w:lang w:val="mn-MN" w:eastAsia="ko-KR"/>
        </w:rPr>
        <w:t>санал болгох</w:t>
      </w:r>
    </w:p>
    <w:p w14:paraId="5BF3B213" w14:textId="77777777" w:rsidR="006F53F9" w:rsidRPr="007225D5" w:rsidRDefault="006F53F9" w:rsidP="00991E0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mn-MN" w:eastAsia="ko-KR"/>
        </w:rPr>
      </w:pPr>
    </w:p>
    <w:p w14:paraId="1244607A" w14:textId="2D4CC280" w:rsidR="006F53F9" w:rsidRPr="007225D5" w:rsidRDefault="006F53F9" w:rsidP="006F53F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mn-MN" w:eastAsia="ko-KR"/>
        </w:rPr>
      </w:pPr>
      <w:r w:rsidRPr="007225D5">
        <w:rPr>
          <w:rFonts w:ascii="Times New Roman" w:eastAsia="Times New Roman" w:hAnsi="Times New Roman" w:cs="Times New Roman"/>
          <w:sz w:val="24"/>
          <w:szCs w:val="24"/>
          <w:lang w:val="mn-MN" w:eastAsia="ko-KR"/>
        </w:rPr>
        <w:t>Судалгааны эмхэтгэлийн ажлын хүрээ</w:t>
      </w:r>
      <w:r w:rsidR="00F82FB3" w:rsidRPr="007225D5">
        <w:rPr>
          <w:rFonts w:ascii="Times New Roman" w:eastAsia="Times New Roman" w:hAnsi="Times New Roman" w:cs="Times New Roman"/>
          <w:sz w:val="24"/>
          <w:szCs w:val="24"/>
          <w:lang w:val="mn-MN" w:eastAsia="ko-KR"/>
        </w:rPr>
        <w:t xml:space="preserve">г дараах байдлаар эсвэл түүнд хязгаарлагдахгүйгээр санал болгож болно. Үүнд: </w:t>
      </w:r>
    </w:p>
    <w:p w14:paraId="331A47E1" w14:textId="77777777" w:rsidR="006F53F9" w:rsidRPr="007225D5" w:rsidRDefault="006F53F9" w:rsidP="00991E0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mn-MN" w:eastAsia="ko-K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5953"/>
      </w:tblGrid>
      <w:tr w:rsidR="00DF1EC8" w:rsidRPr="007225D5" w14:paraId="3E34CE37" w14:textId="77777777" w:rsidTr="00991AB7">
        <w:tc>
          <w:tcPr>
            <w:tcW w:w="3397" w:type="dxa"/>
          </w:tcPr>
          <w:p w14:paraId="2773A662" w14:textId="05051991" w:rsidR="00DF1EC8" w:rsidRPr="007225D5" w:rsidRDefault="00DF1EC8" w:rsidP="001732A3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mn-MN" w:eastAsia="ko-KR"/>
              </w:rPr>
            </w:pPr>
            <w:r w:rsidRPr="007225D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mn-MN" w:eastAsia="ko-KR"/>
              </w:rPr>
              <w:t>Ажил үүргийн агуулга</w:t>
            </w:r>
          </w:p>
        </w:tc>
        <w:tc>
          <w:tcPr>
            <w:tcW w:w="5953" w:type="dxa"/>
          </w:tcPr>
          <w:p w14:paraId="1AC2CCBA" w14:textId="25D06FBF" w:rsidR="00DF1EC8" w:rsidRPr="007225D5" w:rsidRDefault="00991AB7" w:rsidP="001732A3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mn-MN" w:eastAsia="ko-KR"/>
              </w:rPr>
            </w:pPr>
            <w:r w:rsidRPr="007225D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mn-MN" w:eastAsia="ko-KR"/>
              </w:rPr>
              <w:t xml:space="preserve">Дэлгэрэнгүй </w:t>
            </w:r>
          </w:p>
        </w:tc>
      </w:tr>
      <w:tr w:rsidR="00DF1EC8" w:rsidRPr="007225D5" w14:paraId="68DC5B2F" w14:textId="77777777" w:rsidTr="00991AB7">
        <w:tc>
          <w:tcPr>
            <w:tcW w:w="3397" w:type="dxa"/>
          </w:tcPr>
          <w:p w14:paraId="0AD7FB3C" w14:textId="44221D49" w:rsidR="00DF1EC8" w:rsidRPr="007225D5" w:rsidRDefault="009C1AFD" w:rsidP="00DF1EC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mn-MN" w:eastAsia="ko-KR"/>
              </w:rPr>
            </w:pPr>
            <w:r w:rsidRPr="007225D5">
              <w:rPr>
                <w:rFonts w:ascii="Times New Roman" w:eastAsia="Times New Roman" w:hAnsi="Times New Roman" w:cs="Times New Roman"/>
                <w:sz w:val="24"/>
                <w:szCs w:val="24"/>
                <w:lang w:val="mn-MN" w:eastAsia="ko-KR"/>
              </w:rPr>
              <w:t xml:space="preserve">Судалгааны үр дүнгүүдийг системтэйгээр нэгтгэн дүгнэх, эмхэтгэл боловсруулах арга зүй </w:t>
            </w:r>
          </w:p>
        </w:tc>
        <w:tc>
          <w:tcPr>
            <w:tcW w:w="5953" w:type="dxa"/>
          </w:tcPr>
          <w:p w14:paraId="1ACDEBD0" w14:textId="3E91FAAB" w:rsidR="00DF1EC8" w:rsidRPr="007225D5" w:rsidRDefault="006A285B" w:rsidP="00DF1EC8">
            <w:pPr>
              <w:jc w:val="both"/>
              <w:rPr>
                <w:rFonts w:ascii="Times New Roman" w:hAnsi="Times New Roman" w:cs="Times New Roman"/>
                <w:color w:val="666666"/>
                <w:sz w:val="20"/>
                <w:szCs w:val="20"/>
                <w:shd w:val="clear" w:color="auto" w:fill="FFFFFF"/>
                <w:lang w:val="mn-MN"/>
              </w:rPr>
            </w:pPr>
            <w:r w:rsidRPr="007225D5">
              <w:rPr>
                <w:rFonts w:ascii="Times New Roman" w:eastAsia="Times New Roman" w:hAnsi="Times New Roman" w:cs="Times New Roman"/>
                <w:sz w:val="24"/>
                <w:szCs w:val="24"/>
                <w:lang w:val="mn-MN" w:eastAsia="ko-KR"/>
              </w:rPr>
              <w:t xml:space="preserve">ХАА-н бизнесүүдэд чиглэсэн судалгаануудын  </w:t>
            </w:r>
            <w:r w:rsidR="008472D3" w:rsidRPr="007225D5">
              <w:rPr>
                <w:rFonts w:ascii="Times New Roman" w:eastAsia="Times New Roman" w:hAnsi="Times New Roman" w:cs="Times New Roman"/>
                <w:sz w:val="24"/>
                <w:szCs w:val="24"/>
                <w:lang w:val="mn-MN" w:eastAsia="ko-KR"/>
              </w:rPr>
              <w:t xml:space="preserve">нэгдсэн эмхэтгэл </w:t>
            </w:r>
            <w:r w:rsidR="00DF1EC8" w:rsidRPr="007225D5">
              <w:rPr>
                <w:rFonts w:ascii="Times New Roman" w:eastAsia="Times New Roman" w:hAnsi="Times New Roman" w:cs="Times New Roman"/>
                <w:sz w:val="24"/>
                <w:szCs w:val="24"/>
                <w:lang w:val="mn-MN" w:eastAsia="ko-KR"/>
              </w:rPr>
              <w:t>боловсруулах зорилгод нийцсэн аргачлалыг боловсруулах, асуудлуудыг дэвшүүлсэн байх; Аргачлалыг боловсруулахдаа захиалагч талын саналыг үндэслэн боловсруулна.</w:t>
            </w:r>
          </w:p>
        </w:tc>
      </w:tr>
      <w:tr w:rsidR="00DF1EC8" w:rsidRPr="007225D5" w14:paraId="102620AD" w14:textId="77777777" w:rsidTr="00991AB7">
        <w:tc>
          <w:tcPr>
            <w:tcW w:w="3397" w:type="dxa"/>
          </w:tcPr>
          <w:p w14:paraId="68A304FF" w14:textId="634B498C" w:rsidR="00DF1EC8" w:rsidRPr="007225D5" w:rsidRDefault="00214094" w:rsidP="00214094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mn-MN" w:eastAsia="ko-KR"/>
              </w:rPr>
            </w:pPr>
            <w:r w:rsidRPr="007225D5">
              <w:rPr>
                <w:rFonts w:ascii="Times New Roman" w:eastAsia="Times New Roman" w:hAnsi="Times New Roman" w:cs="Times New Roman"/>
                <w:sz w:val="24"/>
                <w:szCs w:val="24"/>
                <w:lang w:val="mn-MN" w:eastAsia="ko-KR"/>
              </w:rPr>
              <w:t>Судалгааны эмхэтгэл боловсруулах явцын тайлан</w:t>
            </w:r>
            <w:r w:rsidR="0077051D" w:rsidRPr="007225D5">
              <w:rPr>
                <w:rFonts w:ascii="Times New Roman" w:eastAsia="Times New Roman" w:hAnsi="Times New Roman" w:cs="Times New Roman"/>
                <w:sz w:val="24"/>
                <w:szCs w:val="24"/>
                <w:lang w:val="mn-MN" w:eastAsia="ko-KR"/>
              </w:rPr>
              <w:t xml:space="preserve">гийн агуулгын хүрээнд </w:t>
            </w:r>
            <w:r w:rsidR="00962D4B" w:rsidRPr="007225D5">
              <w:rPr>
                <w:rFonts w:ascii="Times New Roman" w:eastAsia="Times New Roman" w:hAnsi="Times New Roman" w:cs="Times New Roman"/>
                <w:sz w:val="24"/>
                <w:szCs w:val="24"/>
                <w:lang w:val="mn-MN" w:eastAsia="ko-KR"/>
              </w:rPr>
              <w:t>өгөгдсөн дата мэдээлэлд дүн шинжилгээ хийх</w:t>
            </w:r>
          </w:p>
        </w:tc>
        <w:tc>
          <w:tcPr>
            <w:tcW w:w="5953" w:type="dxa"/>
          </w:tcPr>
          <w:p w14:paraId="51038C31" w14:textId="79DAAEE5" w:rsidR="00DF1EC8" w:rsidRPr="007225D5" w:rsidRDefault="00214094" w:rsidP="00DF1EC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mn-MN" w:eastAsia="ko-KR"/>
              </w:rPr>
            </w:pPr>
            <w:r w:rsidRPr="007225D5">
              <w:rPr>
                <w:rFonts w:ascii="Times New Roman" w:eastAsia="Times New Roman" w:hAnsi="Times New Roman" w:cs="Times New Roman"/>
                <w:sz w:val="24"/>
                <w:szCs w:val="24"/>
                <w:lang w:val="mn-MN" w:eastAsia="ko-KR"/>
              </w:rPr>
              <w:t>Тогтсон аргазүйн хүрээнд дата мэдээлэлд дүн шинжилгээ хийх</w:t>
            </w:r>
            <w:r w:rsidR="008512AE" w:rsidRPr="007225D5">
              <w:rPr>
                <w:rFonts w:ascii="Times New Roman" w:eastAsia="Times New Roman" w:hAnsi="Times New Roman" w:cs="Times New Roman"/>
                <w:sz w:val="24"/>
                <w:szCs w:val="24"/>
                <w:lang w:val="mn-MN" w:eastAsia="ko-KR"/>
              </w:rPr>
              <w:t xml:space="preserve">дээ </w:t>
            </w:r>
            <w:r w:rsidR="002C397A" w:rsidRPr="007225D5">
              <w:rPr>
                <w:rFonts w:ascii="Times New Roman" w:eastAsia="Times New Roman" w:hAnsi="Times New Roman" w:cs="Times New Roman"/>
                <w:sz w:val="24"/>
                <w:szCs w:val="24"/>
                <w:lang w:val="mn-MN" w:eastAsia="ko-KR"/>
              </w:rPr>
              <w:t xml:space="preserve">ХАА-н салбарын санхүүжилтийн стратегийн загвар, ХАА-н бизнесүүдийн нэмүү өртгийн сүлжээний үнэлгээний хоорондын </w:t>
            </w:r>
            <w:r w:rsidR="000B458E" w:rsidRPr="007225D5">
              <w:rPr>
                <w:rFonts w:ascii="Times New Roman" w:eastAsia="Times New Roman" w:hAnsi="Times New Roman" w:cs="Times New Roman"/>
                <w:sz w:val="24"/>
                <w:szCs w:val="24"/>
                <w:lang w:val="mn-MN" w:eastAsia="ko-KR"/>
              </w:rPr>
              <w:t xml:space="preserve">уялдаа холбоог </w:t>
            </w:r>
            <w:r w:rsidR="004430FA" w:rsidRPr="007225D5">
              <w:rPr>
                <w:rFonts w:ascii="Times New Roman" w:eastAsia="Times New Roman" w:hAnsi="Times New Roman" w:cs="Times New Roman"/>
                <w:sz w:val="24"/>
                <w:szCs w:val="24"/>
                <w:lang w:val="mn-MN" w:eastAsia="ko-KR"/>
              </w:rPr>
              <w:t xml:space="preserve">системтэйгээр гаргах. </w:t>
            </w:r>
            <w:r w:rsidR="00151C70" w:rsidRPr="007225D5">
              <w:rPr>
                <w:rFonts w:ascii="Times New Roman" w:eastAsia="Times New Roman" w:hAnsi="Times New Roman" w:cs="Times New Roman"/>
                <w:sz w:val="24"/>
                <w:szCs w:val="24"/>
                <w:lang w:val="mn-MN" w:eastAsia="ko-KR"/>
              </w:rPr>
              <w:t>Явцын тайланд эцсийн тайлангийн агуулга, хамрах хүрээг тусгах</w:t>
            </w:r>
          </w:p>
        </w:tc>
      </w:tr>
      <w:tr w:rsidR="00DF1EC8" w:rsidRPr="007225D5" w14:paraId="1577334F" w14:textId="77777777" w:rsidTr="00991AB7">
        <w:tc>
          <w:tcPr>
            <w:tcW w:w="3397" w:type="dxa"/>
          </w:tcPr>
          <w:p w14:paraId="21C03D67" w14:textId="53D80E32" w:rsidR="00DF1EC8" w:rsidRPr="007225D5" w:rsidRDefault="00151C70" w:rsidP="00DF1EC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mn-MN" w:eastAsia="ko-KR"/>
              </w:rPr>
            </w:pPr>
            <w:r w:rsidRPr="007225D5">
              <w:rPr>
                <w:rFonts w:ascii="Times New Roman" w:eastAsia="Times New Roman" w:hAnsi="Times New Roman" w:cs="Times New Roman"/>
                <w:sz w:val="24"/>
                <w:szCs w:val="24"/>
                <w:lang w:val="mn-MN" w:eastAsia="ko-KR"/>
              </w:rPr>
              <w:t xml:space="preserve">Судалгааны эмхэтгэл бүхий эцсийн тайлан боловсруулах </w:t>
            </w:r>
          </w:p>
        </w:tc>
        <w:tc>
          <w:tcPr>
            <w:tcW w:w="5953" w:type="dxa"/>
          </w:tcPr>
          <w:p w14:paraId="670066DE" w14:textId="4E4B6AC3" w:rsidR="00DF1EC8" w:rsidRPr="007225D5" w:rsidRDefault="00756601" w:rsidP="00DF1EC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mn-MN" w:eastAsia="ko-KR"/>
              </w:rPr>
            </w:pPr>
            <w:r w:rsidRPr="007225D5">
              <w:rPr>
                <w:rFonts w:ascii="Times New Roman" w:eastAsia="Times New Roman" w:hAnsi="Times New Roman" w:cs="Times New Roman"/>
                <w:sz w:val="24"/>
                <w:szCs w:val="24"/>
                <w:lang w:val="mn-MN" w:eastAsia="ko-KR"/>
              </w:rPr>
              <w:t>Боловсруулсан судалгааны эмхэтгэлийн тайланг захиалагч талд хүлээлгэн өгөх, захиалагч талын санал, засварыг тайланд тусгаж эцсийн байдлаар хүлээлгэж өгөх</w:t>
            </w:r>
          </w:p>
        </w:tc>
      </w:tr>
      <w:tr w:rsidR="00756601" w:rsidRPr="007225D5" w14:paraId="136FC456" w14:textId="77777777" w:rsidTr="00991AB7">
        <w:tc>
          <w:tcPr>
            <w:tcW w:w="3397" w:type="dxa"/>
          </w:tcPr>
          <w:p w14:paraId="4CB38816" w14:textId="5742846A" w:rsidR="00756601" w:rsidRPr="007225D5" w:rsidRDefault="00756601" w:rsidP="00DF1EC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mn-MN" w:eastAsia="ko-KR"/>
              </w:rPr>
            </w:pPr>
            <w:r w:rsidRPr="007225D5">
              <w:rPr>
                <w:rFonts w:ascii="Times New Roman" w:eastAsia="Times New Roman" w:hAnsi="Times New Roman" w:cs="Times New Roman"/>
                <w:sz w:val="24"/>
                <w:szCs w:val="24"/>
                <w:lang w:val="mn-MN" w:eastAsia="ko-KR"/>
              </w:rPr>
              <w:t xml:space="preserve">Судалгааны эмхэтгэл ажлыг нэгтгэн дүгнэсэн тайлангийн танилцуулга </w:t>
            </w:r>
          </w:p>
        </w:tc>
        <w:tc>
          <w:tcPr>
            <w:tcW w:w="5953" w:type="dxa"/>
          </w:tcPr>
          <w:p w14:paraId="1E789819" w14:textId="5E1A67A5" w:rsidR="00756601" w:rsidRPr="007225D5" w:rsidRDefault="00B31A11" w:rsidP="00DF1EC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mn-MN" w:eastAsia="ko-KR"/>
              </w:rPr>
            </w:pPr>
            <w:r w:rsidRPr="007225D5">
              <w:rPr>
                <w:rFonts w:ascii="Times New Roman" w:eastAsia="Times New Roman" w:hAnsi="Times New Roman" w:cs="Times New Roman"/>
                <w:sz w:val="24"/>
                <w:szCs w:val="24"/>
                <w:lang w:val="mn-MN" w:eastAsia="ko-KR"/>
              </w:rPr>
              <w:t>Тайлангийн танилцуулга хийх</w:t>
            </w:r>
          </w:p>
        </w:tc>
      </w:tr>
    </w:tbl>
    <w:p w14:paraId="23DA9EAA" w14:textId="77777777" w:rsidR="00C957B3" w:rsidRPr="007225D5" w:rsidRDefault="00C957B3" w:rsidP="001732A3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mn-MN" w:eastAsia="ko-KR"/>
        </w:rPr>
      </w:pPr>
    </w:p>
    <w:p w14:paraId="3A8F9120" w14:textId="5BBB2A5D" w:rsidR="00310F9F" w:rsidRPr="007225D5" w:rsidRDefault="00EC27EF" w:rsidP="001732A3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mn-MN" w:eastAsia="ko-KR"/>
        </w:rPr>
      </w:pPr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lastRenderedPageBreak/>
        <w:t>Судалгааны</w:t>
      </w:r>
      <w:r w:rsidR="00133B68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 эмхэтгэл боловсруулах</w:t>
      </w:r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 </w:t>
      </w:r>
      <w:r w:rsidR="00341AE4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ажлыг</w:t>
      </w:r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 202</w:t>
      </w:r>
      <w:r w:rsidR="00133B68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4</w:t>
      </w:r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 оны</w:t>
      </w:r>
      <w:r w:rsidR="00D60CED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 03</w:t>
      </w:r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 сар</w:t>
      </w:r>
      <w:r w:rsidR="00133B68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ын 2</w:t>
      </w:r>
      <w:r w:rsidR="00D60CED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5</w:t>
      </w:r>
      <w:r w:rsidR="00133B68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-с</w:t>
      </w:r>
      <w:r w:rsidR="00001F67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 эхлэн </w:t>
      </w:r>
      <w:r w:rsidR="00AB1007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5</w:t>
      </w:r>
      <w:r w:rsidR="00001F67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 долоо хоногийн</w:t>
      </w:r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 </w:t>
      </w:r>
      <w:r w:rsidR="00001F67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 </w:t>
      </w:r>
      <w:r w:rsidR="00341AE4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хугацаанд гүйцэтгэнэ. </w:t>
      </w:r>
      <w:r w:rsidR="00F568C2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Су</w:t>
      </w:r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далгааны эхлэх </w:t>
      </w:r>
      <w:r w:rsidR="00001F67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болон үргэлжлэх </w:t>
      </w:r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хугацаа</w:t>
      </w:r>
      <w:r w:rsidR="00001F67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нд</w:t>
      </w:r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 өөрчлө</w:t>
      </w:r>
      <w:r w:rsidR="00001F67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лт орох</w:t>
      </w:r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 боломжтой.</w:t>
      </w:r>
    </w:p>
    <w:p w14:paraId="500514FC" w14:textId="52FCD1B2" w:rsidR="000C2A91" w:rsidRPr="007225D5" w:rsidRDefault="004C44FB" w:rsidP="001732A3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mn-MN" w:eastAsia="ko-KR"/>
        </w:rPr>
      </w:pPr>
      <w:r w:rsidRPr="007225D5">
        <w:rPr>
          <w:rFonts w:ascii="Times New Roman" w:hAnsi="Times New Roman" w:cs="Times New Roman"/>
          <w:b/>
          <w:bCs/>
          <w:sz w:val="24"/>
          <w:szCs w:val="24"/>
          <w:lang w:val="mn-MN" w:eastAsia="ko-KR"/>
        </w:rPr>
        <w:t xml:space="preserve">АЖИЛ ҮЙЛЧИЛГЭЭ, </w:t>
      </w:r>
      <w:r w:rsidR="00EF3D57" w:rsidRPr="007225D5">
        <w:rPr>
          <w:rFonts w:ascii="Times New Roman" w:hAnsi="Times New Roman" w:cs="Times New Roman"/>
          <w:b/>
          <w:bCs/>
          <w:sz w:val="24"/>
          <w:szCs w:val="24"/>
          <w:lang w:val="mn-MN" w:eastAsia="ko-KR"/>
        </w:rPr>
        <w:t>ТАЙЛАНГ ИРҮҮЛЭХ ШААРДЛАГА</w:t>
      </w:r>
    </w:p>
    <w:p w14:paraId="6E02E44E" w14:textId="25431453" w:rsidR="000C2A91" w:rsidRPr="007225D5" w:rsidRDefault="00AD49A4" w:rsidP="001732A3">
      <w:pPr>
        <w:spacing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</w:pPr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Гэрээ байгуулагдсаны дараагаар дараах ажил, үйлчилгээг хийж гүйцэтгэнэ</w:t>
      </w:r>
      <w:r w:rsidR="000C2A91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4590"/>
        <w:gridCol w:w="2160"/>
        <w:gridCol w:w="2065"/>
      </w:tblGrid>
      <w:tr w:rsidR="00DE16BE" w:rsidRPr="007225D5" w14:paraId="40DD8800" w14:textId="77777777" w:rsidTr="00917B45">
        <w:tc>
          <w:tcPr>
            <w:tcW w:w="535" w:type="dxa"/>
          </w:tcPr>
          <w:p w14:paraId="0DD5148E" w14:textId="26CB2AE2" w:rsidR="00DE16BE" w:rsidRPr="007225D5" w:rsidRDefault="00DE16BE" w:rsidP="001732A3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</w:pPr>
            <w:r w:rsidRPr="007225D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mn-MN"/>
              </w:rPr>
              <w:t>№</w:t>
            </w:r>
          </w:p>
        </w:tc>
        <w:tc>
          <w:tcPr>
            <w:tcW w:w="4590" w:type="dxa"/>
          </w:tcPr>
          <w:p w14:paraId="4282571D" w14:textId="5B38DCF1" w:rsidR="00DE16BE" w:rsidRPr="007225D5" w:rsidRDefault="00DE16BE" w:rsidP="00917B4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</w:pPr>
            <w:r w:rsidRPr="007225D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mn-MN"/>
              </w:rPr>
              <w:t>Ажил үйлчилгээ</w:t>
            </w:r>
          </w:p>
        </w:tc>
        <w:tc>
          <w:tcPr>
            <w:tcW w:w="2160" w:type="dxa"/>
          </w:tcPr>
          <w:p w14:paraId="1D54D0F9" w14:textId="2F80F646" w:rsidR="00DE16BE" w:rsidRPr="007225D5" w:rsidRDefault="00DE16BE" w:rsidP="00917B4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</w:pPr>
            <w:r w:rsidRPr="007225D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mn-MN"/>
              </w:rPr>
              <w:t>Тооцоолсон ажлын долоо хоног</w:t>
            </w:r>
          </w:p>
        </w:tc>
        <w:tc>
          <w:tcPr>
            <w:tcW w:w="2065" w:type="dxa"/>
          </w:tcPr>
          <w:p w14:paraId="59E1A757" w14:textId="01A6829D" w:rsidR="00DE16BE" w:rsidRPr="007225D5" w:rsidRDefault="00624197" w:rsidP="00917B4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</w:pPr>
            <w:r w:rsidRPr="007225D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mn-MN"/>
              </w:rPr>
              <w:t>Төсвийн гүйцэтгэл</w:t>
            </w:r>
            <w:r w:rsidR="00DE16BE" w:rsidRPr="007225D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mn-MN"/>
              </w:rPr>
              <w:t xml:space="preserve"> </w:t>
            </w:r>
          </w:p>
        </w:tc>
      </w:tr>
      <w:tr w:rsidR="00240FF4" w:rsidRPr="007225D5" w14:paraId="10361298" w14:textId="77777777" w:rsidTr="00917B45">
        <w:trPr>
          <w:trHeight w:val="1022"/>
        </w:trPr>
        <w:tc>
          <w:tcPr>
            <w:tcW w:w="535" w:type="dxa"/>
          </w:tcPr>
          <w:p w14:paraId="76525311" w14:textId="77777777" w:rsidR="00EC4B27" w:rsidRPr="007225D5" w:rsidRDefault="00EC4B27" w:rsidP="00EC4B2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mn-MN"/>
              </w:rPr>
            </w:pPr>
          </w:p>
          <w:p w14:paraId="0DB74836" w14:textId="6511C8D4" w:rsidR="00240FF4" w:rsidRPr="007225D5" w:rsidRDefault="00240FF4" w:rsidP="00EC4B2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</w:pPr>
            <w:r w:rsidRPr="007225D5">
              <w:rPr>
                <w:rFonts w:ascii="Times New Roman" w:hAnsi="Times New Roman" w:cs="Times New Roman"/>
                <w:sz w:val="24"/>
                <w:szCs w:val="24"/>
                <w:lang w:val="mn-MN"/>
              </w:rPr>
              <w:t>1.</w:t>
            </w:r>
          </w:p>
        </w:tc>
        <w:tc>
          <w:tcPr>
            <w:tcW w:w="4590" w:type="dxa"/>
          </w:tcPr>
          <w:p w14:paraId="4B59FBC9" w14:textId="7814C00B" w:rsidR="00240FF4" w:rsidRPr="007225D5" w:rsidRDefault="00240FF4" w:rsidP="00EC4B2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</w:pPr>
            <w:r w:rsidRPr="007225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  <w:t>Судалгаануудыг нэгтгэсэн эмхэтгэл боловсруулах аргачлалыг эцэслэх, эхлэлийн тайлан ирүүлэх</w:t>
            </w:r>
          </w:p>
        </w:tc>
        <w:tc>
          <w:tcPr>
            <w:tcW w:w="2160" w:type="dxa"/>
            <w:vAlign w:val="center"/>
          </w:tcPr>
          <w:p w14:paraId="561D2263" w14:textId="541A7A09" w:rsidR="00240FF4" w:rsidRPr="007225D5" w:rsidRDefault="00AB1007" w:rsidP="00EC4B2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</w:pPr>
            <w:r w:rsidRPr="007225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  <w:t>1</w:t>
            </w:r>
            <w:r w:rsidR="00240FF4" w:rsidRPr="007225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  <w:t xml:space="preserve"> долоо хоног</w:t>
            </w:r>
          </w:p>
        </w:tc>
        <w:tc>
          <w:tcPr>
            <w:tcW w:w="2065" w:type="dxa"/>
            <w:vAlign w:val="center"/>
          </w:tcPr>
          <w:p w14:paraId="36BD1E09" w14:textId="53E6D533" w:rsidR="00240FF4" w:rsidRPr="007225D5" w:rsidRDefault="00240FF4" w:rsidP="00EC4B2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</w:pPr>
            <w:r w:rsidRPr="007225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  <w:t>40%</w:t>
            </w:r>
          </w:p>
        </w:tc>
      </w:tr>
      <w:tr w:rsidR="0010640D" w:rsidRPr="007225D5" w14:paraId="2C290711" w14:textId="77777777" w:rsidTr="00917B45">
        <w:trPr>
          <w:trHeight w:val="1268"/>
        </w:trPr>
        <w:tc>
          <w:tcPr>
            <w:tcW w:w="535" w:type="dxa"/>
            <w:tcBorders>
              <w:top w:val="single" w:sz="4" w:space="0" w:color="auto"/>
            </w:tcBorders>
            <w:vAlign w:val="center"/>
          </w:tcPr>
          <w:p w14:paraId="05740419" w14:textId="4DB2A4E0" w:rsidR="0010640D" w:rsidRPr="007225D5" w:rsidRDefault="0010640D" w:rsidP="00EC4B2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</w:pPr>
            <w:r w:rsidRPr="007225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  <w:t>2</w:t>
            </w:r>
            <w:r w:rsidR="00F32381" w:rsidRPr="007225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  <w:t xml:space="preserve">. </w:t>
            </w:r>
          </w:p>
        </w:tc>
        <w:tc>
          <w:tcPr>
            <w:tcW w:w="4590" w:type="dxa"/>
            <w:tcBorders>
              <w:top w:val="nil"/>
            </w:tcBorders>
          </w:tcPr>
          <w:p w14:paraId="4ECDF35F" w14:textId="5DA43D6F" w:rsidR="0010640D" w:rsidRPr="007225D5" w:rsidRDefault="00D14131" w:rsidP="00EC4B2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</w:pPr>
            <w:r w:rsidRPr="007225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  <w:t>Өмнөх судалгаануудаар цуглуулсан дата мэдээлэлд дүн шинжилгээ хийх, дүгнэлт, санал, зөвлөмжүүдэд үндэслэн судалгааны тойм боловсруулах, явцын тайлан ирүүлэх</w:t>
            </w:r>
          </w:p>
        </w:tc>
        <w:tc>
          <w:tcPr>
            <w:tcW w:w="2160" w:type="dxa"/>
            <w:tcBorders>
              <w:top w:val="nil"/>
            </w:tcBorders>
          </w:tcPr>
          <w:p w14:paraId="30272DED" w14:textId="77777777" w:rsidR="00E54002" w:rsidRPr="007225D5" w:rsidRDefault="00E54002" w:rsidP="00EC4B2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</w:pPr>
          </w:p>
          <w:p w14:paraId="4DFE5781" w14:textId="5BA3A614" w:rsidR="0010640D" w:rsidRPr="007225D5" w:rsidRDefault="00F32381" w:rsidP="00EC4B2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</w:pPr>
            <w:r w:rsidRPr="007225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  <w:t>3</w:t>
            </w:r>
            <w:r w:rsidR="0010640D" w:rsidRPr="007225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  <w:t xml:space="preserve"> долоо хоног</w:t>
            </w:r>
          </w:p>
        </w:tc>
        <w:tc>
          <w:tcPr>
            <w:tcW w:w="2065" w:type="dxa"/>
            <w:tcBorders>
              <w:top w:val="nil"/>
            </w:tcBorders>
            <w:vAlign w:val="center"/>
          </w:tcPr>
          <w:p w14:paraId="316FE175" w14:textId="58A02994" w:rsidR="0010640D" w:rsidRPr="007225D5" w:rsidRDefault="0010640D" w:rsidP="00EC4B2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</w:pPr>
            <w:r w:rsidRPr="007225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  <w:t>30%</w:t>
            </w:r>
          </w:p>
        </w:tc>
      </w:tr>
      <w:tr w:rsidR="00DE16BE" w:rsidRPr="007225D5" w14:paraId="76D5EBC9" w14:textId="77777777" w:rsidTr="00917B45">
        <w:trPr>
          <w:trHeight w:val="1610"/>
        </w:trPr>
        <w:tc>
          <w:tcPr>
            <w:tcW w:w="535" w:type="dxa"/>
          </w:tcPr>
          <w:p w14:paraId="53F2F05D" w14:textId="77777777" w:rsidR="00EC4B27" w:rsidRPr="007225D5" w:rsidRDefault="00EC4B27" w:rsidP="00EC4B2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</w:pPr>
          </w:p>
          <w:p w14:paraId="465E95DC" w14:textId="77777777" w:rsidR="00EC4B27" w:rsidRPr="007225D5" w:rsidRDefault="00EC4B27" w:rsidP="00EC4B2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</w:pPr>
          </w:p>
          <w:p w14:paraId="08F61F0C" w14:textId="77777777" w:rsidR="00EC4B27" w:rsidRPr="007225D5" w:rsidRDefault="00EC4B27" w:rsidP="00EC4B2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</w:pPr>
          </w:p>
          <w:p w14:paraId="3D00EE8B" w14:textId="35A7FF33" w:rsidR="00DE16BE" w:rsidRPr="007225D5" w:rsidRDefault="00660623" w:rsidP="00EC4B2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</w:pPr>
            <w:r w:rsidRPr="007225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  <w:t>3</w:t>
            </w:r>
            <w:r w:rsidR="00F32381" w:rsidRPr="007225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  <w:t xml:space="preserve">. </w:t>
            </w:r>
          </w:p>
        </w:tc>
        <w:tc>
          <w:tcPr>
            <w:tcW w:w="4590" w:type="dxa"/>
          </w:tcPr>
          <w:p w14:paraId="766A2C51" w14:textId="00D801CF" w:rsidR="006434EB" w:rsidRPr="007225D5" w:rsidRDefault="00AB0C35" w:rsidP="00EC4B2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</w:pPr>
            <w:r w:rsidRPr="007225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  <w:t>Судалгааны тоймын үр дүнг нэгтгэх, эмхэтгэлийг боловсруулах,</w:t>
            </w:r>
            <w:r w:rsidR="00D81C9F" w:rsidRPr="007225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  <w:t xml:space="preserve"> захиалагч талын саналыг тусгасан эцсийн хувилбарыг ирүүлэх,</w:t>
            </w:r>
            <w:r w:rsidRPr="007225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  <w:t xml:space="preserve"> танилцуулах</w:t>
            </w:r>
            <w:r w:rsidR="00707BE5" w:rsidRPr="007225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  <w:t xml:space="preserve">. </w:t>
            </w:r>
            <w:r w:rsidRPr="007225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  <w:t>Х</w:t>
            </w:r>
            <w:r w:rsidR="00707BE5" w:rsidRPr="007225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  <w:t>авсралтаар:</w:t>
            </w:r>
          </w:p>
          <w:p w14:paraId="67CC1C64" w14:textId="769A93F0" w:rsidR="00DE16BE" w:rsidRPr="007225D5" w:rsidRDefault="00D81C9F" w:rsidP="00DC1F1A">
            <w:pPr>
              <w:pStyle w:val="ListParagraph"/>
              <w:numPr>
                <w:ilvl w:val="0"/>
                <w:numId w:val="3"/>
              </w:numPr>
              <w:jc w:val="both"/>
              <w:rPr>
                <w:rFonts w:eastAsia="Times New Roman"/>
                <w:color w:val="000000"/>
                <w:lang w:val="mn-MN" w:eastAsia="ko-KR"/>
              </w:rPr>
            </w:pPr>
            <w:r w:rsidRPr="007225D5">
              <w:rPr>
                <w:rFonts w:eastAsia="Times New Roman"/>
                <w:color w:val="000000"/>
                <w:lang w:val="mn-MN" w:eastAsia="ko-KR"/>
              </w:rPr>
              <w:t>Судалгааны эмхэтгэлийн</w:t>
            </w:r>
            <w:r w:rsidR="008969B9" w:rsidRPr="007225D5">
              <w:rPr>
                <w:rFonts w:eastAsia="Times New Roman"/>
                <w:color w:val="000000"/>
                <w:lang w:val="mn-MN" w:eastAsia="ko-KR"/>
              </w:rPr>
              <w:t xml:space="preserve"> үр дүнг нэгтгэсэн </w:t>
            </w:r>
            <w:r w:rsidR="00717348" w:rsidRPr="007225D5">
              <w:rPr>
                <w:rFonts w:eastAsia="Times New Roman"/>
                <w:color w:val="000000"/>
                <w:lang w:val="mn-MN" w:eastAsia="ko-KR"/>
              </w:rPr>
              <w:t xml:space="preserve">товч </w:t>
            </w:r>
            <w:r w:rsidR="0027724D" w:rsidRPr="007225D5">
              <w:rPr>
                <w:rFonts w:eastAsia="Times New Roman"/>
                <w:color w:val="000000"/>
                <w:lang w:val="mn-MN" w:eastAsia="ko-KR"/>
              </w:rPr>
              <w:t>презентац</w:t>
            </w:r>
            <w:r w:rsidR="00717348" w:rsidRPr="007225D5">
              <w:rPr>
                <w:rFonts w:eastAsia="Times New Roman"/>
                <w:color w:val="000000"/>
                <w:lang w:val="mn-MN" w:eastAsia="ko-KR"/>
              </w:rPr>
              <w:t xml:space="preserve"> буюу ppt </w:t>
            </w:r>
          </w:p>
        </w:tc>
        <w:tc>
          <w:tcPr>
            <w:tcW w:w="2160" w:type="dxa"/>
          </w:tcPr>
          <w:p w14:paraId="739DD41F" w14:textId="77777777" w:rsidR="00E54002" w:rsidRPr="007225D5" w:rsidRDefault="00E54002" w:rsidP="00EC4B2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</w:pPr>
          </w:p>
          <w:p w14:paraId="0513A766" w14:textId="77777777" w:rsidR="00E54002" w:rsidRPr="007225D5" w:rsidRDefault="00E54002" w:rsidP="00EC4B2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</w:pPr>
          </w:p>
          <w:p w14:paraId="331981D4" w14:textId="77777777" w:rsidR="00E54002" w:rsidRPr="007225D5" w:rsidRDefault="00E54002" w:rsidP="00EC4B2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</w:pPr>
          </w:p>
          <w:p w14:paraId="1C6A16A0" w14:textId="5E09A55B" w:rsidR="00DE16BE" w:rsidRPr="007225D5" w:rsidRDefault="00F32381" w:rsidP="00EC4B2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</w:pPr>
            <w:r w:rsidRPr="007225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  <w:t>1</w:t>
            </w:r>
            <w:r w:rsidR="00E210E2" w:rsidRPr="007225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  <w:t xml:space="preserve"> долоо хоног</w:t>
            </w:r>
          </w:p>
        </w:tc>
        <w:tc>
          <w:tcPr>
            <w:tcW w:w="2065" w:type="dxa"/>
          </w:tcPr>
          <w:p w14:paraId="4834EC30" w14:textId="77777777" w:rsidR="00EC4B27" w:rsidRPr="007225D5" w:rsidRDefault="00EC4B27" w:rsidP="00EC4B2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</w:pPr>
          </w:p>
          <w:p w14:paraId="41D94B54" w14:textId="77777777" w:rsidR="00EC4B27" w:rsidRPr="007225D5" w:rsidRDefault="00EC4B27" w:rsidP="00EC4B2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</w:pPr>
          </w:p>
          <w:p w14:paraId="2CF2B9FD" w14:textId="3155C0FC" w:rsidR="00DE16BE" w:rsidRPr="007225D5" w:rsidRDefault="00A86731" w:rsidP="00EC4B2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</w:pPr>
            <w:r w:rsidRPr="007225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  <w:t>30%</w:t>
            </w:r>
          </w:p>
        </w:tc>
      </w:tr>
      <w:tr w:rsidR="00DE16BE" w:rsidRPr="007225D5" w14:paraId="6CD15824" w14:textId="77777777" w:rsidTr="00917B45">
        <w:tc>
          <w:tcPr>
            <w:tcW w:w="535" w:type="dxa"/>
          </w:tcPr>
          <w:p w14:paraId="07C365CD" w14:textId="77777777" w:rsidR="00DE16BE" w:rsidRPr="007225D5" w:rsidRDefault="00DE16BE" w:rsidP="00EC4B2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</w:pPr>
          </w:p>
        </w:tc>
        <w:tc>
          <w:tcPr>
            <w:tcW w:w="4590" w:type="dxa"/>
          </w:tcPr>
          <w:p w14:paraId="6E250C9D" w14:textId="63657F42" w:rsidR="00DE16BE" w:rsidRPr="007225D5" w:rsidRDefault="00A86731" w:rsidP="00EC4B2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</w:pPr>
            <w:r w:rsidRPr="007225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  <w:t xml:space="preserve">Нийт </w:t>
            </w:r>
          </w:p>
        </w:tc>
        <w:tc>
          <w:tcPr>
            <w:tcW w:w="2160" w:type="dxa"/>
          </w:tcPr>
          <w:p w14:paraId="1E61C425" w14:textId="2892B339" w:rsidR="00DE16BE" w:rsidRPr="007225D5" w:rsidRDefault="00AB1007" w:rsidP="00EC4B2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</w:pPr>
            <w:r w:rsidRPr="007225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  <w:t>5</w:t>
            </w:r>
            <w:r w:rsidR="00D63BD7" w:rsidRPr="007225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  <w:t xml:space="preserve"> долоо хоног</w:t>
            </w:r>
          </w:p>
        </w:tc>
        <w:tc>
          <w:tcPr>
            <w:tcW w:w="2065" w:type="dxa"/>
          </w:tcPr>
          <w:p w14:paraId="27AE8281" w14:textId="4F9FBA14" w:rsidR="00DE16BE" w:rsidRPr="007225D5" w:rsidRDefault="00A86731" w:rsidP="00EC4B2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</w:pPr>
            <w:r w:rsidRPr="007225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mn-MN" w:eastAsia="ko-KR"/>
              </w:rPr>
              <w:t>100%</w:t>
            </w:r>
          </w:p>
        </w:tc>
      </w:tr>
    </w:tbl>
    <w:p w14:paraId="3A14BCC3" w14:textId="422472D5" w:rsidR="00FF4DFF" w:rsidRPr="007225D5" w:rsidRDefault="00FF4DFF" w:rsidP="001732A3">
      <w:pPr>
        <w:spacing w:before="240" w:after="24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mn-MN" w:eastAsia="ko-KR"/>
        </w:rPr>
      </w:pPr>
      <w:r w:rsidRPr="007225D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mn-MN" w:eastAsia="ko-KR"/>
        </w:rPr>
        <w:t>ГҮЙЦЭТГЭГЧИД ТАВИГДАХ ШААРДЛАГА</w:t>
      </w:r>
    </w:p>
    <w:p w14:paraId="4202F620" w14:textId="6B0C350E" w:rsidR="00B0715F" w:rsidRPr="007225D5" w:rsidRDefault="00B0715F" w:rsidP="00DC1F1A">
      <w:pPr>
        <w:pStyle w:val="ListParagraph"/>
        <w:numPr>
          <w:ilvl w:val="0"/>
          <w:numId w:val="2"/>
        </w:numPr>
        <w:jc w:val="both"/>
        <w:rPr>
          <w:rFonts w:eastAsia="Times New Roman"/>
          <w:color w:val="000000"/>
          <w:lang w:val="mn-MN" w:eastAsia="ko-KR"/>
        </w:rPr>
      </w:pPr>
      <w:bookmarkStart w:id="3" w:name="_Hlk161309512"/>
      <w:r w:rsidRPr="007225D5">
        <w:rPr>
          <w:rFonts w:eastAsia="Times New Roman"/>
          <w:color w:val="000000"/>
          <w:lang w:val="mn-MN" w:eastAsia="ko-KR"/>
        </w:rPr>
        <w:t>Нийгэм</w:t>
      </w:r>
      <w:r w:rsidR="003E0175" w:rsidRPr="007225D5">
        <w:rPr>
          <w:rFonts w:eastAsia="Times New Roman"/>
          <w:color w:val="000000"/>
          <w:lang w:val="mn-MN" w:eastAsia="ko-KR"/>
        </w:rPr>
        <w:t>-</w:t>
      </w:r>
      <w:r w:rsidRPr="007225D5">
        <w:rPr>
          <w:rFonts w:eastAsia="Times New Roman"/>
          <w:color w:val="000000"/>
          <w:lang w:val="mn-MN" w:eastAsia="ko-KR"/>
        </w:rPr>
        <w:t>эдийн засаг,</w:t>
      </w:r>
      <w:r w:rsidR="003E0175" w:rsidRPr="007225D5">
        <w:rPr>
          <w:rFonts w:eastAsia="Times New Roman"/>
          <w:color w:val="000000"/>
          <w:lang w:val="mn-MN" w:eastAsia="ko-KR"/>
        </w:rPr>
        <w:t xml:space="preserve"> </w:t>
      </w:r>
      <w:r w:rsidR="00DE2CF8" w:rsidRPr="007225D5">
        <w:rPr>
          <w:rFonts w:eastAsia="Times New Roman"/>
          <w:color w:val="000000"/>
          <w:lang w:val="mn-MN" w:eastAsia="ko-KR"/>
        </w:rPr>
        <w:t xml:space="preserve">хөдөө аж ахуйн </w:t>
      </w:r>
      <w:r w:rsidR="00444708" w:rsidRPr="007225D5">
        <w:rPr>
          <w:rFonts w:eastAsia="Times New Roman"/>
          <w:color w:val="000000"/>
          <w:lang w:val="mn-MN" w:eastAsia="ko-KR"/>
        </w:rPr>
        <w:t>салбарын хөгжил, санхүүжилт, нэмүү өртгийн сүлжээ</w:t>
      </w:r>
      <w:r w:rsidR="003E0175" w:rsidRPr="007225D5">
        <w:rPr>
          <w:rFonts w:eastAsia="Times New Roman"/>
          <w:color w:val="000000"/>
          <w:lang w:val="mn-MN" w:eastAsia="ko-KR"/>
        </w:rPr>
        <w:t>,</w:t>
      </w:r>
      <w:r w:rsidRPr="007225D5">
        <w:rPr>
          <w:rFonts w:eastAsia="Times New Roman"/>
          <w:color w:val="000000"/>
          <w:lang w:val="mn-MN" w:eastAsia="ko-KR"/>
        </w:rPr>
        <w:t xml:space="preserve"> </w:t>
      </w:r>
      <w:proofErr w:type="spellStart"/>
      <w:r w:rsidRPr="007225D5">
        <w:rPr>
          <w:rFonts w:eastAsia="Times New Roman"/>
          <w:color w:val="000000"/>
          <w:lang w:val="mn-MN" w:eastAsia="ko-KR"/>
        </w:rPr>
        <w:t>ЖДҮ</w:t>
      </w:r>
      <w:proofErr w:type="spellEnd"/>
      <w:r w:rsidRPr="007225D5">
        <w:rPr>
          <w:rFonts w:eastAsia="Times New Roman"/>
          <w:color w:val="000000"/>
          <w:lang w:val="mn-MN" w:eastAsia="ko-KR"/>
        </w:rPr>
        <w:t xml:space="preserve"> сектор</w:t>
      </w:r>
      <w:r w:rsidR="00005A78" w:rsidRPr="007225D5">
        <w:rPr>
          <w:rFonts w:eastAsia="Times New Roman"/>
          <w:color w:val="000000"/>
          <w:lang w:val="mn-MN" w:eastAsia="ko-KR"/>
        </w:rPr>
        <w:t xml:space="preserve">, </w:t>
      </w:r>
      <w:r w:rsidR="00573D2B" w:rsidRPr="007225D5">
        <w:rPr>
          <w:rFonts w:eastAsia="Times New Roman"/>
          <w:color w:val="000000"/>
          <w:lang w:val="mn-MN" w:eastAsia="ko-KR"/>
        </w:rPr>
        <w:t>олон улсын төсөл хөтөлбөр</w:t>
      </w:r>
      <w:r w:rsidR="007C7DB5" w:rsidRPr="007225D5">
        <w:rPr>
          <w:rFonts w:eastAsia="Times New Roman"/>
          <w:color w:val="000000"/>
          <w:lang w:val="mn-MN" w:eastAsia="ko-KR"/>
        </w:rPr>
        <w:t>,</w:t>
      </w:r>
      <w:r w:rsidR="00D44D1A" w:rsidRPr="007225D5">
        <w:rPr>
          <w:rFonts w:eastAsia="Times New Roman"/>
          <w:color w:val="000000"/>
          <w:lang w:val="mn-MN" w:eastAsia="ko-KR"/>
        </w:rPr>
        <w:t xml:space="preserve"> </w:t>
      </w:r>
      <w:r w:rsidRPr="007225D5">
        <w:rPr>
          <w:rFonts w:eastAsia="Times New Roman"/>
          <w:color w:val="000000"/>
          <w:lang w:val="mn-MN" w:eastAsia="ko-KR"/>
        </w:rPr>
        <w:t>судалгаа</w:t>
      </w:r>
      <w:r w:rsidR="003E0175" w:rsidRPr="007225D5">
        <w:rPr>
          <w:rFonts w:eastAsia="Times New Roman"/>
          <w:color w:val="000000"/>
          <w:lang w:val="mn-MN" w:eastAsia="ko-KR"/>
        </w:rPr>
        <w:t xml:space="preserve">, </w:t>
      </w:r>
      <w:r w:rsidRPr="007225D5">
        <w:rPr>
          <w:rFonts w:eastAsia="Times New Roman"/>
          <w:color w:val="000000"/>
          <w:lang w:val="mn-MN" w:eastAsia="ko-KR"/>
        </w:rPr>
        <w:t>шинжилгээ</w:t>
      </w:r>
      <w:r w:rsidR="003E0175" w:rsidRPr="007225D5">
        <w:rPr>
          <w:rFonts w:eastAsia="Times New Roman"/>
          <w:color w:val="000000"/>
          <w:lang w:val="mn-MN" w:eastAsia="ko-KR"/>
        </w:rPr>
        <w:t>, үнэлгээний</w:t>
      </w:r>
      <w:r w:rsidRPr="007225D5">
        <w:rPr>
          <w:rFonts w:eastAsia="Times New Roman"/>
          <w:color w:val="000000"/>
          <w:lang w:val="mn-MN" w:eastAsia="ko-KR"/>
        </w:rPr>
        <w:t xml:space="preserve"> чиглэлээр ажилладаг 5 ба түүнээс дээш жил үйл ажиллагаа явуулж буй ААН байх (компани, ТББ</w:t>
      </w:r>
      <w:r w:rsidR="00EC5E1F" w:rsidRPr="007225D5">
        <w:rPr>
          <w:rFonts w:eastAsia="Times New Roman"/>
          <w:color w:val="000000"/>
          <w:lang w:val="mn-MN" w:eastAsia="ko-KR"/>
        </w:rPr>
        <w:t xml:space="preserve"> г.м</w:t>
      </w:r>
      <w:r w:rsidRPr="007225D5">
        <w:rPr>
          <w:rFonts w:eastAsia="Times New Roman"/>
          <w:color w:val="000000"/>
          <w:lang w:val="mn-MN" w:eastAsia="ko-KR"/>
        </w:rPr>
        <w:t>)</w:t>
      </w:r>
      <w:r w:rsidR="00AA29DC" w:rsidRPr="007225D5">
        <w:rPr>
          <w:rFonts w:eastAsia="Times New Roman"/>
          <w:color w:val="000000"/>
          <w:lang w:val="mn-MN" w:eastAsia="ko-KR"/>
        </w:rPr>
        <w:t>.</w:t>
      </w:r>
    </w:p>
    <w:p w14:paraId="3F53B6D1" w14:textId="6708C4D9" w:rsidR="001248CC" w:rsidRPr="007225D5" w:rsidRDefault="001248CC" w:rsidP="00DC1F1A">
      <w:pPr>
        <w:pStyle w:val="ListParagraph"/>
        <w:numPr>
          <w:ilvl w:val="0"/>
          <w:numId w:val="2"/>
        </w:numPr>
        <w:jc w:val="both"/>
        <w:rPr>
          <w:lang w:val="mn-MN"/>
        </w:rPr>
      </w:pPr>
      <w:r w:rsidRPr="007225D5">
        <w:rPr>
          <w:lang w:val="mn-MN"/>
        </w:rPr>
        <w:t xml:space="preserve">Хөдөө аж ахуйн салбарын хөгжил, санхүүжилтийн стратеги, нэмүү өртгийн сүлжээ, </w:t>
      </w:r>
      <w:proofErr w:type="spellStart"/>
      <w:r w:rsidRPr="007225D5">
        <w:rPr>
          <w:lang w:val="mn-MN"/>
        </w:rPr>
        <w:t>ЖДҮ</w:t>
      </w:r>
      <w:proofErr w:type="spellEnd"/>
      <w:r w:rsidRPr="007225D5">
        <w:rPr>
          <w:lang w:val="mn-MN"/>
        </w:rPr>
        <w:t xml:space="preserve"> сектор</w:t>
      </w:r>
      <w:r w:rsidR="003A5E38" w:rsidRPr="007225D5">
        <w:rPr>
          <w:lang w:val="mn-MN"/>
        </w:rPr>
        <w:t>ын хөгжлийн чиглэлээр судалгаа, шинжилгээ хийж байсан, судалгааны тойм боловсруулж байсан туршлагатай байх.</w:t>
      </w:r>
    </w:p>
    <w:p w14:paraId="36347B7D" w14:textId="083116E9" w:rsidR="002705B4" w:rsidRPr="007225D5" w:rsidRDefault="00F1018F" w:rsidP="00DC1F1A">
      <w:pPr>
        <w:pStyle w:val="ListParagraph"/>
        <w:numPr>
          <w:ilvl w:val="0"/>
          <w:numId w:val="2"/>
        </w:numPr>
        <w:jc w:val="both"/>
        <w:rPr>
          <w:lang w:val="mn-MN"/>
        </w:rPr>
      </w:pPr>
      <w:r w:rsidRPr="007225D5">
        <w:rPr>
          <w:lang w:val="mn-MN"/>
        </w:rPr>
        <w:t>Хөдөө аж ахуй бизнес эрхлэлт, санхүүжилт, нэмүү өртгийн сүлжээний чиглэлүүдээр судалгаа шинжилгээ, үнэлгээний ажлуудыг ОУБ-ууд, төсөл хөтөлбөрүүдэд хийж гүйцэтгэж байсан, зөвлөх үйлчилгээ, судалгаа, үнэлгээ хийх, тайлан боловсруулах өндөр ур чадвартай мэргэшсэн багийн гишүүдтэй байх.</w:t>
      </w:r>
    </w:p>
    <w:bookmarkEnd w:id="3"/>
    <w:p w14:paraId="257850D7" w14:textId="007F43FF" w:rsidR="000C2A91" w:rsidRPr="007225D5" w:rsidRDefault="00662A7E" w:rsidP="003D615C">
      <w:pPr>
        <w:spacing w:before="240" w:after="24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mn-MN" w:eastAsia="ko-KR"/>
        </w:rPr>
      </w:pPr>
      <w:r w:rsidRPr="007225D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mn-MN" w:eastAsia="ko-KR"/>
        </w:rPr>
        <w:t>БАГИЙН БҮРЭЛДЭХҮҮН</w:t>
      </w:r>
    </w:p>
    <w:p w14:paraId="153EE4E6" w14:textId="7848AAE0" w:rsidR="000C2A91" w:rsidRPr="007225D5" w:rsidRDefault="0056517B" w:rsidP="001732A3">
      <w:pPr>
        <w:spacing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</w:pPr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Тус судалгаа</w:t>
      </w:r>
      <w:r w:rsidR="00DB7618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ны эмхэтгэл боловсруулах</w:t>
      </w:r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 баг нь </w:t>
      </w:r>
      <w:r w:rsidR="00672218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ХАА-н бизнесүүд, санхүүжилтийн боломж, стратеги, </w:t>
      </w:r>
      <w:r w:rsidR="00A97F69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нэмүү өртгийн сүлжээний</w:t>
      </w:r>
      <w:r w:rsidR="00672218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 </w:t>
      </w:r>
      <w:r w:rsidR="006F30F5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мэдлэг, туршлагатай </w:t>
      </w:r>
      <w:r w:rsidR="00DB7618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3</w:t>
      </w:r>
      <w:r w:rsidR="00595A30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 хүртэл гишүүдтэй байна. </w:t>
      </w:r>
      <w:r w:rsidR="004C44FB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Багийн </w:t>
      </w:r>
      <w:r w:rsidR="004C44FB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lastRenderedPageBreak/>
        <w:t xml:space="preserve">ахлагч нь </w:t>
      </w:r>
      <w:r w:rsidR="00DB7618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судалгааны эмхэтгэл боловсруулах ажлыг бүхэлд</w:t>
      </w:r>
      <w:r w:rsidR="004C44FB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 нь хариуцаж, </w:t>
      </w:r>
      <w:r w:rsidR="003122C9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чанарын хяналтыг</w:t>
      </w:r>
      <w:r w:rsidR="004C44FB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 баталгаажуулж, тогтсон хугацаанд үр дүнтэй тайлагнах </w:t>
      </w:r>
      <w:r w:rsidR="004D5103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үүрэгтэй</w:t>
      </w:r>
      <w:r w:rsidR="004C44FB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.</w:t>
      </w:r>
    </w:p>
    <w:p w14:paraId="447C353E" w14:textId="6793FBA3" w:rsidR="000552FB" w:rsidRPr="007225D5" w:rsidRDefault="000552FB" w:rsidP="001732A3">
      <w:pPr>
        <w:spacing w:line="240" w:lineRule="auto"/>
        <w:ind w:left="360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mn-MN" w:eastAsia="ko-KR"/>
        </w:rPr>
      </w:pPr>
      <w:r w:rsidRPr="007225D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mn-MN" w:eastAsia="ko-KR"/>
        </w:rPr>
        <w:t>Судалгааны багийн ахлагчид тавигдах шаардлага:</w:t>
      </w:r>
    </w:p>
    <w:p w14:paraId="199077FF" w14:textId="00AEFC3C" w:rsidR="005F224A" w:rsidRPr="007225D5" w:rsidRDefault="00C820D3" w:rsidP="00DC1F1A">
      <w:pPr>
        <w:pStyle w:val="ListParagraph"/>
        <w:numPr>
          <w:ilvl w:val="0"/>
          <w:numId w:val="2"/>
        </w:numPr>
        <w:jc w:val="both"/>
        <w:rPr>
          <w:lang w:val="mn-MN"/>
        </w:rPr>
      </w:pPr>
      <w:r w:rsidRPr="007225D5">
        <w:rPr>
          <w:lang w:val="mn-MN"/>
        </w:rPr>
        <w:t>Х</w:t>
      </w:r>
      <w:r w:rsidR="00CF5B58" w:rsidRPr="007225D5">
        <w:rPr>
          <w:lang w:val="mn-MN"/>
        </w:rPr>
        <w:t>өдөө аж ахуй, х</w:t>
      </w:r>
      <w:r w:rsidRPr="007225D5">
        <w:rPr>
          <w:lang w:val="mn-MN"/>
        </w:rPr>
        <w:t>өгжлийн э</w:t>
      </w:r>
      <w:r w:rsidR="001303DE" w:rsidRPr="007225D5">
        <w:rPr>
          <w:lang w:val="mn-MN"/>
        </w:rPr>
        <w:t>дийн засаг,</w:t>
      </w:r>
      <w:r w:rsidR="00CF5B58" w:rsidRPr="007225D5">
        <w:rPr>
          <w:lang w:val="mn-MN"/>
        </w:rPr>
        <w:t xml:space="preserve"> санхүү менежмент</w:t>
      </w:r>
      <w:r w:rsidR="001303DE" w:rsidRPr="007225D5">
        <w:rPr>
          <w:lang w:val="mn-MN"/>
        </w:rPr>
        <w:t xml:space="preserve"> эсвэл төслийн менежмент зэрэг чиглэлээр магистр ба түүнээс дээш зэрэгтэй</w:t>
      </w:r>
      <w:r w:rsidR="005F224A" w:rsidRPr="007225D5">
        <w:rPr>
          <w:lang w:val="mn-MN"/>
        </w:rPr>
        <w:t>;</w:t>
      </w:r>
    </w:p>
    <w:p w14:paraId="39E9F08E" w14:textId="0229587B" w:rsidR="00E403A4" w:rsidRPr="007225D5" w:rsidRDefault="001524AD" w:rsidP="00DC1F1A">
      <w:pPr>
        <w:pStyle w:val="ListParagraph"/>
        <w:numPr>
          <w:ilvl w:val="0"/>
          <w:numId w:val="2"/>
        </w:numPr>
        <w:jc w:val="both"/>
        <w:rPr>
          <w:lang w:val="mn-MN"/>
        </w:rPr>
      </w:pPr>
      <w:r w:rsidRPr="007225D5">
        <w:rPr>
          <w:lang w:val="mn-MN"/>
        </w:rPr>
        <w:t xml:space="preserve">Дээр </w:t>
      </w:r>
      <w:r w:rsidR="001C5A74" w:rsidRPr="007225D5">
        <w:rPr>
          <w:lang w:val="mn-MN"/>
        </w:rPr>
        <w:t>дурдсан</w:t>
      </w:r>
      <w:r w:rsidRPr="007225D5">
        <w:rPr>
          <w:lang w:val="mn-MN"/>
        </w:rPr>
        <w:t xml:space="preserve"> </w:t>
      </w:r>
      <w:r w:rsidR="00873D7D" w:rsidRPr="007225D5">
        <w:rPr>
          <w:lang w:val="mn-MN"/>
        </w:rPr>
        <w:t xml:space="preserve">салбарт </w:t>
      </w:r>
      <w:r w:rsidRPr="007225D5">
        <w:rPr>
          <w:lang w:val="mn-MN"/>
        </w:rPr>
        <w:t>10-аас дээш</w:t>
      </w:r>
      <w:r w:rsidR="00873D7D" w:rsidRPr="007225D5">
        <w:rPr>
          <w:lang w:val="mn-MN"/>
        </w:rPr>
        <w:t xml:space="preserve"> жил тасралтгүй ажилласан туршлагатай байх</w:t>
      </w:r>
      <w:r w:rsidR="00830CE8" w:rsidRPr="007225D5">
        <w:rPr>
          <w:lang w:val="mn-MN"/>
        </w:rPr>
        <w:t xml:space="preserve">. </w:t>
      </w:r>
      <w:r w:rsidR="002B0577" w:rsidRPr="007225D5">
        <w:rPr>
          <w:lang w:val="mn-MN"/>
        </w:rPr>
        <w:t xml:space="preserve">   </w:t>
      </w:r>
      <w:proofErr w:type="spellStart"/>
      <w:r w:rsidR="002B0577" w:rsidRPr="007225D5">
        <w:rPr>
          <w:lang w:val="mn-MN"/>
        </w:rPr>
        <w:t>ЖДҮ</w:t>
      </w:r>
      <w:proofErr w:type="spellEnd"/>
      <w:r w:rsidR="002B0577" w:rsidRPr="007225D5">
        <w:rPr>
          <w:lang w:val="mn-MN"/>
        </w:rPr>
        <w:t xml:space="preserve"> сектор</w:t>
      </w:r>
      <w:r w:rsidR="009C54D3" w:rsidRPr="007225D5">
        <w:rPr>
          <w:lang w:val="mn-MN"/>
        </w:rPr>
        <w:t xml:space="preserve"> дахь ХАА-н бизнесүүдийн</w:t>
      </w:r>
      <w:r w:rsidR="002B0577" w:rsidRPr="007225D5">
        <w:rPr>
          <w:lang w:val="mn-MN"/>
        </w:rPr>
        <w:t xml:space="preserve"> хөгжлий</w:t>
      </w:r>
      <w:r w:rsidR="000B6DF3" w:rsidRPr="007225D5">
        <w:rPr>
          <w:lang w:val="mn-MN"/>
        </w:rPr>
        <w:t>г дэмжих</w:t>
      </w:r>
      <w:r w:rsidR="00510026" w:rsidRPr="007225D5">
        <w:rPr>
          <w:lang w:val="mn-MN"/>
        </w:rPr>
        <w:t xml:space="preserve">, тэдгээрийн санхүүжилт, нэмүү өртгийн сүлжээний </w:t>
      </w:r>
      <w:r w:rsidR="002B0577" w:rsidRPr="007225D5">
        <w:rPr>
          <w:lang w:val="mn-MN"/>
        </w:rPr>
        <w:t xml:space="preserve">чиглэлийн </w:t>
      </w:r>
      <w:r w:rsidR="00CE538D" w:rsidRPr="007225D5">
        <w:rPr>
          <w:lang w:val="mn-MN"/>
        </w:rPr>
        <w:t>төсөл,</w:t>
      </w:r>
      <w:r w:rsidR="00EC0AFE" w:rsidRPr="007225D5">
        <w:rPr>
          <w:rFonts w:eastAsia="Times New Roman"/>
          <w:color w:val="000000"/>
          <w:lang w:val="mn-MN" w:eastAsia="ko-KR"/>
        </w:rPr>
        <w:t xml:space="preserve"> </w:t>
      </w:r>
      <w:r w:rsidR="000E0EB0" w:rsidRPr="007225D5">
        <w:rPr>
          <w:rFonts w:eastAsia="Times New Roman"/>
          <w:color w:val="000000"/>
          <w:lang w:val="mn-MN" w:eastAsia="ko-KR"/>
        </w:rPr>
        <w:t>судалгаа</w:t>
      </w:r>
      <w:r w:rsidR="00CE538D" w:rsidRPr="007225D5">
        <w:rPr>
          <w:rFonts w:eastAsia="Times New Roman"/>
          <w:color w:val="000000"/>
          <w:lang w:val="mn-MN" w:eastAsia="ko-KR"/>
        </w:rPr>
        <w:t>ны</w:t>
      </w:r>
      <w:r w:rsidR="000E0EB0" w:rsidRPr="007225D5">
        <w:rPr>
          <w:rFonts w:eastAsia="Times New Roman"/>
          <w:color w:val="000000"/>
          <w:lang w:val="mn-MN" w:eastAsia="ko-KR"/>
        </w:rPr>
        <w:t xml:space="preserve"> ажил</w:t>
      </w:r>
      <w:r w:rsidR="00FE0B56" w:rsidRPr="007225D5">
        <w:rPr>
          <w:rFonts w:eastAsia="Times New Roman"/>
          <w:color w:val="000000"/>
          <w:lang w:val="mn-MN" w:eastAsia="ko-KR"/>
        </w:rPr>
        <w:t xml:space="preserve"> дээр ажиллаж байсан туршлагатай</w:t>
      </w:r>
      <w:r w:rsidR="00B82A6A" w:rsidRPr="007225D5">
        <w:rPr>
          <w:rFonts w:eastAsia="Times New Roman"/>
          <w:color w:val="000000"/>
          <w:lang w:val="mn-MN" w:eastAsia="ko-KR"/>
        </w:rPr>
        <w:t xml:space="preserve">, </w:t>
      </w:r>
      <w:r w:rsidR="00E403A4" w:rsidRPr="007225D5">
        <w:rPr>
          <w:rFonts w:eastAsia="Times New Roman"/>
          <w:color w:val="000000"/>
          <w:lang w:val="mn-MN" w:eastAsia="ko-KR"/>
        </w:rPr>
        <w:t>тайлан дүгнэлт хийх</w:t>
      </w:r>
      <w:r w:rsidR="008311C1" w:rsidRPr="007225D5">
        <w:rPr>
          <w:rFonts w:eastAsia="Times New Roman"/>
          <w:color w:val="000000"/>
          <w:lang w:val="mn-MN" w:eastAsia="ko-KR"/>
        </w:rPr>
        <w:t xml:space="preserve">, эмхэтгэл боловсруулах </w:t>
      </w:r>
      <w:r w:rsidR="00E403A4" w:rsidRPr="007225D5">
        <w:rPr>
          <w:rFonts w:eastAsia="Times New Roman"/>
          <w:color w:val="000000"/>
          <w:lang w:val="mn-MN" w:eastAsia="ko-KR"/>
        </w:rPr>
        <w:t>бичгийн өндөр чадвартай байх</w:t>
      </w:r>
      <w:r w:rsidR="00734059" w:rsidRPr="007225D5">
        <w:rPr>
          <w:rFonts w:eastAsia="Times New Roman"/>
          <w:color w:val="000000"/>
          <w:lang w:val="mn-MN" w:eastAsia="ko-KR"/>
        </w:rPr>
        <w:t>;</w:t>
      </w:r>
    </w:p>
    <w:p w14:paraId="11B49410" w14:textId="2A5792E0" w:rsidR="00B82A6A" w:rsidRPr="007225D5" w:rsidRDefault="00B82A6A" w:rsidP="00DC1F1A">
      <w:pPr>
        <w:pStyle w:val="ListParagraph"/>
        <w:numPr>
          <w:ilvl w:val="0"/>
          <w:numId w:val="2"/>
        </w:numPr>
        <w:jc w:val="both"/>
        <w:rPr>
          <w:lang w:val="mn-MN"/>
        </w:rPr>
      </w:pPr>
      <w:proofErr w:type="spellStart"/>
      <w:r w:rsidRPr="007225D5">
        <w:rPr>
          <w:rFonts w:eastAsia="Times New Roman"/>
          <w:color w:val="000000"/>
          <w:lang w:val="mn-MN" w:eastAsia="ko-KR"/>
        </w:rPr>
        <w:t>ЖДБ</w:t>
      </w:r>
      <w:proofErr w:type="spellEnd"/>
      <w:r w:rsidRPr="007225D5">
        <w:rPr>
          <w:rFonts w:eastAsia="Times New Roman"/>
          <w:color w:val="000000"/>
          <w:lang w:val="mn-MN" w:eastAsia="ko-KR"/>
        </w:rPr>
        <w:t xml:space="preserve"> </w:t>
      </w:r>
      <w:r w:rsidR="0025236E" w:rsidRPr="007225D5">
        <w:rPr>
          <w:rFonts w:eastAsia="Times New Roman"/>
          <w:color w:val="000000"/>
          <w:lang w:val="mn-MN" w:eastAsia="ko-KR"/>
        </w:rPr>
        <w:t>эрхлэгч</w:t>
      </w:r>
      <w:r w:rsidR="00C1357D" w:rsidRPr="007225D5">
        <w:rPr>
          <w:rFonts w:eastAsia="Times New Roman"/>
          <w:color w:val="000000"/>
          <w:lang w:val="mn-MN" w:eastAsia="ko-KR"/>
        </w:rPr>
        <w:t xml:space="preserve"> ХАА-н бизнесүүдэд</w:t>
      </w:r>
      <w:r w:rsidR="0025236E" w:rsidRPr="007225D5">
        <w:rPr>
          <w:rFonts w:eastAsia="Times New Roman"/>
          <w:color w:val="000000"/>
          <w:lang w:val="mn-MN" w:eastAsia="ko-KR"/>
        </w:rPr>
        <w:t xml:space="preserve"> зориулан сургалт, үйл ажиллагаа явуулж байсан, </w:t>
      </w:r>
      <w:r w:rsidR="009C60EC" w:rsidRPr="007225D5">
        <w:rPr>
          <w:rFonts w:eastAsia="Times New Roman"/>
          <w:color w:val="000000"/>
          <w:lang w:val="mn-MN" w:eastAsia="ko-KR"/>
        </w:rPr>
        <w:t>холбогдох хөгжүүлэх хөтөлбөр, материал боловсруул</w:t>
      </w:r>
      <w:r w:rsidR="009B6A7C" w:rsidRPr="007225D5">
        <w:rPr>
          <w:rFonts w:eastAsia="Times New Roman"/>
          <w:color w:val="000000"/>
          <w:lang w:val="mn-MN" w:eastAsia="ko-KR"/>
        </w:rPr>
        <w:t>ах туршлагатай байх</w:t>
      </w:r>
      <w:r w:rsidR="00EF59A7" w:rsidRPr="007225D5">
        <w:rPr>
          <w:rFonts w:eastAsia="Times New Roman"/>
          <w:color w:val="000000"/>
          <w:lang w:val="mn-MN" w:eastAsia="ko-KR"/>
        </w:rPr>
        <w:t>;</w:t>
      </w:r>
    </w:p>
    <w:p w14:paraId="60E92BC7" w14:textId="7A8CE05B" w:rsidR="00FF3EDF" w:rsidRPr="007225D5" w:rsidRDefault="000B6DF3" w:rsidP="00DC1F1A">
      <w:pPr>
        <w:pStyle w:val="ListParagraph"/>
        <w:numPr>
          <w:ilvl w:val="0"/>
          <w:numId w:val="2"/>
        </w:numPr>
        <w:jc w:val="both"/>
        <w:rPr>
          <w:lang w:val="mn-MN"/>
        </w:rPr>
      </w:pPr>
      <w:r w:rsidRPr="007225D5">
        <w:rPr>
          <w:lang w:val="mn-MN"/>
        </w:rPr>
        <w:t xml:space="preserve">Судалгааны эмхэтгэл боловсруулахад шаардлагатай баримт бичгийн болон тоон, чанарын мэдээллийг ашиглан анхдагч болон хоёрдогч дата мэдээлэлд дүн шинжилгээ хийх ажлыг удирдан ажиллаж байсан туршлагатай байх </w:t>
      </w:r>
      <w:r w:rsidR="00FF1E6C" w:rsidRPr="007225D5">
        <w:rPr>
          <w:rFonts w:eastAsia="Times New Roman"/>
          <w:color w:val="000000"/>
          <w:lang w:val="mn-MN" w:eastAsia="ko-KR"/>
        </w:rPr>
        <w:t xml:space="preserve">(хамгийн багадаа ижил төрлийн 5 ба түүнээс дээш судалгааны ажил удирдаж байсан); </w:t>
      </w:r>
    </w:p>
    <w:p w14:paraId="73EDFB5D" w14:textId="77777777" w:rsidR="005F224A" w:rsidRPr="007225D5" w:rsidRDefault="005F224A" w:rsidP="00DC1F1A">
      <w:pPr>
        <w:pStyle w:val="ListParagraph"/>
        <w:numPr>
          <w:ilvl w:val="0"/>
          <w:numId w:val="2"/>
        </w:numPr>
        <w:jc w:val="both"/>
        <w:rPr>
          <w:rFonts w:eastAsia="Times New Roman"/>
          <w:lang w:val="mn-MN" w:eastAsia="ko-KR"/>
        </w:rPr>
      </w:pPr>
      <w:r w:rsidRPr="007225D5">
        <w:rPr>
          <w:lang w:val="mn-MN"/>
        </w:rPr>
        <w:t>Задлан шинжлэх, техникийн бичгийн ур чадвартай байх;</w:t>
      </w:r>
    </w:p>
    <w:p w14:paraId="0547D213" w14:textId="0E165DBC" w:rsidR="00DA5BEC" w:rsidRPr="007225D5" w:rsidRDefault="00053658" w:rsidP="00DC1F1A">
      <w:pPr>
        <w:pStyle w:val="ListParagraph"/>
        <w:numPr>
          <w:ilvl w:val="0"/>
          <w:numId w:val="2"/>
        </w:numPr>
        <w:jc w:val="both"/>
        <w:rPr>
          <w:rFonts w:eastAsia="Times New Roman"/>
          <w:lang w:val="mn-MN" w:eastAsia="ko-KR"/>
        </w:rPr>
      </w:pPr>
      <w:r w:rsidRPr="007225D5">
        <w:rPr>
          <w:lang w:val="mn-MN"/>
        </w:rPr>
        <w:t>Монгол</w:t>
      </w:r>
      <w:r w:rsidR="005F224A" w:rsidRPr="007225D5">
        <w:rPr>
          <w:lang w:val="mn-MN"/>
        </w:rPr>
        <w:t xml:space="preserve"> хэлний </w:t>
      </w:r>
      <w:r w:rsidRPr="007225D5">
        <w:rPr>
          <w:lang w:val="mn-MN"/>
        </w:rPr>
        <w:t xml:space="preserve">бичгийн </w:t>
      </w:r>
      <w:r w:rsidR="005F224A" w:rsidRPr="007225D5">
        <w:rPr>
          <w:lang w:val="mn-MN"/>
        </w:rPr>
        <w:t>өндөр ур чадвартай байх;</w:t>
      </w:r>
      <w:r w:rsidR="00615B8A" w:rsidRPr="007225D5">
        <w:rPr>
          <w:lang w:val="mn-MN"/>
        </w:rPr>
        <w:t xml:space="preserve"> </w:t>
      </w:r>
    </w:p>
    <w:p w14:paraId="44F9F51A" w14:textId="575F94C3" w:rsidR="00596426" w:rsidRPr="007225D5" w:rsidRDefault="009B6B61" w:rsidP="00DC1F1A">
      <w:pPr>
        <w:pStyle w:val="ListParagraph"/>
        <w:numPr>
          <w:ilvl w:val="0"/>
          <w:numId w:val="2"/>
        </w:numPr>
        <w:jc w:val="both"/>
        <w:rPr>
          <w:lang w:val="mn-MN"/>
        </w:rPr>
      </w:pPr>
      <w:r w:rsidRPr="007225D5">
        <w:rPr>
          <w:lang w:val="mn-MN"/>
        </w:rPr>
        <w:t xml:space="preserve">ХАА-н бизнесүүдийн хөгжил, санхүүжилт, нэмүү өртгийн сүлжээний чиглэлээр </w:t>
      </w:r>
      <w:r w:rsidR="00596426" w:rsidRPr="007225D5">
        <w:rPr>
          <w:rFonts w:eastAsia="Times New Roman"/>
          <w:color w:val="000000"/>
          <w:lang w:val="mn-MN" w:eastAsia="ko-KR"/>
        </w:rPr>
        <w:t xml:space="preserve">салбарын оролцогч талуудад зөвлөх үйлчилгээ үзүүлэх эсвэл </w:t>
      </w:r>
      <w:proofErr w:type="spellStart"/>
      <w:r w:rsidR="00596426" w:rsidRPr="007225D5">
        <w:rPr>
          <w:rFonts w:eastAsia="Times New Roman"/>
          <w:color w:val="000000"/>
          <w:lang w:val="mn-MN" w:eastAsia="ko-KR"/>
        </w:rPr>
        <w:t>кейс</w:t>
      </w:r>
      <w:proofErr w:type="spellEnd"/>
      <w:r w:rsidR="00596426" w:rsidRPr="007225D5">
        <w:rPr>
          <w:rFonts w:eastAsia="Times New Roman"/>
          <w:color w:val="000000"/>
          <w:lang w:val="mn-MN" w:eastAsia="ko-KR"/>
        </w:rPr>
        <w:t xml:space="preserve"> судалгаа хийж зөвлөмж боловсруулж байсан бол давуу тал болно;</w:t>
      </w:r>
    </w:p>
    <w:p w14:paraId="0E529024" w14:textId="4A4431A1" w:rsidR="00DA5BEC" w:rsidRPr="007225D5" w:rsidRDefault="00EE56F7" w:rsidP="00DC1F1A">
      <w:pPr>
        <w:pStyle w:val="ListParagraph"/>
        <w:numPr>
          <w:ilvl w:val="0"/>
          <w:numId w:val="2"/>
        </w:numPr>
        <w:spacing w:after="240"/>
        <w:jc w:val="both"/>
        <w:rPr>
          <w:rFonts w:eastAsia="Times New Roman"/>
          <w:lang w:val="mn-MN" w:eastAsia="ko-KR"/>
        </w:rPr>
      </w:pPr>
      <w:r w:rsidRPr="007225D5">
        <w:rPr>
          <w:rFonts w:eastAsia="Times New Roman"/>
          <w:color w:val="000000"/>
          <w:lang w:val="mn-MN" w:eastAsia="ko-KR"/>
        </w:rPr>
        <w:t>ОУ-ын</w:t>
      </w:r>
      <w:r w:rsidR="00DA5BEC" w:rsidRPr="007225D5">
        <w:rPr>
          <w:rFonts w:eastAsia="Times New Roman"/>
          <w:color w:val="000000"/>
          <w:lang w:val="mn-MN" w:eastAsia="ko-KR"/>
        </w:rPr>
        <w:t xml:space="preserve"> төсөл хөтөлбөр, донор байгууллагуудтай ижил төстэй судалгаа, зөвлөх үйлчилгээний чиглэлээр хамтран ажиллаж байсан туршлагатай бол давуу тал болно;</w:t>
      </w:r>
    </w:p>
    <w:p w14:paraId="214FB635" w14:textId="7686F5B7" w:rsidR="00EB79F3" w:rsidRPr="007225D5" w:rsidRDefault="005F224A" w:rsidP="001732A3">
      <w:pPr>
        <w:spacing w:line="24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  <w:lang w:val="mn-MN"/>
        </w:rPr>
      </w:pPr>
      <w:r w:rsidRPr="007225D5">
        <w:rPr>
          <w:rFonts w:ascii="Times New Roman" w:hAnsi="Times New Roman" w:cs="Times New Roman"/>
          <w:b/>
          <w:bCs/>
          <w:sz w:val="24"/>
          <w:szCs w:val="24"/>
          <w:lang w:val="mn-MN"/>
        </w:rPr>
        <w:t xml:space="preserve">Судалгааны </w:t>
      </w:r>
      <w:r w:rsidR="00244771" w:rsidRPr="007225D5">
        <w:rPr>
          <w:rFonts w:ascii="Times New Roman" w:hAnsi="Times New Roman" w:cs="Times New Roman"/>
          <w:b/>
          <w:bCs/>
          <w:sz w:val="24"/>
          <w:szCs w:val="24"/>
          <w:lang w:val="mn-MN"/>
        </w:rPr>
        <w:t>багт</w:t>
      </w:r>
      <w:r w:rsidR="00170857" w:rsidRPr="007225D5">
        <w:rPr>
          <w:rFonts w:ascii="Times New Roman" w:hAnsi="Times New Roman" w:cs="Times New Roman"/>
          <w:b/>
          <w:bCs/>
          <w:sz w:val="24"/>
          <w:szCs w:val="24"/>
          <w:lang w:val="mn-MN"/>
        </w:rPr>
        <w:t xml:space="preserve"> </w:t>
      </w:r>
      <w:r w:rsidRPr="007225D5">
        <w:rPr>
          <w:rFonts w:ascii="Times New Roman" w:hAnsi="Times New Roman" w:cs="Times New Roman"/>
          <w:b/>
          <w:bCs/>
          <w:sz w:val="24"/>
          <w:szCs w:val="24"/>
          <w:lang w:val="mn-MN"/>
        </w:rPr>
        <w:t>тавигдах шаардлага:</w:t>
      </w:r>
    </w:p>
    <w:p w14:paraId="1D6E4832" w14:textId="3E6E9C23" w:rsidR="00E52A0A" w:rsidRPr="007225D5" w:rsidRDefault="00E52A0A" w:rsidP="00DC1F1A">
      <w:pPr>
        <w:pStyle w:val="ListParagraph"/>
        <w:numPr>
          <w:ilvl w:val="0"/>
          <w:numId w:val="2"/>
        </w:numPr>
        <w:jc w:val="both"/>
        <w:rPr>
          <w:rFonts w:eastAsia="Times New Roman"/>
          <w:lang w:val="mn-MN" w:eastAsia="ko-KR"/>
        </w:rPr>
      </w:pPr>
      <w:r w:rsidRPr="007225D5">
        <w:rPr>
          <w:lang w:val="mn-MN"/>
        </w:rPr>
        <w:t>Судалгааны баг</w:t>
      </w:r>
      <w:r w:rsidR="008052C3" w:rsidRPr="007225D5">
        <w:rPr>
          <w:lang w:val="mn-MN"/>
        </w:rPr>
        <w:t xml:space="preserve"> нь судлаачдын тоо, үүрэг оролцоог тодорхой тусгасан багийн бүрэлдэхүүнийг санал болгох; </w:t>
      </w:r>
    </w:p>
    <w:p w14:paraId="60D85A9A" w14:textId="521338D5" w:rsidR="002B0E81" w:rsidRPr="007225D5" w:rsidRDefault="002B0E81" w:rsidP="00DC1F1A">
      <w:pPr>
        <w:pStyle w:val="ListParagraph"/>
        <w:numPr>
          <w:ilvl w:val="0"/>
          <w:numId w:val="2"/>
        </w:numPr>
        <w:jc w:val="both"/>
        <w:rPr>
          <w:rFonts w:eastAsia="Times New Roman"/>
          <w:lang w:val="mn-MN" w:eastAsia="ko-KR"/>
        </w:rPr>
      </w:pPr>
      <w:proofErr w:type="spellStart"/>
      <w:r w:rsidRPr="007225D5">
        <w:rPr>
          <w:lang w:val="mn-MN"/>
        </w:rPr>
        <w:t>ЖДБ</w:t>
      </w:r>
      <w:proofErr w:type="spellEnd"/>
      <w:r w:rsidRPr="007225D5">
        <w:rPr>
          <w:lang w:val="mn-MN"/>
        </w:rPr>
        <w:t xml:space="preserve"> эрхлэгч тэр дундаа ХАА-н бизнесүүдийн хөгжлийн чиглэлээр зөвлөх, тэдний цаашдын хөгжилд шаардлагатай санхүүжилтийн загвар, нэмүү өртгийн сүлжээний оновчтой гарц шийдлийг тодорхойлоход дэмжин ажиллах зөвлөх / ахлах судлаачтай байх;</w:t>
      </w:r>
    </w:p>
    <w:p w14:paraId="6369CF12" w14:textId="59EB2C05" w:rsidR="00FF2B02" w:rsidRPr="007225D5" w:rsidRDefault="0049032A" w:rsidP="00DC1F1A">
      <w:pPr>
        <w:pStyle w:val="ListParagraph"/>
        <w:numPr>
          <w:ilvl w:val="0"/>
          <w:numId w:val="2"/>
        </w:numPr>
        <w:jc w:val="both"/>
        <w:rPr>
          <w:rFonts w:eastAsia="Times New Roman"/>
          <w:lang w:val="mn-MN" w:eastAsia="ko-KR"/>
        </w:rPr>
      </w:pPr>
      <w:r w:rsidRPr="007225D5">
        <w:rPr>
          <w:lang w:val="mn-MN"/>
        </w:rPr>
        <w:t xml:space="preserve">Судалгааны багт ХАА, </w:t>
      </w:r>
      <w:proofErr w:type="spellStart"/>
      <w:r w:rsidRPr="007225D5">
        <w:rPr>
          <w:lang w:val="mn-MN"/>
        </w:rPr>
        <w:t>ЖДҮ</w:t>
      </w:r>
      <w:proofErr w:type="spellEnd"/>
      <w:r w:rsidRPr="007225D5">
        <w:rPr>
          <w:lang w:val="mn-MN"/>
        </w:rPr>
        <w:t xml:space="preserve"> сектор, </w:t>
      </w:r>
      <w:r w:rsidR="005208A2" w:rsidRPr="007225D5">
        <w:rPr>
          <w:lang w:val="mn-MN"/>
        </w:rPr>
        <w:t xml:space="preserve">ХАА-н санхүүжилт, нэмүү өртгийн сүлжээ, </w:t>
      </w:r>
      <w:r w:rsidR="00533AD7" w:rsidRPr="007225D5">
        <w:rPr>
          <w:lang w:val="mn-MN"/>
        </w:rPr>
        <w:t>төслийн менежмент</w:t>
      </w:r>
      <w:r w:rsidR="00670CAD" w:rsidRPr="007225D5">
        <w:rPr>
          <w:lang w:val="mn-MN"/>
        </w:rPr>
        <w:t xml:space="preserve"> зэрэг</w:t>
      </w:r>
      <w:r w:rsidR="00830D2C" w:rsidRPr="007225D5">
        <w:rPr>
          <w:lang w:val="mn-MN"/>
        </w:rPr>
        <w:t xml:space="preserve"> </w:t>
      </w:r>
      <w:r w:rsidR="00474F29" w:rsidRPr="007225D5">
        <w:rPr>
          <w:lang w:val="mn-MN"/>
        </w:rPr>
        <w:t xml:space="preserve">чиглэлээр магистр ба түүнээс дээш зэрэгтэй, 10 хүртэл жилийн ажлын туршлагатай </w:t>
      </w:r>
      <w:r w:rsidR="00FF2B02" w:rsidRPr="007225D5">
        <w:rPr>
          <w:lang w:val="mn-MN"/>
        </w:rPr>
        <w:t>мэргэжлийн з</w:t>
      </w:r>
      <w:r w:rsidR="008232F4" w:rsidRPr="007225D5">
        <w:rPr>
          <w:lang w:val="mn-MN"/>
        </w:rPr>
        <w:t xml:space="preserve">өвлөх </w:t>
      </w:r>
      <w:r w:rsidR="00DB7651" w:rsidRPr="007225D5">
        <w:rPr>
          <w:lang w:val="mn-MN"/>
        </w:rPr>
        <w:t>санал болгох;</w:t>
      </w:r>
    </w:p>
    <w:p w14:paraId="4924B1BF" w14:textId="6B0C2902" w:rsidR="00A56E40" w:rsidRPr="007225D5" w:rsidRDefault="00DB7651" w:rsidP="00DC1F1A">
      <w:pPr>
        <w:pStyle w:val="ListParagraph"/>
        <w:numPr>
          <w:ilvl w:val="0"/>
          <w:numId w:val="2"/>
        </w:numPr>
        <w:jc w:val="both"/>
        <w:rPr>
          <w:rFonts w:eastAsia="Times New Roman"/>
          <w:lang w:val="mn-MN" w:eastAsia="ko-KR"/>
        </w:rPr>
      </w:pPr>
      <w:r w:rsidRPr="007225D5">
        <w:rPr>
          <w:lang w:val="mn-MN"/>
        </w:rPr>
        <w:t>Мөн судалгааны баг</w:t>
      </w:r>
      <w:r w:rsidR="00207A7E" w:rsidRPr="007225D5">
        <w:rPr>
          <w:lang w:val="mn-MN"/>
        </w:rPr>
        <w:t>ийн үндсэн судлаач нь</w:t>
      </w:r>
      <w:r w:rsidR="00982700" w:rsidRPr="007225D5">
        <w:rPr>
          <w:lang w:val="mn-MN"/>
        </w:rPr>
        <w:t xml:space="preserve"> </w:t>
      </w:r>
      <w:r w:rsidR="00670CAD" w:rsidRPr="007225D5">
        <w:rPr>
          <w:lang w:val="mn-MN"/>
        </w:rPr>
        <w:t>нийгэм</w:t>
      </w:r>
      <w:r w:rsidR="00885C8F" w:rsidRPr="007225D5">
        <w:rPr>
          <w:lang w:val="mn-MN"/>
        </w:rPr>
        <w:t>-</w:t>
      </w:r>
      <w:r w:rsidR="00670CAD" w:rsidRPr="007225D5">
        <w:rPr>
          <w:lang w:val="mn-MN"/>
        </w:rPr>
        <w:t xml:space="preserve">эдийн засаг, </w:t>
      </w:r>
      <w:r w:rsidR="00885C8F" w:rsidRPr="007225D5">
        <w:rPr>
          <w:lang w:val="mn-MN"/>
        </w:rPr>
        <w:t>хөдөө аж ахуй, нэмүү өртгийн сүлжээний</w:t>
      </w:r>
      <w:r w:rsidR="00830D2C" w:rsidRPr="007225D5">
        <w:rPr>
          <w:lang w:val="mn-MN"/>
        </w:rPr>
        <w:t xml:space="preserve"> </w:t>
      </w:r>
      <w:r w:rsidR="00A56E40" w:rsidRPr="007225D5">
        <w:rPr>
          <w:lang w:val="mn-MN"/>
        </w:rPr>
        <w:t xml:space="preserve">судалгааны чиглэлээр </w:t>
      </w:r>
      <w:r w:rsidR="007D60B1" w:rsidRPr="007225D5">
        <w:rPr>
          <w:lang w:val="mn-MN"/>
        </w:rPr>
        <w:t xml:space="preserve">5 хүртэл жилийн ажлын туршлагатай, </w:t>
      </w:r>
      <w:r w:rsidR="00613A15" w:rsidRPr="007225D5">
        <w:rPr>
          <w:lang w:val="mn-MN"/>
        </w:rPr>
        <w:t xml:space="preserve">хамгийн багадаа ижил төрлийн </w:t>
      </w:r>
      <w:r w:rsidR="00C60447" w:rsidRPr="007225D5">
        <w:rPr>
          <w:lang w:val="mn-MN"/>
        </w:rPr>
        <w:t xml:space="preserve">болон бусад холбогдох </w:t>
      </w:r>
      <w:r w:rsidR="00613A15" w:rsidRPr="007225D5">
        <w:rPr>
          <w:lang w:val="mn-MN"/>
        </w:rPr>
        <w:t>3 хүртэл судалгааны багт ажилласан туршлагатай байх;</w:t>
      </w:r>
    </w:p>
    <w:p w14:paraId="622F8095" w14:textId="46B4EA55" w:rsidR="008232F4" w:rsidRPr="007225D5" w:rsidRDefault="00613A15" w:rsidP="00DC1F1A">
      <w:pPr>
        <w:pStyle w:val="ListParagraph"/>
        <w:numPr>
          <w:ilvl w:val="0"/>
          <w:numId w:val="2"/>
        </w:numPr>
        <w:jc w:val="both"/>
        <w:rPr>
          <w:rFonts w:eastAsia="Times New Roman"/>
          <w:lang w:val="mn-MN" w:eastAsia="ko-KR"/>
        </w:rPr>
      </w:pPr>
      <w:r w:rsidRPr="007225D5">
        <w:rPr>
          <w:rFonts w:eastAsia="Times New Roman"/>
          <w:lang w:val="mn-MN" w:eastAsia="ko-KR"/>
        </w:rPr>
        <w:t xml:space="preserve">Судалгааны багийн </w:t>
      </w:r>
      <w:r w:rsidR="008F12DB" w:rsidRPr="007225D5">
        <w:rPr>
          <w:rFonts w:eastAsia="Times New Roman"/>
          <w:lang w:val="mn-MN" w:eastAsia="ko-KR"/>
        </w:rPr>
        <w:t xml:space="preserve">гишүүд нь дээр </w:t>
      </w:r>
      <w:r w:rsidR="008B5F04" w:rsidRPr="007225D5">
        <w:rPr>
          <w:rFonts w:eastAsia="Times New Roman"/>
          <w:lang w:val="mn-MN" w:eastAsia="ko-KR"/>
        </w:rPr>
        <w:t>дурдсан</w:t>
      </w:r>
      <w:r w:rsidR="008F12DB" w:rsidRPr="007225D5">
        <w:rPr>
          <w:rFonts w:eastAsia="Times New Roman"/>
          <w:lang w:val="mn-MN" w:eastAsia="ko-KR"/>
        </w:rPr>
        <w:t xml:space="preserve"> чиглэлээр </w:t>
      </w:r>
      <w:r w:rsidR="00D60CB3" w:rsidRPr="007225D5">
        <w:rPr>
          <w:rFonts w:eastAsia="Times New Roman"/>
          <w:lang w:val="mn-MN" w:eastAsia="ko-KR"/>
        </w:rPr>
        <w:t xml:space="preserve">тоон болон чанарын судалгааны </w:t>
      </w:r>
      <w:r w:rsidR="00702F28" w:rsidRPr="007225D5">
        <w:rPr>
          <w:rFonts w:eastAsia="Times New Roman"/>
          <w:lang w:val="mn-MN" w:eastAsia="ko-KR"/>
        </w:rPr>
        <w:t>мэдээлэл боловсруулах, дүн шинжилгээ хийх, зөвлөмж боловсруулж байсан туршлагатай байх;</w:t>
      </w:r>
    </w:p>
    <w:p w14:paraId="4AD3EAB4" w14:textId="77777777" w:rsidR="008B5F04" w:rsidRPr="007225D5" w:rsidRDefault="005F224A" w:rsidP="00DC1F1A">
      <w:pPr>
        <w:pStyle w:val="ListParagraph"/>
        <w:numPr>
          <w:ilvl w:val="0"/>
          <w:numId w:val="2"/>
        </w:numPr>
        <w:jc w:val="both"/>
        <w:rPr>
          <w:rFonts w:eastAsia="Times New Roman"/>
          <w:lang w:val="mn-MN" w:eastAsia="ko-KR"/>
        </w:rPr>
      </w:pPr>
      <w:r w:rsidRPr="007225D5">
        <w:rPr>
          <w:lang w:val="mn-MN"/>
        </w:rPr>
        <w:t>Задлан шинжлэх, техникийн бичгийн ур чадвартай байх</w:t>
      </w:r>
    </w:p>
    <w:p w14:paraId="5DD84D6A" w14:textId="420F3AE4" w:rsidR="00B924D5" w:rsidRPr="007225D5" w:rsidRDefault="00AC07A9" w:rsidP="00DC1F1A">
      <w:pPr>
        <w:pStyle w:val="ListParagraph"/>
        <w:numPr>
          <w:ilvl w:val="0"/>
          <w:numId w:val="2"/>
        </w:numPr>
        <w:spacing w:after="240"/>
        <w:jc w:val="both"/>
        <w:rPr>
          <w:rFonts w:eastAsia="Times New Roman"/>
          <w:lang w:val="mn-MN" w:eastAsia="ko-KR"/>
        </w:rPr>
      </w:pPr>
      <w:r w:rsidRPr="007225D5">
        <w:rPr>
          <w:lang w:val="mn-MN"/>
        </w:rPr>
        <w:t>Монгол</w:t>
      </w:r>
      <w:r w:rsidR="00B924D5" w:rsidRPr="007225D5">
        <w:rPr>
          <w:lang w:val="mn-MN"/>
        </w:rPr>
        <w:t xml:space="preserve"> хэлний </w:t>
      </w:r>
      <w:r w:rsidRPr="007225D5">
        <w:rPr>
          <w:lang w:val="mn-MN"/>
        </w:rPr>
        <w:t xml:space="preserve">бичгийн </w:t>
      </w:r>
      <w:r w:rsidR="00B924D5" w:rsidRPr="007225D5">
        <w:rPr>
          <w:lang w:val="mn-MN"/>
        </w:rPr>
        <w:t xml:space="preserve">ахисан түвшний мэдлэгтэй байх /үндсэн багийн гишүүдэд </w:t>
      </w:r>
      <w:r w:rsidR="00B924D5" w:rsidRPr="007225D5">
        <w:rPr>
          <w:lang w:val="mn-MN"/>
        </w:rPr>
        <w:lastRenderedPageBreak/>
        <w:t>хамааралтай/</w:t>
      </w:r>
    </w:p>
    <w:p w14:paraId="5497F684" w14:textId="04C77CCB" w:rsidR="000C2A91" w:rsidRPr="007225D5" w:rsidRDefault="00662A7E" w:rsidP="001732A3">
      <w:pPr>
        <w:spacing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</w:pPr>
      <w:r w:rsidRPr="007225D5">
        <w:rPr>
          <w:rFonts w:ascii="Times New Roman" w:hAnsi="Times New Roman" w:cs="Times New Roman"/>
          <w:b/>
          <w:bCs/>
          <w:sz w:val="24"/>
          <w:szCs w:val="24"/>
          <w:lang w:val="mn-MN" w:eastAsia="ko-KR"/>
        </w:rPr>
        <w:t xml:space="preserve">ХАВСРАЛТ I. САНАЛ ИРҮҮЛЭХ      </w:t>
      </w:r>
      <w:r w:rsidR="000C2A91" w:rsidRPr="007225D5">
        <w:rPr>
          <w:rFonts w:ascii="Times New Roman" w:hAnsi="Times New Roman" w:cs="Times New Roman"/>
          <w:b/>
          <w:bCs/>
          <w:sz w:val="24"/>
          <w:szCs w:val="24"/>
          <w:lang w:val="mn-MN" w:eastAsia="ko-KR"/>
        </w:rPr>
        <w:tab/>
      </w:r>
    </w:p>
    <w:p w14:paraId="64D901F7" w14:textId="3E182A19" w:rsidR="000C2A91" w:rsidRPr="007225D5" w:rsidRDefault="005B7A3B" w:rsidP="00B3699A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mn-MN" w:eastAsia="ko-KR"/>
        </w:rPr>
      </w:pPr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Судалгааны ажлыг сонирхсон байгууллагууд нь дараах баримт бичгийг ирүүлэхийг урьж байна. Үүнд</w:t>
      </w:r>
      <w:r w:rsidR="000C2A91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:</w:t>
      </w:r>
    </w:p>
    <w:p w14:paraId="742D3CAA" w14:textId="1E07BB15" w:rsidR="000C2A91" w:rsidRPr="007225D5" w:rsidRDefault="005B7A3B" w:rsidP="00B3699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mn-MN" w:eastAsia="ko-KR"/>
        </w:rPr>
      </w:pPr>
      <w:r w:rsidRPr="007225D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mn-MN" w:eastAsia="ko-KR"/>
        </w:rPr>
        <w:t xml:space="preserve">Техникийн </w:t>
      </w:r>
      <w:r w:rsidR="008A08FD" w:rsidRPr="007225D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mn-MN" w:eastAsia="ko-KR"/>
        </w:rPr>
        <w:t>санал</w:t>
      </w:r>
      <w:r w:rsidR="000C2A91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 [</w:t>
      </w:r>
      <w:r w:rsidR="00AC07A9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3</w:t>
      </w:r>
      <w:r w:rsidR="00C5164C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0</w:t>
      </w:r>
      <w:r w:rsidR="000552FB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 хууд</w:t>
      </w:r>
      <w:r w:rsidR="00440E59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асна</w:t>
      </w:r>
      <w:r w:rsidR="000552FB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ас хэтрэхгүй</w:t>
      </w:r>
      <w:r w:rsidR="000C2A91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]</w:t>
      </w:r>
    </w:p>
    <w:p w14:paraId="4F70D8A6" w14:textId="1FE6EF65" w:rsidR="009B3E79" w:rsidRPr="007225D5" w:rsidRDefault="00823066" w:rsidP="00DC1F1A">
      <w:pPr>
        <w:pStyle w:val="ListParagraph"/>
        <w:numPr>
          <w:ilvl w:val="0"/>
          <w:numId w:val="2"/>
        </w:numPr>
        <w:jc w:val="both"/>
        <w:rPr>
          <w:rFonts w:eastAsia="Times New Roman"/>
          <w:lang w:val="mn-MN" w:eastAsia="ko-KR"/>
        </w:rPr>
      </w:pPr>
      <w:r w:rsidRPr="007225D5">
        <w:rPr>
          <w:rFonts w:eastAsia="Times New Roman"/>
          <w:lang w:val="mn-MN" w:eastAsia="ko-KR"/>
        </w:rPr>
        <w:t xml:space="preserve">Энэхүү ажлын даалгаврын хүрээнд хийгдэх </w:t>
      </w:r>
      <w:r w:rsidR="00E4322C" w:rsidRPr="007225D5">
        <w:rPr>
          <w:rFonts w:eastAsia="Times New Roman"/>
          <w:lang w:val="mn-MN" w:eastAsia="ko-KR"/>
        </w:rPr>
        <w:t>судалгааны эмхэтгэл боловсруулах аргазүй,</w:t>
      </w:r>
      <w:r w:rsidRPr="007225D5">
        <w:rPr>
          <w:rFonts w:eastAsia="Times New Roman"/>
          <w:lang w:val="mn-MN" w:eastAsia="ko-KR"/>
        </w:rPr>
        <w:t xml:space="preserve"> аргачлал зэргийг нарийвчлан </w:t>
      </w:r>
      <w:r w:rsidR="0019213C" w:rsidRPr="007225D5">
        <w:rPr>
          <w:rFonts w:eastAsia="Times New Roman"/>
          <w:lang w:val="mn-MN" w:eastAsia="ko-KR"/>
        </w:rPr>
        <w:t>тусга</w:t>
      </w:r>
      <w:r w:rsidR="006B42F7" w:rsidRPr="007225D5">
        <w:rPr>
          <w:rFonts w:eastAsia="Times New Roman"/>
          <w:lang w:val="mn-MN" w:eastAsia="ko-KR"/>
        </w:rPr>
        <w:t>сан техникийн санал</w:t>
      </w:r>
      <w:r w:rsidR="005843FE" w:rsidRPr="007225D5">
        <w:rPr>
          <w:rFonts w:eastAsia="Times New Roman"/>
          <w:lang w:val="mn-MN" w:eastAsia="ko-KR"/>
        </w:rPr>
        <w:t>.</w:t>
      </w:r>
    </w:p>
    <w:p w14:paraId="62D2A271" w14:textId="1A2B8887" w:rsidR="005F224A" w:rsidRPr="007225D5" w:rsidRDefault="005F224A" w:rsidP="00DC1F1A">
      <w:pPr>
        <w:pStyle w:val="ListParagraph"/>
        <w:numPr>
          <w:ilvl w:val="0"/>
          <w:numId w:val="2"/>
        </w:numPr>
        <w:jc w:val="both"/>
        <w:rPr>
          <w:rFonts w:eastAsia="Times New Roman"/>
          <w:lang w:val="mn-MN" w:eastAsia="ko-KR"/>
        </w:rPr>
      </w:pPr>
      <w:r w:rsidRPr="007225D5">
        <w:rPr>
          <w:rFonts w:eastAsia="Times New Roman"/>
          <w:lang w:val="mn-MN" w:eastAsia="ko-KR"/>
        </w:rPr>
        <w:t xml:space="preserve">Санал болгож буй үйлчилгээ, чанарын хяналт, үр дүнд шинжилгээ хийх арга, арга зүйг </w:t>
      </w:r>
      <w:r w:rsidR="005843FE" w:rsidRPr="007225D5">
        <w:rPr>
          <w:rFonts w:eastAsia="Times New Roman"/>
          <w:lang w:val="mn-MN" w:eastAsia="ko-KR"/>
        </w:rPr>
        <w:t>тодорхой тусгах.</w:t>
      </w:r>
    </w:p>
    <w:p w14:paraId="45AEA36A" w14:textId="0DD74992" w:rsidR="005F224A" w:rsidRPr="007225D5" w:rsidRDefault="00D636CA" w:rsidP="00DC1F1A">
      <w:pPr>
        <w:pStyle w:val="ListParagraph"/>
        <w:numPr>
          <w:ilvl w:val="0"/>
          <w:numId w:val="2"/>
        </w:numPr>
        <w:jc w:val="both"/>
        <w:rPr>
          <w:rFonts w:eastAsia="Times New Roman"/>
          <w:lang w:val="mn-MN" w:eastAsia="ko-KR"/>
        </w:rPr>
      </w:pPr>
      <w:r w:rsidRPr="007225D5">
        <w:rPr>
          <w:rFonts w:eastAsia="Times New Roman"/>
          <w:lang w:val="mn-MN" w:eastAsia="ko-KR"/>
        </w:rPr>
        <w:t>Судалгааны эмхэтгэл боловсруулах</w:t>
      </w:r>
      <w:r w:rsidR="005F224A" w:rsidRPr="007225D5">
        <w:rPr>
          <w:rFonts w:eastAsia="Times New Roman"/>
          <w:lang w:val="mn-MN" w:eastAsia="ko-KR"/>
        </w:rPr>
        <w:t xml:space="preserve"> ажлын жагсаалт</w:t>
      </w:r>
      <w:r w:rsidR="00823066" w:rsidRPr="007225D5">
        <w:rPr>
          <w:rFonts w:eastAsia="Times New Roman"/>
          <w:lang w:val="mn-MN" w:eastAsia="ko-KR"/>
        </w:rPr>
        <w:t xml:space="preserve">, нарийвчилсан </w:t>
      </w:r>
      <w:r w:rsidR="005F224A" w:rsidRPr="007225D5">
        <w:rPr>
          <w:rFonts w:eastAsia="Times New Roman"/>
          <w:lang w:val="mn-MN" w:eastAsia="ko-KR"/>
        </w:rPr>
        <w:t>төлөвлөгөө</w:t>
      </w:r>
      <w:r w:rsidR="00823066" w:rsidRPr="007225D5">
        <w:rPr>
          <w:rFonts w:eastAsia="Times New Roman"/>
          <w:lang w:val="mn-MN" w:eastAsia="ko-KR"/>
        </w:rPr>
        <w:t xml:space="preserve"> /долоо хоногоор/</w:t>
      </w:r>
      <w:r w:rsidR="005843FE" w:rsidRPr="007225D5">
        <w:rPr>
          <w:rFonts w:eastAsia="Times New Roman"/>
          <w:lang w:val="mn-MN" w:eastAsia="ko-KR"/>
        </w:rPr>
        <w:t>.</w:t>
      </w:r>
    </w:p>
    <w:p w14:paraId="27C55F3B" w14:textId="213640FF" w:rsidR="009B3E79" w:rsidRPr="007225D5" w:rsidRDefault="007D2AFB" w:rsidP="00DC1F1A">
      <w:pPr>
        <w:pStyle w:val="ListParagraph"/>
        <w:numPr>
          <w:ilvl w:val="0"/>
          <w:numId w:val="2"/>
        </w:numPr>
        <w:jc w:val="both"/>
        <w:rPr>
          <w:rFonts w:eastAsia="Times New Roman"/>
          <w:lang w:val="mn-MN" w:eastAsia="ko-KR"/>
        </w:rPr>
      </w:pPr>
      <w:r w:rsidRPr="007225D5">
        <w:rPr>
          <w:rFonts w:eastAsia="Times New Roman"/>
          <w:lang w:val="mn-MN" w:eastAsia="ko-KR"/>
        </w:rPr>
        <w:t>ХАА-н бизнесүүдийн хөгжил</w:t>
      </w:r>
      <w:r w:rsidRPr="007225D5">
        <w:rPr>
          <w:rFonts w:eastAsia="Times New Roman"/>
          <w:color w:val="000000"/>
          <w:lang w:val="mn-MN" w:eastAsia="ko-KR"/>
        </w:rPr>
        <w:t>, санхүүжилт</w:t>
      </w:r>
      <w:r w:rsidR="009B3E79" w:rsidRPr="007225D5">
        <w:rPr>
          <w:rFonts w:eastAsia="Times New Roman"/>
          <w:color w:val="000000"/>
          <w:lang w:val="mn-MN" w:eastAsia="ko-KR"/>
        </w:rPr>
        <w:t xml:space="preserve"> болон</w:t>
      </w:r>
      <w:r w:rsidRPr="007225D5">
        <w:rPr>
          <w:rFonts w:eastAsia="Times New Roman"/>
          <w:color w:val="000000"/>
          <w:lang w:val="mn-MN" w:eastAsia="ko-KR"/>
        </w:rPr>
        <w:t xml:space="preserve"> нэмүү өрт</w:t>
      </w:r>
      <w:r w:rsidR="00827688" w:rsidRPr="007225D5">
        <w:rPr>
          <w:rFonts w:eastAsia="Times New Roman"/>
          <w:color w:val="000000"/>
          <w:lang w:val="mn-MN" w:eastAsia="ko-KR"/>
        </w:rPr>
        <w:t xml:space="preserve">гийн сүлжээний </w:t>
      </w:r>
      <w:r w:rsidRPr="007225D5">
        <w:rPr>
          <w:rFonts w:eastAsia="Times New Roman"/>
          <w:color w:val="000000"/>
          <w:lang w:val="mn-MN" w:eastAsia="ko-KR"/>
        </w:rPr>
        <w:t>чиглэлээр</w:t>
      </w:r>
      <w:r w:rsidR="009B3E79" w:rsidRPr="007225D5">
        <w:rPr>
          <w:rFonts w:eastAsia="Times New Roman"/>
          <w:color w:val="000000"/>
          <w:lang w:val="mn-MN" w:eastAsia="ko-KR"/>
        </w:rPr>
        <w:t xml:space="preserve"> бусад </w:t>
      </w:r>
      <w:r w:rsidR="009B3E79" w:rsidRPr="007225D5">
        <w:rPr>
          <w:rFonts w:eastAsia="Times New Roman"/>
          <w:lang w:val="mn-MN" w:eastAsia="ko-KR"/>
        </w:rPr>
        <w:t>ижил төрлийн судалгаа,</w:t>
      </w:r>
      <w:r w:rsidR="009B3E79" w:rsidRPr="007225D5">
        <w:rPr>
          <w:sz w:val="22"/>
          <w:szCs w:val="22"/>
          <w:lang w:val="mn-MN"/>
        </w:rPr>
        <w:t xml:space="preserve"> </w:t>
      </w:r>
      <w:r w:rsidR="00B91002" w:rsidRPr="007225D5">
        <w:rPr>
          <w:lang w:val="mn-MN"/>
        </w:rPr>
        <w:t>ү</w:t>
      </w:r>
      <w:r w:rsidR="009B3E79" w:rsidRPr="007225D5">
        <w:rPr>
          <w:rFonts w:eastAsia="Times New Roman"/>
          <w:lang w:val="mn-MN" w:eastAsia="ko-KR"/>
        </w:rPr>
        <w:t>нэлгээний чиглэлийн ажлын туршлагыг тусгасан байгууллагын танилцуулга.</w:t>
      </w:r>
    </w:p>
    <w:p w14:paraId="57BFF598" w14:textId="09FB719B" w:rsidR="005F224A" w:rsidRPr="007225D5" w:rsidRDefault="005F224A" w:rsidP="00DC1F1A">
      <w:pPr>
        <w:pStyle w:val="ListParagraph"/>
        <w:numPr>
          <w:ilvl w:val="0"/>
          <w:numId w:val="2"/>
        </w:numPr>
        <w:jc w:val="both"/>
        <w:rPr>
          <w:rFonts w:eastAsia="Times New Roman"/>
          <w:lang w:val="mn-MN" w:eastAsia="ko-KR"/>
        </w:rPr>
      </w:pPr>
      <w:r w:rsidRPr="007225D5">
        <w:rPr>
          <w:rFonts w:eastAsia="Times New Roman"/>
          <w:color w:val="000000"/>
          <w:lang w:val="mn-MN" w:eastAsia="ko-KR"/>
        </w:rPr>
        <w:t>Багийн бүрэлдэхүүний жагсаалтыг гишүүн бүр</w:t>
      </w:r>
      <w:r w:rsidR="00467280" w:rsidRPr="007225D5">
        <w:rPr>
          <w:rFonts w:eastAsia="Times New Roman"/>
          <w:color w:val="000000"/>
          <w:lang w:val="mn-MN" w:eastAsia="ko-KR"/>
        </w:rPr>
        <w:t>д</w:t>
      </w:r>
      <w:r w:rsidRPr="007225D5">
        <w:rPr>
          <w:rFonts w:eastAsia="Times New Roman"/>
          <w:color w:val="000000"/>
          <w:lang w:val="mn-MN" w:eastAsia="ko-KR"/>
        </w:rPr>
        <w:t xml:space="preserve"> хуваарилсан гүйцэтгэх үүргийн хамт ирүүлэх. Мөн багийн гишүүдийн анкет (CV)-г хавсаргах</w:t>
      </w:r>
      <w:r w:rsidR="00A861D9" w:rsidRPr="007225D5">
        <w:rPr>
          <w:rFonts w:eastAsia="Times New Roman"/>
          <w:color w:val="000000"/>
          <w:lang w:val="mn-MN" w:eastAsia="ko-KR"/>
        </w:rPr>
        <w:t xml:space="preserve"> </w:t>
      </w:r>
      <w:r w:rsidRPr="007225D5">
        <w:rPr>
          <w:rFonts w:eastAsia="Times New Roman"/>
          <w:color w:val="000000"/>
          <w:lang w:val="mn-MN" w:eastAsia="ko-KR"/>
        </w:rPr>
        <w:t>(Анкет бүр 5 хууд</w:t>
      </w:r>
      <w:r w:rsidR="007753D5" w:rsidRPr="007225D5">
        <w:rPr>
          <w:rFonts w:eastAsia="Times New Roman"/>
          <w:color w:val="000000"/>
          <w:lang w:val="mn-MN" w:eastAsia="ko-KR"/>
        </w:rPr>
        <w:t>асн</w:t>
      </w:r>
      <w:r w:rsidRPr="007225D5">
        <w:rPr>
          <w:rFonts w:eastAsia="Times New Roman"/>
          <w:color w:val="000000"/>
          <w:lang w:val="mn-MN" w:eastAsia="ko-KR"/>
        </w:rPr>
        <w:t>аас хэтрэхгүй байх).</w:t>
      </w:r>
    </w:p>
    <w:p w14:paraId="7A3DAB1F" w14:textId="12E50555" w:rsidR="005F224A" w:rsidRPr="007225D5" w:rsidRDefault="005F224A" w:rsidP="00DC1F1A">
      <w:pPr>
        <w:pStyle w:val="ListParagraph"/>
        <w:numPr>
          <w:ilvl w:val="0"/>
          <w:numId w:val="2"/>
        </w:numPr>
        <w:spacing w:after="240"/>
        <w:jc w:val="both"/>
        <w:rPr>
          <w:rFonts w:eastAsia="Times New Roman"/>
          <w:lang w:val="mn-MN" w:eastAsia="ko-KR"/>
        </w:rPr>
      </w:pPr>
      <w:r w:rsidRPr="007225D5">
        <w:rPr>
          <w:rFonts w:eastAsia="Times New Roman"/>
          <w:lang w:val="mn-MN" w:eastAsia="ko-KR"/>
        </w:rPr>
        <w:t xml:space="preserve">Өмнө нь ижил төстэй шинж чанар бүхий амжилттай хийж дуусгасан </w:t>
      </w:r>
      <w:r w:rsidR="00FA6D39" w:rsidRPr="007225D5">
        <w:rPr>
          <w:rFonts w:eastAsia="Times New Roman"/>
          <w:lang w:val="mn-MN" w:eastAsia="ko-KR"/>
        </w:rPr>
        <w:t>судалгааны ажлын</w:t>
      </w:r>
      <w:r w:rsidRPr="007225D5">
        <w:rPr>
          <w:rFonts w:eastAsia="Times New Roman"/>
          <w:lang w:val="mn-MN" w:eastAsia="ko-KR"/>
        </w:rPr>
        <w:t xml:space="preserve"> </w:t>
      </w:r>
      <w:r w:rsidR="00426664" w:rsidRPr="007225D5">
        <w:rPr>
          <w:rFonts w:eastAsia="Times New Roman"/>
          <w:lang w:val="mn-MN" w:eastAsia="ko-KR"/>
        </w:rPr>
        <w:t>тодорхойлолт</w:t>
      </w:r>
      <w:r w:rsidRPr="007225D5">
        <w:rPr>
          <w:rFonts w:eastAsia="Times New Roman"/>
          <w:lang w:val="mn-MN" w:eastAsia="ko-KR"/>
        </w:rPr>
        <w:t xml:space="preserve"> гурав (3)-ыг </w:t>
      </w:r>
      <w:r w:rsidR="00154BDA" w:rsidRPr="007225D5">
        <w:rPr>
          <w:rFonts w:eastAsia="Times New Roman"/>
          <w:lang w:val="mn-MN" w:eastAsia="ko-KR"/>
        </w:rPr>
        <w:t xml:space="preserve">хавсаргах. </w:t>
      </w:r>
      <w:r w:rsidRPr="007225D5">
        <w:rPr>
          <w:rFonts w:eastAsia="Times New Roman"/>
          <w:lang w:val="mn-MN" w:eastAsia="ko-KR"/>
        </w:rPr>
        <w:t>Тус мэдээлэлд гүйцэтгэгчийн өмнөх гүйцэтгэлийн талаар холбогдох боломжтой хүмүүсийн холбоо барих нэр, и-мэйл хаяг, утасны дугаарыг агуулсан байх ёстой.</w:t>
      </w:r>
    </w:p>
    <w:p w14:paraId="0D37F371" w14:textId="0D189194" w:rsidR="000C2A91" w:rsidRPr="007225D5" w:rsidRDefault="00BA4EFD" w:rsidP="00B3699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mn-MN" w:eastAsia="ko-KR"/>
        </w:rPr>
      </w:pPr>
      <w:r w:rsidRPr="007225D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mn-MN" w:eastAsia="ko-KR"/>
        </w:rPr>
        <w:t>Үнийн санал</w:t>
      </w:r>
    </w:p>
    <w:p w14:paraId="3682E2EF" w14:textId="0382A11B" w:rsidR="000C2A91" w:rsidRPr="007225D5" w:rsidRDefault="00732D24" w:rsidP="00B3699A">
      <w:pPr>
        <w:spacing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</w:pPr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Санал ирүүлж буй байгууллага </w:t>
      </w:r>
      <w:r w:rsidR="009A5FC4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нь ажлын даалгаврын цар хүрээнд үндэслэн үнийн саналаа ирүүлнэ. </w:t>
      </w:r>
      <w:r w:rsidR="00E15E50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Үнийн саналын задаргаа ирүүлэх загварыг Хөгжлийн </w:t>
      </w:r>
      <w:r w:rsidR="008B7ED0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Ш</w:t>
      </w:r>
      <w:r w:rsidR="00E15E50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ийдэл ТББ-ын вэбсайтаас татаж авах боломжтой.</w:t>
      </w:r>
    </w:p>
    <w:p w14:paraId="1D4BE8F0" w14:textId="6F2929A2" w:rsidR="00A01414" w:rsidRPr="007225D5" w:rsidRDefault="00E9171C" w:rsidP="002138FA">
      <w:pPr>
        <w:spacing w:before="240" w:after="24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</w:pPr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Санал ирүүлж буй байгууллага нь </w:t>
      </w:r>
      <w:hyperlink r:id="rId9" w:history="1">
        <w:r w:rsidRPr="007225D5">
          <w:rPr>
            <w:rFonts w:ascii="Times New Roman" w:eastAsia="Times New Roman" w:hAnsi="Times New Roman" w:cs="Times New Roman"/>
            <w:color w:val="4472C4" w:themeColor="accent1"/>
            <w:sz w:val="24"/>
            <w:szCs w:val="24"/>
            <w:u w:val="single"/>
            <w:lang w:val="mn-MN" w:eastAsia="ko-KR"/>
          </w:rPr>
          <w:t>procurement@dsmongolia.org</w:t>
        </w:r>
      </w:hyperlink>
      <w:r w:rsidRPr="007225D5">
        <w:rPr>
          <w:rFonts w:ascii="Times New Roman" w:eastAsia="Times New Roman" w:hAnsi="Times New Roman" w:cs="Times New Roman"/>
          <w:color w:val="4472C4" w:themeColor="accent1"/>
          <w:sz w:val="24"/>
          <w:szCs w:val="24"/>
          <w:lang w:val="mn-MN" w:eastAsia="ko-KR"/>
        </w:rPr>
        <w:t xml:space="preserve"> </w:t>
      </w:r>
      <w:hyperlink r:id="rId10" w:history="1">
        <w:r w:rsidR="0009026A" w:rsidRPr="007225D5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mn-MN" w:eastAsia="ko-KR"/>
          </w:rPr>
          <w:t>itgemjit@dsmongolia.org</w:t>
        </w:r>
      </w:hyperlink>
      <w:r w:rsidR="00823066" w:rsidRPr="007225D5">
        <w:rPr>
          <w:rFonts w:ascii="Times New Roman" w:eastAsia="Times New Roman" w:hAnsi="Times New Roman" w:cs="Times New Roman"/>
          <w:color w:val="4472C4" w:themeColor="accent1"/>
          <w:sz w:val="24"/>
          <w:szCs w:val="24"/>
          <w:lang w:val="mn-MN" w:eastAsia="ko-KR"/>
        </w:rPr>
        <w:t xml:space="preserve"> </w:t>
      </w:r>
      <w:bookmarkStart w:id="4" w:name="_Hlk161309544"/>
      <w:r w:rsidR="003761ED" w:rsidRPr="007225D5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mn-MN" w:eastAsia="ko-KR"/>
        </w:rPr>
        <w:t>“</w:t>
      </w:r>
      <w:r w:rsidR="001C4548" w:rsidRPr="007225D5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  <w:lang w:val="mn-MN" w:eastAsia="ko-KR"/>
        </w:rPr>
        <w:t>ХАА-н бизнесүүдэд чиглэсэн судалгаануудын эмхэтгэл</w:t>
      </w:r>
      <w:r w:rsidR="00853E59" w:rsidRPr="007225D5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  <w:lang w:val="mn-MN" w:eastAsia="ko-KR"/>
        </w:rPr>
        <w:t>”</w:t>
      </w:r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 </w:t>
      </w:r>
      <w:bookmarkEnd w:id="4"/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нэртэйгээр 202</w:t>
      </w:r>
      <w:r w:rsidR="00496FDE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4</w:t>
      </w:r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 оны </w:t>
      </w:r>
      <w:r w:rsidR="00496FDE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0</w:t>
      </w:r>
      <w:r w:rsidR="001C4548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3</w:t>
      </w:r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 сарын </w:t>
      </w:r>
      <w:r w:rsidR="00D83238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2</w:t>
      </w:r>
      <w:r w:rsidR="001C4548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0</w:t>
      </w:r>
      <w:r w:rsidR="002A274C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-ны</w:t>
      </w:r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 өдрийн </w:t>
      </w:r>
      <w:r w:rsidR="00A6127A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1</w:t>
      </w:r>
      <w:r w:rsidR="00D83238"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>4</w:t>
      </w:r>
      <w:r w:rsidRPr="007225D5">
        <w:rPr>
          <w:rFonts w:ascii="Times New Roman" w:eastAsia="Times New Roman" w:hAnsi="Times New Roman" w:cs="Times New Roman"/>
          <w:color w:val="000000"/>
          <w:sz w:val="24"/>
          <w:szCs w:val="24"/>
          <w:lang w:val="mn-MN" w:eastAsia="ko-KR"/>
        </w:rPr>
        <w:t xml:space="preserve"> цагаас өмнө ирүүлнэ үү.</w:t>
      </w:r>
    </w:p>
    <w:sectPr w:rsidR="00A01414" w:rsidRPr="007225D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F855FD" w14:textId="77777777" w:rsidR="00FE23B5" w:rsidRDefault="00FE23B5">
      <w:pPr>
        <w:spacing w:after="0" w:line="240" w:lineRule="auto"/>
      </w:pPr>
      <w:r>
        <w:separator/>
      </w:r>
    </w:p>
  </w:endnote>
  <w:endnote w:type="continuationSeparator" w:id="0">
    <w:p w14:paraId="0F8D7F57" w14:textId="77777777" w:rsidR="00FE23B5" w:rsidRDefault="00FE23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D775D" w14:textId="77777777" w:rsidR="004F62B3" w:rsidRDefault="00FB676C" w:rsidP="00CB361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0390081" w14:textId="77777777" w:rsidR="004F62B3" w:rsidRDefault="004F62B3" w:rsidP="00CB361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428E83" w14:textId="76132539" w:rsidR="004F62B3" w:rsidRPr="00A510CF" w:rsidRDefault="0064587D" w:rsidP="00C67182">
    <w:pPr>
      <w:pStyle w:val="Footer"/>
      <w:jc w:val="right"/>
      <w:rPr>
        <w:sz w:val="22"/>
        <w:szCs w:val="22"/>
      </w:rPr>
    </w:pPr>
    <w:r w:rsidRPr="00A510CF">
      <w:rPr>
        <w:bCs/>
        <w:sz w:val="22"/>
        <w:szCs w:val="22"/>
      </w:rPr>
      <w:fldChar w:fldCharType="begin"/>
    </w:r>
    <w:r w:rsidRPr="00A510CF">
      <w:rPr>
        <w:bCs/>
        <w:sz w:val="22"/>
        <w:szCs w:val="22"/>
      </w:rPr>
      <w:instrText xml:space="preserve"> PAGE </w:instrText>
    </w:r>
    <w:r w:rsidRPr="00A510CF">
      <w:rPr>
        <w:bCs/>
        <w:sz w:val="22"/>
        <w:szCs w:val="22"/>
      </w:rPr>
      <w:fldChar w:fldCharType="separate"/>
    </w:r>
    <w:r w:rsidRPr="00A510CF">
      <w:rPr>
        <w:bCs/>
        <w:noProof/>
        <w:sz w:val="22"/>
        <w:szCs w:val="22"/>
      </w:rPr>
      <w:t>8</w:t>
    </w:r>
    <w:r w:rsidRPr="00A510CF">
      <w:rPr>
        <w:bCs/>
        <w:sz w:val="22"/>
        <w:szCs w:val="22"/>
      </w:rPr>
      <w:fldChar w:fldCharType="end"/>
    </w:r>
    <w:r w:rsidRPr="00A510CF">
      <w:rPr>
        <w:sz w:val="22"/>
        <w:szCs w:val="22"/>
      </w:rPr>
      <w:t xml:space="preserve"> / </w:t>
    </w:r>
    <w:r w:rsidRPr="00A510CF">
      <w:rPr>
        <w:bCs/>
        <w:sz w:val="22"/>
        <w:szCs w:val="22"/>
      </w:rPr>
      <w:fldChar w:fldCharType="begin"/>
    </w:r>
    <w:r w:rsidRPr="00A510CF">
      <w:rPr>
        <w:bCs/>
        <w:sz w:val="22"/>
        <w:szCs w:val="22"/>
      </w:rPr>
      <w:instrText xml:space="preserve"> NUMPAGES  </w:instrText>
    </w:r>
    <w:r w:rsidRPr="00A510CF">
      <w:rPr>
        <w:bCs/>
        <w:sz w:val="22"/>
        <w:szCs w:val="22"/>
      </w:rPr>
      <w:fldChar w:fldCharType="separate"/>
    </w:r>
    <w:r w:rsidRPr="00A510CF">
      <w:rPr>
        <w:bCs/>
        <w:noProof/>
        <w:sz w:val="22"/>
        <w:szCs w:val="22"/>
      </w:rPr>
      <w:t>21</w:t>
    </w:r>
    <w:r w:rsidRPr="00A510CF">
      <w:rPr>
        <w:bCs/>
        <w:sz w:val="22"/>
        <w:szCs w:val="22"/>
      </w:rPr>
      <w:fldChar w:fldCharType="end"/>
    </w:r>
  </w:p>
  <w:p w14:paraId="0D621794" w14:textId="77777777" w:rsidR="004F62B3" w:rsidRDefault="004F62B3">
    <w:pPr>
      <w:pStyle w:val="Footer"/>
      <w:jc w:val="right"/>
    </w:pPr>
  </w:p>
  <w:p w14:paraId="072F3008" w14:textId="77777777" w:rsidR="004F62B3" w:rsidRDefault="004F62B3" w:rsidP="009D75EC">
    <w:pPr>
      <w:pStyle w:val="Footer"/>
      <w:ind w:right="360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84E2B" w14:textId="58E1AF33" w:rsidR="004F62B3" w:rsidRDefault="0064587D" w:rsidP="00C67182">
    <w:pPr>
      <w:pStyle w:val="Footer"/>
      <w:jc w:val="right"/>
      <w:rPr>
        <w:rFonts w:ascii="Calibri" w:hAnsi="Calibri"/>
        <w:sz w:val="22"/>
        <w:szCs w:val="22"/>
      </w:rPr>
    </w:pPr>
    <w:r>
      <w:rPr>
        <w:noProof/>
      </w:rPr>
      <w:drawing>
        <wp:anchor distT="0" distB="0" distL="114300" distR="114300" simplePos="0" relativeHeight="251662336" behindDoc="0" locked="0" layoutInCell="1" allowOverlap="1" wp14:anchorId="4F695F0D" wp14:editId="5A3C5DA7">
          <wp:simplePos x="0" y="0"/>
          <wp:positionH relativeFrom="column">
            <wp:posOffset>4626610</wp:posOffset>
          </wp:positionH>
          <wp:positionV relativeFrom="paragraph">
            <wp:posOffset>-67310</wp:posOffset>
          </wp:positionV>
          <wp:extent cx="1185545" cy="317500"/>
          <wp:effectExtent l="0" t="0" r="0" b="0"/>
          <wp:wrapSquare wrapText="bothSides"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5545" cy="317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hAnsi="Calibri"/>
        <w:bCs/>
        <w:sz w:val="22"/>
        <w:szCs w:val="22"/>
      </w:rPr>
      <w:fldChar w:fldCharType="begin"/>
    </w:r>
    <w:r>
      <w:rPr>
        <w:rFonts w:ascii="Calibri" w:hAnsi="Calibri"/>
        <w:bCs/>
        <w:sz w:val="22"/>
        <w:szCs w:val="22"/>
      </w:rPr>
      <w:instrText xml:space="preserve"> PAGE </w:instrText>
    </w:r>
    <w:r>
      <w:rPr>
        <w:rFonts w:ascii="Calibri" w:hAnsi="Calibri"/>
        <w:bCs/>
        <w:sz w:val="22"/>
        <w:szCs w:val="22"/>
      </w:rPr>
      <w:fldChar w:fldCharType="separate"/>
    </w:r>
    <w:r>
      <w:rPr>
        <w:rFonts w:ascii="Calibri" w:hAnsi="Calibri"/>
        <w:bCs/>
        <w:noProof/>
        <w:sz w:val="22"/>
        <w:szCs w:val="22"/>
      </w:rPr>
      <w:t>23</w:t>
    </w:r>
    <w:r>
      <w:rPr>
        <w:rFonts w:ascii="Calibri" w:hAnsi="Calibri"/>
        <w:bCs/>
        <w:sz w:val="22"/>
        <w:szCs w:val="22"/>
      </w:rPr>
      <w:fldChar w:fldCharType="end"/>
    </w:r>
    <w:r>
      <w:rPr>
        <w:rFonts w:ascii="Calibri" w:hAnsi="Calibri"/>
        <w:sz w:val="22"/>
        <w:szCs w:val="22"/>
      </w:rPr>
      <w:t xml:space="preserve"> / </w:t>
    </w:r>
    <w:r>
      <w:rPr>
        <w:rFonts w:ascii="Calibri" w:hAnsi="Calibri"/>
        <w:bCs/>
        <w:sz w:val="22"/>
        <w:szCs w:val="22"/>
      </w:rPr>
      <w:fldChar w:fldCharType="begin"/>
    </w:r>
    <w:r>
      <w:rPr>
        <w:rFonts w:ascii="Calibri" w:hAnsi="Calibri"/>
        <w:bCs/>
        <w:sz w:val="22"/>
        <w:szCs w:val="22"/>
      </w:rPr>
      <w:instrText xml:space="preserve"> NUMPAGES  </w:instrText>
    </w:r>
    <w:r>
      <w:rPr>
        <w:rFonts w:ascii="Calibri" w:hAnsi="Calibri"/>
        <w:bCs/>
        <w:sz w:val="22"/>
        <w:szCs w:val="22"/>
      </w:rPr>
      <w:fldChar w:fldCharType="separate"/>
    </w:r>
    <w:r>
      <w:rPr>
        <w:rFonts w:ascii="Calibri" w:hAnsi="Calibri"/>
        <w:bCs/>
        <w:noProof/>
        <w:sz w:val="22"/>
        <w:szCs w:val="22"/>
      </w:rPr>
      <w:t>23</w:t>
    </w:r>
    <w:r>
      <w:rPr>
        <w:rFonts w:ascii="Calibri" w:hAnsi="Calibri"/>
        <w:bCs/>
        <w:sz w:val="22"/>
        <w:szCs w:val="22"/>
      </w:rPr>
      <w:fldChar w:fldCharType="end"/>
    </w:r>
  </w:p>
  <w:p w14:paraId="4B5BA8A7" w14:textId="77777777" w:rsidR="004F62B3" w:rsidRDefault="004F62B3" w:rsidP="000D75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18295" w14:textId="77777777" w:rsidR="00FE23B5" w:rsidRDefault="00FE23B5">
      <w:pPr>
        <w:spacing w:after="0" w:line="240" w:lineRule="auto"/>
      </w:pPr>
      <w:r>
        <w:separator/>
      </w:r>
    </w:p>
  </w:footnote>
  <w:footnote w:type="continuationSeparator" w:id="0">
    <w:p w14:paraId="48A6582B" w14:textId="77777777" w:rsidR="00FE23B5" w:rsidRDefault="00FE23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04946" w14:textId="77777777" w:rsidR="004F62B3" w:rsidRDefault="00000000">
    <w:pPr>
      <w:pStyle w:val="Header"/>
    </w:pPr>
    <w:r>
      <w:rPr>
        <w:noProof/>
      </w:rPr>
      <w:pict w14:anchorId="1D3CCB1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647786" o:spid="_x0000_s1026" type="#_x0000_t75" alt="" style="position:absolute;margin-left:0;margin-top:0;width:481.7pt;height:97.2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Watermark_DCA_CopyRight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CD6255" w14:textId="77777777" w:rsidR="004F62B3" w:rsidRPr="00AC3C84" w:rsidRDefault="00FB676C" w:rsidP="00AF2CBD">
    <w:pPr>
      <w:pStyle w:val="Header"/>
      <w:jc w:val="right"/>
      <w:rPr>
        <w:rFonts w:ascii="Arial" w:hAnsi="Arial" w:cs="Arial"/>
        <w:sz w:val="20"/>
        <w:szCs w:val="20"/>
        <w:lang w:val="en-GB"/>
      </w:rPr>
    </w:pPr>
    <w:r w:rsidRPr="00AC3C84">
      <w:rPr>
        <w:rFonts w:ascii="Arial" w:hAnsi="Arial"/>
        <w:sz w:val="20"/>
        <w:szCs w:val="20"/>
        <w:lang w:val="en-BZ"/>
      </w:rPr>
      <w:tab/>
    </w:r>
    <w:r w:rsidRPr="00AC3C84">
      <w:rPr>
        <w:rFonts w:ascii="Arial" w:hAnsi="Arial"/>
        <w:sz w:val="20"/>
        <w:szCs w:val="20"/>
        <w:lang w:val="en-BZ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13360" w14:textId="77777777" w:rsidR="004F62B3" w:rsidRDefault="00000000">
    <w:pPr>
      <w:pStyle w:val="Header"/>
    </w:pPr>
    <w:r>
      <w:rPr>
        <w:noProof/>
      </w:rPr>
      <w:pict w14:anchorId="0119A20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647785" o:spid="_x0000_s1025" type="#_x0000_t75" alt="" style="position:absolute;margin-left:0;margin-top:0;width:481.7pt;height:97.25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Watermark_DCA_CopyRight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043FD"/>
    <w:multiLevelType w:val="hybridMultilevel"/>
    <w:tmpl w:val="B14C2DA2"/>
    <w:lvl w:ilvl="0" w:tplc="1A9E70E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F27D39"/>
    <w:multiLevelType w:val="hybridMultilevel"/>
    <w:tmpl w:val="B0EE4DC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5FD35975"/>
    <w:multiLevelType w:val="hybridMultilevel"/>
    <w:tmpl w:val="64742CC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6842C1"/>
    <w:multiLevelType w:val="multilevel"/>
    <w:tmpl w:val="41C0D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28946086">
    <w:abstractNumId w:val="3"/>
  </w:num>
  <w:num w:numId="2" w16cid:durableId="1363745357">
    <w:abstractNumId w:val="1"/>
  </w:num>
  <w:num w:numId="3" w16cid:durableId="1939827224">
    <w:abstractNumId w:val="2"/>
  </w:num>
  <w:num w:numId="4" w16cid:durableId="1014766930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GrammaticalErrors/>
  <w:proofState w:spelling="clean" w:grammar="clean"/>
  <w:doNotTrackFormatting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MjI1MzY3MrQwMjBS0lEKTi0uzszPAykwqQUAS9o5aSwAAAA="/>
  </w:docVars>
  <w:rsids>
    <w:rsidRoot w:val="008A5F07"/>
    <w:rsid w:val="00001F67"/>
    <w:rsid w:val="00002016"/>
    <w:rsid w:val="00002699"/>
    <w:rsid w:val="00003F3E"/>
    <w:rsid w:val="00004B94"/>
    <w:rsid w:val="00005A78"/>
    <w:rsid w:val="00007006"/>
    <w:rsid w:val="00013345"/>
    <w:rsid w:val="00013910"/>
    <w:rsid w:val="00013E85"/>
    <w:rsid w:val="00014177"/>
    <w:rsid w:val="000148FB"/>
    <w:rsid w:val="00015D8F"/>
    <w:rsid w:val="00016184"/>
    <w:rsid w:val="0001632E"/>
    <w:rsid w:val="00016697"/>
    <w:rsid w:val="00021DE8"/>
    <w:rsid w:val="0003208E"/>
    <w:rsid w:val="00033660"/>
    <w:rsid w:val="00036216"/>
    <w:rsid w:val="000406C3"/>
    <w:rsid w:val="000429B2"/>
    <w:rsid w:val="0004600A"/>
    <w:rsid w:val="00050045"/>
    <w:rsid w:val="00052314"/>
    <w:rsid w:val="00053658"/>
    <w:rsid w:val="0005422C"/>
    <w:rsid w:val="000552FB"/>
    <w:rsid w:val="00055D60"/>
    <w:rsid w:val="00056D42"/>
    <w:rsid w:val="000620AA"/>
    <w:rsid w:val="000629E2"/>
    <w:rsid w:val="00067813"/>
    <w:rsid w:val="0007476A"/>
    <w:rsid w:val="000753D2"/>
    <w:rsid w:val="000758C4"/>
    <w:rsid w:val="00080148"/>
    <w:rsid w:val="0008104E"/>
    <w:rsid w:val="0008241F"/>
    <w:rsid w:val="00082FA2"/>
    <w:rsid w:val="0008380F"/>
    <w:rsid w:val="00083F3B"/>
    <w:rsid w:val="00085D56"/>
    <w:rsid w:val="0009026A"/>
    <w:rsid w:val="00091ABC"/>
    <w:rsid w:val="00091F05"/>
    <w:rsid w:val="0009256F"/>
    <w:rsid w:val="00094E23"/>
    <w:rsid w:val="00096CB8"/>
    <w:rsid w:val="000A0A5C"/>
    <w:rsid w:val="000A2977"/>
    <w:rsid w:val="000A54DB"/>
    <w:rsid w:val="000A5669"/>
    <w:rsid w:val="000A7792"/>
    <w:rsid w:val="000B018F"/>
    <w:rsid w:val="000B1020"/>
    <w:rsid w:val="000B33AD"/>
    <w:rsid w:val="000B458E"/>
    <w:rsid w:val="000B4A5B"/>
    <w:rsid w:val="000B4E2D"/>
    <w:rsid w:val="000B6DF3"/>
    <w:rsid w:val="000C14D3"/>
    <w:rsid w:val="000C17F9"/>
    <w:rsid w:val="000C2A91"/>
    <w:rsid w:val="000C41ED"/>
    <w:rsid w:val="000C4354"/>
    <w:rsid w:val="000C6A88"/>
    <w:rsid w:val="000D0CF6"/>
    <w:rsid w:val="000D42B5"/>
    <w:rsid w:val="000D6DCE"/>
    <w:rsid w:val="000E0EB0"/>
    <w:rsid w:val="000E1435"/>
    <w:rsid w:val="000E26A3"/>
    <w:rsid w:val="000E2E0B"/>
    <w:rsid w:val="000E34DC"/>
    <w:rsid w:val="000E3DFD"/>
    <w:rsid w:val="000E4818"/>
    <w:rsid w:val="000E5FA9"/>
    <w:rsid w:val="000E657C"/>
    <w:rsid w:val="000E72F4"/>
    <w:rsid w:val="000F2ABE"/>
    <w:rsid w:val="000F3C49"/>
    <w:rsid w:val="000F511E"/>
    <w:rsid w:val="000F5B5F"/>
    <w:rsid w:val="000F5E44"/>
    <w:rsid w:val="000F7AC1"/>
    <w:rsid w:val="00100CD8"/>
    <w:rsid w:val="001032F6"/>
    <w:rsid w:val="00105D13"/>
    <w:rsid w:val="0010640D"/>
    <w:rsid w:val="00112012"/>
    <w:rsid w:val="00113AE8"/>
    <w:rsid w:val="00113E74"/>
    <w:rsid w:val="001154C5"/>
    <w:rsid w:val="00115DFD"/>
    <w:rsid w:val="00116025"/>
    <w:rsid w:val="0011614A"/>
    <w:rsid w:val="0011760A"/>
    <w:rsid w:val="00124200"/>
    <w:rsid w:val="001248CC"/>
    <w:rsid w:val="00124BB0"/>
    <w:rsid w:val="0012534B"/>
    <w:rsid w:val="00126534"/>
    <w:rsid w:val="00126867"/>
    <w:rsid w:val="00126F9A"/>
    <w:rsid w:val="00130311"/>
    <w:rsid w:val="001303DE"/>
    <w:rsid w:val="00130AB2"/>
    <w:rsid w:val="00132FB3"/>
    <w:rsid w:val="00133B68"/>
    <w:rsid w:val="00134544"/>
    <w:rsid w:val="00144067"/>
    <w:rsid w:val="00145821"/>
    <w:rsid w:val="00147475"/>
    <w:rsid w:val="001477E0"/>
    <w:rsid w:val="00150665"/>
    <w:rsid w:val="001514AA"/>
    <w:rsid w:val="0015154F"/>
    <w:rsid w:val="00151C70"/>
    <w:rsid w:val="001524AD"/>
    <w:rsid w:val="0015322D"/>
    <w:rsid w:val="00153257"/>
    <w:rsid w:val="00153707"/>
    <w:rsid w:val="0015477D"/>
    <w:rsid w:val="00154BDA"/>
    <w:rsid w:val="00154CF3"/>
    <w:rsid w:val="0016158B"/>
    <w:rsid w:val="00162806"/>
    <w:rsid w:val="00166874"/>
    <w:rsid w:val="00167B84"/>
    <w:rsid w:val="0017038C"/>
    <w:rsid w:val="00170857"/>
    <w:rsid w:val="00172DA2"/>
    <w:rsid w:val="001732A3"/>
    <w:rsid w:val="00173799"/>
    <w:rsid w:val="00176610"/>
    <w:rsid w:val="00176ED1"/>
    <w:rsid w:val="0018132F"/>
    <w:rsid w:val="00186B0A"/>
    <w:rsid w:val="001878D4"/>
    <w:rsid w:val="0019213C"/>
    <w:rsid w:val="00193C97"/>
    <w:rsid w:val="00194AC0"/>
    <w:rsid w:val="00197F2E"/>
    <w:rsid w:val="001A004D"/>
    <w:rsid w:val="001A1CBE"/>
    <w:rsid w:val="001A26A0"/>
    <w:rsid w:val="001A58B3"/>
    <w:rsid w:val="001B4009"/>
    <w:rsid w:val="001B5A84"/>
    <w:rsid w:val="001B6128"/>
    <w:rsid w:val="001C0EC1"/>
    <w:rsid w:val="001C3722"/>
    <w:rsid w:val="001C4548"/>
    <w:rsid w:val="001C5A74"/>
    <w:rsid w:val="001C6644"/>
    <w:rsid w:val="001C730F"/>
    <w:rsid w:val="001D2651"/>
    <w:rsid w:val="001D551A"/>
    <w:rsid w:val="001D5759"/>
    <w:rsid w:val="001E1E1B"/>
    <w:rsid w:val="001E7FEC"/>
    <w:rsid w:val="001F062C"/>
    <w:rsid w:val="001F17B6"/>
    <w:rsid w:val="001F427C"/>
    <w:rsid w:val="0020021F"/>
    <w:rsid w:val="00201822"/>
    <w:rsid w:val="00201AE8"/>
    <w:rsid w:val="00203211"/>
    <w:rsid w:val="00203901"/>
    <w:rsid w:val="00204643"/>
    <w:rsid w:val="00207A7E"/>
    <w:rsid w:val="002116A6"/>
    <w:rsid w:val="00212DFB"/>
    <w:rsid w:val="002138FA"/>
    <w:rsid w:val="00214094"/>
    <w:rsid w:val="002168E4"/>
    <w:rsid w:val="0022185E"/>
    <w:rsid w:val="002237EF"/>
    <w:rsid w:val="00224B32"/>
    <w:rsid w:val="00225CBE"/>
    <w:rsid w:val="00226185"/>
    <w:rsid w:val="0022674A"/>
    <w:rsid w:val="00230398"/>
    <w:rsid w:val="0023123A"/>
    <w:rsid w:val="00240D6C"/>
    <w:rsid w:val="00240FF4"/>
    <w:rsid w:val="00241484"/>
    <w:rsid w:val="00244771"/>
    <w:rsid w:val="00245877"/>
    <w:rsid w:val="002468D5"/>
    <w:rsid w:val="002515C8"/>
    <w:rsid w:val="0025236E"/>
    <w:rsid w:val="0025600C"/>
    <w:rsid w:val="00257187"/>
    <w:rsid w:val="002606A5"/>
    <w:rsid w:val="00262C92"/>
    <w:rsid w:val="0026323A"/>
    <w:rsid w:val="00266AA3"/>
    <w:rsid w:val="00266BE0"/>
    <w:rsid w:val="00267110"/>
    <w:rsid w:val="002705B4"/>
    <w:rsid w:val="002739D2"/>
    <w:rsid w:val="00275894"/>
    <w:rsid w:val="00275899"/>
    <w:rsid w:val="002766D6"/>
    <w:rsid w:val="00276E1F"/>
    <w:rsid w:val="0027724D"/>
    <w:rsid w:val="002831FA"/>
    <w:rsid w:val="00292A9D"/>
    <w:rsid w:val="00294494"/>
    <w:rsid w:val="00295441"/>
    <w:rsid w:val="00296257"/>
    <w:rsid w:val="002977C9"/>
    <w:rsid w:val="002A1275"/>
    <w:rsid w:val="002A274C"/>
    <w:rsid w:val="002A32FF"/>
    <w:rsid w:val="002A4A13"/>
    <w:rsid w:val="002A4C29"/>
    <w:rsid w:val="002B0563"/>
    <w:rsid w:val="002B0577"/>
    <w:rsid w:val="002B0E81"/>
    <w:rsid w:val="002B0FA2"/>
    <w:rsid w:val="002B1D54"/>
    <w:rsid w:val="002B4F12"/>
    <w:rsid w:val="002B75A2"/>
    <w:rsid w:val="002C3027"/>
    <w:rsid w:val="002C397A"/>
    <w:rsid w:val="002C6A76"/>
    <w:rsid w:val="002C6D07"/>
    <w:rsid w:val="002D0051"/>
    <w:rsid w:val="002D23AE"/>
    <w:rsid w:val="002D3EA5"/>
    <w:rsid w:val="002D4F8E"/>
    <w:rsid w:val="002E0D43"/>
    <w:rsid w:val="002E0F1D"/>
    <w:rsid w:val="002E0FA4"/>
    <w:rsid w:val="002E15C1"/>
    <w:rsid w:val="002E4C71"/>
    <w:rsid w:val="002F385E"/>
    <w:rsid w:val="002F4914"/>
    <w:rsid w:val="002F5F9F"/>
    <w:rsid w:val="002F689D"/>
    <w:rsid w:val="003019D8"/>
    <w:rsid w:val="00304A2A"/>
    <w:rsid w:val="00310F9F"/>
    <w:rsid w:val="003119C6"/>
    <w:rsid w:val="003122C9"/>
    <w:rsid w:val="00313174"/>
    <w:rsid w:val="003133BA"/>
    <w:rsid w:val="0031638E"/>
    <w:rsid w:val="0031755E"/>
    <w:rsid w:val="00320CCB"/>
    <w:rsid w:val="0032236E"/>
    <w:rsid w:val="0032487A"/>
    <w:rsid w:val="00326E0A"/>
    <w:rsid w:val="00331F83"/>
    <w:rsid w:val="003323DE"/>
    <w:rsid w:val="003324D4"/>
    <w:rsid w:val="003347D5"/>
    <w:rsid w:val="0034102C"/>
    <w:rsid w:val="00341997"/>
    <w:rsid w:val="00341AE4"/>
    <w:rsid w:val="00342270"/>
    <w:rsid w:val="00344179"/>
    <w:rsid w:val="00344E04"/>
    <w:rsid w:val="003467FF"/>
    <w:rsid w:val="00350A26"/>
    <w:rsid w:val="0035300E"/>
    <w:rsid w:val="003539A1"/>
    <w:rsid w:val="00355C14"/>
    <w:rsid w:val="00364759"/>
    <w:rsid w:val="00371C23"/>
    <w:rsid w:val="00372528"/>
    <w:rsid w:val="00373C40"/>
    <w:rsid w:val="003744D4"/>
    <w:rsid w:val="003745CD"/>
    <w:rsid w:val="003761ED"/>
    <w:rsid w:val="0037787A"/>
    <w:rsid w:val="0038209E"/>
    <w:rsid w:val="003824C0"/>
    <w:rsid w:val="003835C4"/>
    <w:rsid w:val="003835D2"/>
    <w:rsid w:val="00384456"/>
    <w:rsid w:val="00384E76"/>
    <w:rsid w:val="0038704E"/>
    <w:rsid w:val="00387351"/>
    <w:rsid w:val="00387AA1"/>
    <w:rsid w:val="00387CEC"/>
    <w:rsid w:val="00390525"/>
    <w:rsid w:val="003908BF"/>
    <w:rsid w:val="00391408"/>
    <w:rsid w:val="003921DF"/>
    <w:rsid w:val="00392381"/>
    <w:rsid w:val="0039264A"/>
    <w:rsid w:val="00392A22"/>
    <w:rsid w:val="00393F54"/>
    <w:rsid w:val="00394332"/>
    <w:rsid w:val="003A051F"/>
    <w:rsid w:val="003A132B"/>
    <w:rsid w:val="003A1C48"/>
    <w:rsid w:val="003A3DE1"/>
    <w:rsid w:val="003A44C9"/>
    <w:rsid w:val="003A5B7C"/>
    <w:rsid w:val="003A5BD1"/>
    <w:rsid w:val="003A5D42"/>
    <w:rsid w:val="003A5E38"/>
    <w:rsid w:val="003A63B2"/>
    <w:rsid w:val="003A65D9"/>
    <w:rsid w:val="003A6952"/>
    <w:rsid w:val="003B0DA1"/>
    <w:rsid w:val="003B10BA"/>
    <w:rsid w:val="003B144B"/>
    <w:rsid w:val="003B19C1"/>
    <w:rsid w:val="003B2170"/>
    <w:rsid w:val="003B33AE"/>
    <w:rsid w:val="003B3AEB"/>
    <w:rsid w:val="003B6543"/>
    <w:rsid w:val="003B77EA"/>
    <w:rsid w:val="003B7DA6"/>
    <w:rsid w:val="003C06A4"/>
    <w:rsid w:val="003C13B0"/>
    <w:rsid w:val="003C310E"/>
    <w:rsid w:val="003C3252"/>
    <w:rsid w:val="003C74F1"/>
    <w:rsid w:val="003D120B"/>
    <w:rsid w:val="003D4D6B"/>
    <w:rsid w:val="003D615C"/>
    <w:rsid w:val="003E0175"/>
    <w:rsid w:val="003E2DDF"/>
    <w:rsid w:val="003E32A4"/>
    <w:rsid w:val="003E4FFC"/>
    <w:rsid w:val="003E53B5"/>
    <w:rsid w:val="003E74AB"/>
    <w:rsid w:val="003E7DCD"/>
    <w:rsid w:val="003F0CA9"/>
    <w:rsid w:val="003F1540"/>
    <w:rsid w:val="003F1AA2"/>
    <w:rsid w:val="003F2BBB"/>
    <w:rsid w:val="0040130F"/>
    <w:rsid w:val="00402438"/>
    <w:rsid w:val="0040288E"/>
    <w:rsid w:val="00403299"/>
    <w:rsid w:val="00407BA8"/>
    <w:rsid w:val="004113A2"/>
    <w:rsid w:val="00413183"/>
    <w:rsid w:val="004137EA"/>
    <w:rsid w:val="004142E6"/>
    <w:rsid w:val="00420AB2"/>
    <w:rsid w:val="00421E88"/>
    <w:rsid w:val="0042534E"/>
    <w:rsid w:val="00426664"/>
    <w:rsid w:val="004269C7"/>
    <w:rsid w:val="004272F4"/>
    <w:rsid w:val="004275BE"/>
    <w:rsid w:val="004323A1"/>
    <w:rsid w:val="004349C3"/>
    <w:rsid w:val="00434A51"/>
    <w:rsid w:val="00436F72"/>
    <w:rsid w:val="00440E59"/>
    <w:rsid w:val="004411E3"/>
    <w:rsid w:val="004430FA"/>
    <w:rsid w:val="00443829"/>
    <w:rsid w:val="00444708"/>
    <w:rsid w:val="00445EE3"/>
    <w:rsid w:val="00446429"/>
    <w:rsid w:val="00446F67"/>
    <w:rsid w:val="00452065"/>
    <w:rsid w:val="004545CC"/>
    <w:rsid w:val="00454670"/>
    <w:rsid w:val="00455236"/>
    <w:rsid w:val="00455D56"/>
    <w:rsid w:val="00460B86"/>
    <w:rsid w:val="00461306"/>
    <w:rsid w:val="0046141A"/>
    <w:rsid w:val="004616BF"/>
    <w:rsid w:val="00463DA5"/>
    <w:rsid w:val="00466B7A"/>
    <w:rsid w:val="00467280"/>
    <w:rsid w:val="004678FF"/>
    <w:rsid w:val="00467BEB"/>
    <w:rsid w:val="004709BF"/>
    <w:rsid w:val="0047101D"/>
    <w:rsid w:val="0047429C"/>
    <w:rsid w:val="00474F29"/>
    <w:rsid w:val="00476478"/>
    <w:rsid w:val="004779BD"/>
    <w:rsid w:val="004779CB"/>
    <w:rsid w:val="00480F1E"/>
    <w:rsid w:val="004823DA"/>
    <w:rsid w:val="004842C9"/>
    <w:rsid w:val="00484D82"/>
    <w:rsid w:val="00490218"/>
    <w:rsid w:val="0049032A"/>
    <w:rsid w:val="004918A3"/>
    <w:rsid w:val="00492C0E"/>
    <w:rsid w:val="00496FDE"/>
    <w:rsid w:val="00497348"/>
    <w:rsid w:val="00497B03"/>
    <w:rsid w:val="004A289B"/>
    <w:rsid w:val="004A2D5C"/>
    <w:rsid w:val="004A460D"/>
    <w:rsid w:val="004A7047"/>
    <w:rsid w:val="004B3B74"/>
    <w:rsid w:val="004B51AE"/>
    <w:rsid w:val="004B5293"/>
    <w:rsid w:val="004B5360"/>
    <w:rsid w:val="004B5B25"/>
    <w:rsid w:val="004B635B"/>
    <w:rsid w:val="004C064C"/>
    <w:rsid w:val="004C329C"/>
    <w:rsid w:val="004C3CD0"/>
    <w:rsid w:val="004C44FB"/>
    <w:rsid w:val="004C455F"/>
    <w:rsid w:val="004C5ECD"/>
    <w:rsid w:val="004C7663"/>
    <w:rsid w:val="004D5103"/>
    <w:rsid w:val="004E256D"/>
    <w:rsid w:val="004E4969"/>
    <w:rsid w:val="004E5934"/>
    <w:rsid w:val="004F0F35"/>
    <w:rsid w:val="004F62B3"/>
    <w:rsid w:val="004F74E6"/>
    <w:rsid w:val="004F7DE8"/>
    <w:rsid w:val="00510026"/>
    <w:rsid w:val="00512DC3"/>
    <w:rsid w:val="00513D6A"/>
    <w:rsid w:val="00513FD2"/>
    <w:rsid w:val="005170D7"/>
    <w:rsid w:val="005208A2"/>
    <w:rsid w:val="00521AAF"/>
    <w:rsid w:val="00521EDC"/>
    <w:rsid w:val="00522937"/>
    <w:rsid w:val="00522A4F"/>
    <w:rsid w:val="0052362C"/>
    <w:rsid w:val="0052427F"/>
    <w:rsid w:val="00525699"/>
    <w:rsid w:val="00526798"/>
    <w:rsid w:val="00526BE7"/>
    <w:rsid w:val="005271B1"/>
    <w:rsid w:val="00533AD7"/>
    <w:rsid w:val="00534EC7"/>
    <w:rsid w:val="00535602"/>
    <w:rsid w:val="005366E5"/>
    <w:rsid w:val="00537028"/>
    <w:rsid w:val="00543308"/>
    <w:rsid w:val="005443CF"/>
    <w:rsid w:val="0054463A"/>
    <w:rsid w:val="00545072"/>
    <w:rsid w:val="00545537"/>
    <w:rsid w:val="00546BC2"/>
    <w:rsid w:val="005505F4"/>
    <w:rsid w:val="00550742"/>
    <w:rsid w:val="00554329"/>
    <w:rsid w:val="005550E7"/>
    <w:rsid w:val="00557091"/>
    <w:rsid w:val="005602DD"/>
    <w:rsid w:val="005619FA"/>
    <w:rsid w:val="00561AE2"/>
    <w:rsid w:val="00561B36"/>
    <w:rsid w:val="005644FA"/>
    <w:rsid w:val="0056517B"/>
    <w:rsid w:val="0056712D"/>
    <w:rsid w:val="005674AC"/>
    <w:rsid w:val="0057053D"/>
    <w:rsid w:val="00571DDA"/>
    <w:rsid w:val="00573D2B"/>
    <w:rsid w:val="0057431F"/>
    <w:rsid w:val="005753E7"/>
    <w:rsid w:val="00575AFC"/>
    <w:rsid w:val="005773E3"/>
    <w:rsid w:val="005843FE"/>
    <w:rsid w:val="005846EE"/>
    <w:rsid w:val="00584A2F"/>
    <w:rsid w:val="0058565D"/>
    <w:rsid w:val="005901A4"/>
    <w:rsid w:val="00592FF3"/>
    <w:rsid w:val="005939B4"/>
    <w:rsid w:val="00594AF6"/>
    <w:rsid w:val="00594DED"/>
    <w:rsid w:val="005953F1"/>
    <w:rsid w:val="00595A30"/>
    <w:rsid w:val="00596426"/>
    <w:rsid w:val="00597F99"/>
    <w:rsid w:val="005A062C"/>
    <w:rsid w:val="005A3D60"/>
    <w:rsid w:val="005A61AB"/>
    <w:rsid w:val="005B25D4"/>
    <w:rsid w:val="005B7241"/>
    <w:rsid w:val="005B73CC"/>
    <w:rsid w:val="005B7A3B"/>
    <w:rsid w:val="005C517A"/>
    <w:rsid w:val="005C73E0"/>
    <w:rsid w:val="005C77B6"/>
    <w:rsid w:val="005D05BA"/>
    <w:rsid w:val="005D089C"/>
    <w:rsid w:val="005D45B4"/>
    <w:rsid w:val="005E496B"/>
    <w:rsid w:val="005E585F"/>
    <w:rsid w:val="005F2116"/>
    <w:rsid w:val="005F224A"/>
    <w:rsid w:val="005F28D8"/>
    <w:rsid w:val="005F5973"/>
    <w:rsid w:val="005F7884"/>
    <w:rsid w:val="005F79BB"/>
    <w:rsid w:val="005F79DF"/>
    <w:rsid w:val="00602C25"/>
    <w:rsid w:val="006033CE"/>
    <w:rsid w:val="00605F7D"/>
    <w:rsid w:val="00606594"/>
    <w:rsid w:val="00610055"/>
    <w:rsid w:val="00610865"/>
    <w:rsid w:val="006117A8"/>
    <w:rsid w:val="0061397C"/>
    <w:rsid w:val="00613A15"/>
    <w:rsid w:val="00613DDA"/>
    <w:rsid w:val="00615B8A"/>
    <w:rsid w:val="00617442"/>
    <w:rsid w:val="006203DD"/>
    <w:rsid w:val="00621DE5"/>
    <w:rsid w:val="00623321"/>
    <w:rsid w:val="0062399C"/>
    <w:rsid w:val="00623E80"/>
    <w:rsid w:val="00624197"/>
    <w:rsid w:val="00624259"/>
    <w:rsid w:val="006244A8"/>
    <w:rsid w:val="00630663"/>
    <w:rsid w:val="006309A5"/>
    <w:rsid w:val="00631433"/>
    <w:rsid w:val="00633142"/>
    <w:rsid w:val="006351FA"/>
    <w:rsid w:val="00636DEB"/>
    <w:rsid w:val="00637CE2"/>
    <w:rsid w:val="00641D5B"/>
    <w:rsid w:val="00641DD5"/>
    <w:rsid w:val="006434EB"/>
    <w:rsid w:val="006438E0"/>
    <w:rsid w:val="00643EDE"/>
    <w:rsid w:val="006447E1"/>
    <w:rsid w:val="0064587D"/>
    <w:rsid w:val="00650008"/>
    <w:rsid w:val="0065392E"/>
    <w:rsid w:val="0065471C"/>
    <w:rsid w:val="00655971"/>
    <w:rsid w:val="00655973"/>
    <w:rsid w:val="00660623"/>
    <w:rsid w:val="0066140B"/>
    <w:rsid w:val="006620E3"/>
    <w:rsid w:val="006628E4"/>
    <w:rsid w:val="00662A7E"/>
    <w:rsid w:val="006646CE"/>
    <w:rsid w:val="00665229"/>
    <w:rsid w:val="00666B59"/>
    <w:rsid w:val="006671C6"/>
    <w:rsid w:val="00670CAD"/>
    <w:rsid w:val="00672218"/>
    <w:rsid w:val="00674759"/>
    <w:rsid w:val="00681E63"/>
    <w:rsid w:val="006826A1"/>
    <w:rsid w:val="00684C7D"/>
    <w:rsid w:val="00685D10"/>
    <w:rsid w:val="00686669"/>
    <w:rsid w:val="00686ACE"/>
    <w:rsid w:val="00690AE7"/>
    <w:rsid w:val="00695AC2"/>
    <w:rsid w:val="006A285B"/>
    <w:rsid w:val="006A44BC"/>
    <w:rsid w:val="006A4752"/>
    <w:rsid w:val="006A689C"/>
    <w:rsid w:val="006A6AE6"/>
    <w:rsid w:val="006B0080"/>
    <w:rsid w:val="006B1750"/>
    <w:rsid w:val="006B26B2"/>
    <w:rsid w:val="006B42F7"/>
    <w:rsid w:val="006B6D92"/>
    <w:rsid w:val="006C3D42"/>
    <w:rsid w:val="006D03E9"/>
    <w:rsid w:val="006D0C64"/>
    <w:rsid w:val="006D0F9E"/>
    <w:rsid w:val="006E2380"/>
    <w:rsid w:val="006E30E5"/>
    <w:rsid w:val="006E3906"/>
    <w:rsid w:val="006E68CB"/>
    <w:rsid w:val="006E70C5"/>
    <w:rsid w:val="006F0EF2"/>
    <w:rsid w:val="006F28D5"/>
    <w:rsid w:val="006F30F5"/>
    <w:rsid w:val="006F315E"/>
    <w:rsid w:val="006F33D2"/>
    <w:rsid w:val="006F3A91"/>
    <w:rsid w:val="006F50C6"/>
    <w:rsid w:val="006F53F9"/>
    <w:rsid w:val="006F54A7"/>
    <w:rsid w:val="006F6DBF"/>
    <w:rsid w:val="007011F9"/>
    <w:rsid w:val="00702F28"/>
    <w:rsid w:val="00703976"/>
    <w:rsid w:val="00707BE5"/>
    <w:rsid w:val="0071154E"/>
    <w:rsid w:val="007140F9"/>
    <w:rsid w:val="00714946"/>
    <w:rsid w:val="00717301"/>
    <w:rsid w:val="00717348"/>
    <w:rsid w:val="007218C9"/>
    <w:rsid w:val="007225D5"/>
    <w:rsid w:val="007235E9"/>
    <w:rsid w:val="00724745"/>
    <w:rsid w:val="0072605B"/>
    <w:rsid w:val="0072789E"/>
    <w:rsid w:val="00730179"/>
    <w:rsid w:val="00732C1D"/>
    <w:rsid w:val="00732D24"/>
    <w:rsid w:val="00734059"/>
    <w:rsid w:val="007341D3"/>
    <w:rsid w:val="00734DB3"/>
    <w:rsid w:val="00735FAD"/>
    <w:rsid w:val="00737687"/>
    <w:rsid w:val="0074007E"/>
    <w:rsid w:val="00740283"/>
    <w:rsid w:val="0074200A"/>
    <w:rsid w:val="007449BD"/>
    <w:rsid w:val="00744E7E"/>
    <w:rsid w:val="00750824"/>
    <w:rsid w:val="00750DBF"/>
    <w:rsid w:val="0075146D"/>
    <w:rsid w:val="0075150F"/>
    <w:rsid w:val="007549FE"/>
    <w:rsid w:val="00756601"/>
    <w:rsid w:val="0075776C"/>
    <w:rsid w:val="00760CFC"/>
    <w:rsid w:val="0076190E"/>
    <w:rsid w:val="007626F7"/>
    <w:rsid w:val="00765482"/>
    <w:rsid w:val="007654F0"/>
    <w:rsid w:val="00765D88"/>
    <w:rsid w:val="00766D56"/>
    <w:rsid w:val="0077051D"/>
    <w:rsid w:val="007719E9"/>
    <w:rsid w:val="00772A25"/>
    <w:rsid w:val="007737A0"/>
    <w:rsid w:val="00774993"/>
    <w:rsid w:val="007753D5"/>
    <w:rsid w:val="00775990"/>
    <w:rsid w:val="00776170"/>
    <w:rsid w:val="00777967"/>
    <w:rsid w:val="00783038"/>
    <w:rsid w:val="007906B4"/>
    <w:rsid w:val="00790D42"/>
    <w:rsid w:val="00793901"/>
    <w:rsid w:val="007942E5"/>
    <w:rsid w:val="00794AA9"/>
    <w:rsid w:val="007A04D2"/>
    <w:rsid w:val="007A07F4"/>
    <w:rsid w:val="007A36D3"/>
    <w:rsid w:val="007A4CB5"/>
    <w:rsid w:val="007A679E"/>
    <w:rsid w:val="007A7F9B"/>
    <w:rsid w:val="007B18AA"/>
    <w:rsid w:val="007B4521"/>
    <w:rsid w:val="007B6EBC"/>
    <w:rsid w:val="007B77F2"/>
    <w:rsid w:val="007C09A9"/>
    <w:rsid w:val="007C3D07"/>
    <w:rsid w:val="007C547D"/>
    <w:rsid w:val="007C6A24"/>
    <w:rsid w:val="007C7DB5"/>
    <w:rsid w:val="007D2A87"/>
    <w:rsid w:val="007D2AFB"/>
    <w:rsid w:val="007D60B1"/>
    <w:rsid w:val="007D60F7"/>
    <w:rsid w:val="007E0CA2"/>
    <w:rsid w:val="007E3D86"/>
    <w:rsid w:val="007E46ED"/>
    <w:rsid w:val="007E48CB"/>
    <w:rsid w:val="007F041B"/>
    <w:rsid w:val="007F2115"/>
    <w:rsid w:val="007F2C53"/>
    <w:rsid w:val="007F3BDF"/>
    <w:rsid w:val="0080190F"/>
    <w:rsid w:val="008040FE"/>
    <w:rsid w:val="008052C3"/>
    <w:rsid w:val="0080696F"/>
    <w:rsid w:val="00810B6C"/>
    <w:rsid w:val="00812A50"/>
    <w:rsid w:val="00813F71"/>
    <w:rsid w:val="00814DEF"/>
    <w:rsid w:val="00814E58"/>
    <w:rsid w:val="00815D91"/>
    <w:rsid w:val="00816A1C"/>
    <w:rsid w:val="00817C66"/>
    <w:rsid w:val="00820A9E"/>
    <w:rsid w:val="00823066"/>
    <w:rsid w:val="008232F4"/>
    <w:rsid w:val="00823ED2"/>
    <w:rsid w:val="00827688"/>
    <w:rsid w:val="00830CE8"/>
    <w:rsid w:val="00830D2C"/>
    <w:rsid w:val="008311C1"/>
    <w:rsid w:val="008312CA"/>
    <w:rsid w:val="008313D7"/>
    <w:rsid w:val="008314E3"/>
    <w:rsid w:val="00833A65"/>
    <w:rsid w:val="00834FDC"/>
    <w:rsid w:val="008356CB"/>
    <w:rsid w:val="00836D2B"/>
    <w:rsid w:val="00837112"/>
    <w:rsid w:val="0084135B"/>
    <w:rsid w:val="008415D4"/>
    <w:rsid w:val="008428DB"/>
    <w:rsid w:val="008441D7"/>
    <w:rsid w:val="008457BE"/>
    <w:rsid w:val="00846C20"/>
    <w:rsid w:val="00846DD4"/>
    <w:rsid w:val="008472D3"/>
    <w:rsid w:val="008476A4"/>
    <w:rsid w:val="008502E9"/>
    <w:rsid w:val="008512AE"/>
    <w:rsid w:val="00852B2D"/>
    <w:rsid w:val="00853E59"/>
    <w:rsid w:val="008554B6"/>
    <w:rsid w:val="008565CE"/>
    <w:rsid w:val="0086063F"/>
    <w:rsid w:val="0086288D"/>
    <w:rsid w:val="0086619F"/>
    <w:rsid w:val="008673E3"/>
    <w:rsid w:val="00870958"/>
    <w:rsid w:val="00872CB5"/>
    <w:rsid w:val="00873D7D"/>
    <w:rsid w:val="008748C3"/>
    <w:rsid w:val="00874E4E"/>
    <w:rsid w:val="00874F0C"/>
    <w:rsid w:val="00876669"/>
    <w:rsid w:val="00876EFB"/>
    <w:rsid w:val="00883FC0"/>
    <w:rsid w:val="00885C8F"/>
    <w:rsid w:val="00886071"/>
    <w:rsid w:val="00887A5B"/>
    <w:rsid w:val="008923D1"/>
    <w:rsid w:val="00894A6A"/>
    <w:rsid w:val="0089566A"/>
    <w:rsid w:val="008969B9"/>
    <w:rsid w:val="008A05CA"/>
    <w:rsid w:val="008A08B8"/>
    <w:rsid w:val="008A08FD"/>
    <w:rsid w:val="008A1769"/>
    <w:rsid w:val="008A2400"/>
    <w:rsid w:val="008A26A9"/>
    <w:rsid w:val="008A5F07"/>
    <w:rsid w:val="008A698C"/>
    <w:rsid w:val="008B3445"/>
    <w:rsid w:val="008B5F04"/>
    <w:rsid w:val="008B7B73"/>
    <w:rsid w:val="008B7ED0"/>
    <w:rsid w:val="008C3CE3"/>
    <w:rsid w:val="008C5832"/>
    <w:rsid w:val="008C611B"/>
    <w:rsid w:val="008C707F"/>
    <w:rsid w:val="008C7A8F"/>
    <w:rsid w:val="008C7ADC"/>
    <w:rsid w:val="008C7C0A"/>
    <w:rsid w:val="008D11A4"/>
    <w:rsid w:val="008D15DB"/>
    <w:rsid w:val="008D4B88"/>
    <w:rsid w:val="008D782B"/>
    <w:rsid w:val="008D7F43"/>
    <w:rsid w:val="008E04F9"/>
    <w:rsid w:val="008E1BAB"/>
    <w:rsid w:val="008E326D"/>
    <w:rsid w:val="008E53E5"/>
    <w:rsid w:val="008E7266"/>
    <w:rsid w:val="008F12DB"/>
    <w:rsid w:val="008F1C02"/>
    <w:rsid w:val="008F3CAC"/>
    <w:rsid w:val="008F4F3F"/>
    <w:rsid w:val="00900B90"/>
    <w:rsid w:val="00903FE7"/>
    <w:rsid w:val="00904B37"/>
    <w:rsid w:val="00904B78"/>
    <w:rsid w:val="009052CE"/>
    <w:rsid w:val="00905FBF"/>
    <w:rsid w:val="00906690"/>
    <w:rsid w:val="00907BA2"/>
    <w:rsid w:val="00910242"/>
    <w:rsid w:val="009119BA"/>
    <w:rsid w:val="00913891"/>
    <w:rsid w:val="00916AC8"/>
    <w:rsid w:val="00917B45"/>
    <w:rsid w:val="009207A8"/>
    <w:rsid w:val="00922200"/>
    <w:rsid w:val="00922658"/>
    <w:rsid w:val="00922FA7"/>
    <w:rsid w:val="00923C6A"/>
    <w:rsid w:val="00926E88"/>
    <w:rsid w:val="00932688"/>
    <w:rsid w:val="009366BE"/>
    <w:rsid w:val="00941A1E"/>
    <w:rsid w:val="00942293"/>
    <w:rsid w:val="00943BC0"/>
    <w:rsid w:val="00944DDB"/>
    <w:rsid w:val="00945C00"/>
    <w:rsid w:val="00946B63"/>
    <w:rsid w:val="0094794F"/>
    <w:rsid w:val="009501EC"/>
    <w:rsid w:val="00950C84"/>
    <w:rsid w:val="00952099"/>
    <w:rsid w:val="0095223A"/>
    <w:rsid w:val="0095235F"/>
    <w:rsid w:val="009542CB"/>
    <w:rsid w:val="00954ECE"/>
    <w:rsid w:val="00957EEE"/>
    <w:rsid w:val="00960EBA"/>
    <w:rsid w:val="00961F04"/>
    <w:rsid w:val="00962D4B"/>
    <w:rsid w:val="00963EF4"/>
    <w:rsid w:val="00964C7A"/>
    <w:rsid w:val="00964EBE"/>
    <w:rsid w:val="00966F1B"/>
    <w:rsid w:val="009670EF"/>
    <w:rsid w:val="009677D2"/>
    <w:rsid w:val="0097306D"/>
    <w:rsid w:val="009741F5"/>
    <w:rsid w:val="00980A8C"/>
    <w:rsid w:val="00981013"/>
    <w:rsid w:val="009811C9"/>
    <w:rsid w:val="00981699"/>
    <w:rsid w:val="00981E89"/>
    <w:rsid w:val="0098248A"/>
    <w:rsid w:val="00982700"/>
    <w:rsid w:val="0098373D"/>
    <w:rsid w:val="00984033"/>
    <w:rsid w:val="0098650E"/>
    <w:rsid w:val="009869AF"/>
    <w:rsid w:val="00986A69"/>
    <w:rsid w:val="00987398"/>
    <w:rsid w:val="009874D7"/>
    <w:rsid w:val="00987794"/>
    <w:rsid w:val="00991AB7"/>
    <w:rsid w:val="00991E0A"/>
    <w:rsid w:val="009923D5"/>
    <w:rsid w:val="009923EE"/>
    <w:rsid w:val="009930BE"/>
    <w:rsid w:val="009A02D5"/>
    <w:rsid w:val="009A1543"/>
    <w:rsid w:val="009A21D5"/>
    <w:rsid w:val="009A5BAA"/>
    <w:rsid w:val="009A5FC4"/>
    <w:rsid w:val="009B1331"/>
    <w:rsid w:val="009B28C7"/>
    <w:rsid w:val="009B3E79"/>
    <w:rsid w:val="009B6A7C"/>
    <w:rsid w:val="009B6B61"/>
    <w:rsid w:val="009B790B"/>
    <w:rsid w:val="009C1AFD"/>
    <w:rsid w:val="009C2301"/>
    <w:rsid w:val="009C4245"/>
    <w:rsid w:val="009C435F"/>
    <w:rsid w:val="009C4494"/>
    <w:rsid w:val="009C4B09"/>
    <w:rsid w:val="009C5084"/>
    <w:rsid w:val="009C54D3"/>
    <w:rsid w:val="009C5986"/>
    <w:rsid w:val="009C60EC"/>
    <w:rsid w:val="009C6D33"/>
    <w:rsid w:val="009D2C65"/>
    <w:rsid w:val="009D306D"/>
    <w:rsid w:val="009D321C"/>
    <w:rsid w:val="009E018C"/>
    <w:rsid w:val="009E0CC3"/>
    <w:rsid w:val="009E0ED8"/>
    <w:rsid w:val="009E244B"/>
    <w:rsid w:val="009E5686"/>
    <w:rsid w:val="009E72AB"/>
    <w:rsid w:val="009F05DB"/>
    <w:rsid w:val="009F1CBF"/>
    <w:rsid w:val="009F27AB"/>
    <w:rsid w:val="009F398D"/>
    <w:rsid w:val="009F6C64"/>
    <w:rsid w:val="009F6DE5"/>
    <w:rsid w:val="009F7A6E"/>
    <w:rsid w:val="00A01414"/>
    <w:rsid w:val="00A01805"/>
    <w:rsid w:val="00A025C5"/>
    <w:rsid w:val="00A03AF7"/>
    <w:rsid w:val="00A04A16"/>
    <w:rsid w:val="00A04BC7"/>
    <w:rsid w:val="00A06218"/>
    <w:rsid w:val="00A07798"/>
    <w:rsid w:val="00A106B8"/>
    <w:rsid w:val="00A11DB3"/>
    <w:rsid w:val="00A1511C"/>
    <w:rsid w:val="00A16898"/>
    <w:rsid w:val="00A178D8"/>
    <w:rsid w:val="00A2014B"/>
    <w:rsid w:val="00A20586"/>
    <w:rsid w:val="00A22858"/>
    <w:rsid w:val="00A256D0"/>
    <w:rsid w:val="00A257C3"/>
    <w:rsid w:val="00A26503"/>
    <w:rsid w:val="00A27176"/>
    <w:rsid w:val="00A31C96"/>
    <w:rsid w:val="00A32B05"/>
    <w:rsid w:val="00A334A8"/>
    <w:rsid w:val="00A343C8"/>
    <w:rsid w:val="00A347ED"/>
    <w:rsid w:val="00A37F33"/>
    <w:rsid w:val="00A41A27"/>
    <w:rsid w:val="00A425A8"/>
    <w:rsid w:val="00A428FA"/>
    <w:rsid w:val="00A446A2"/>
    <w:rsid w:val="00A470FC"/>
    <w:rsid w:val="00A47C79"/>
    <w:rsid w:val="00A50D62"/>
    <w:rsid w:val="00A510CF"/>
    <w:rsid w:val="00A51AC2"/>
    <w:rsid w:val="00A51FB8"/>
    <w:rsid w:val="00A53040"/>
    <w:rsid w:val="00A540B7"/>
    <w:rsid w:val="00A56E40"/>
    <w:rsid w:val="00A5794A"/>
    <w:rsid w:val="00A6127A"/>
    <w:rsid w:val="00A64279"/>
    <w:rsid w:val="00A64836"/>
    <w:rsid w:val="00A64A8C"/>
    <w:rsid w:val="00A6580F"/>
    <w:rsid w:val="00A65EE4"/>
    <w:rsid w:val="00A71AD8"/>
    <w:rsid w:val="00A733B1"/>
    <w:rsid w:val="00A74278"/>
    <w:rsid w:val="00A75E36"/>
    <w:rsid w:val="00A7629A"/>
    <w:rsid w:val="00A82073"/>
    <w:rsid w:val="00A82922"/>
    <w:rsid w:val="00A85819"/>
    <w:rsid w:val="00A861D9"/>
    <w:rsid w:val="00A86731"/>
    <w:rsid w:val="00A91662"/>
    <w:rsid w:val="00A959C9"/>
    <w:rsid w:val="00A95E66"/>
    <w:rsid w:val="00A96223"/>
    <w:rsid w:val="00A966A4"/>
    <w:rsid w:val="00A97F69"/>
    <w:rsid w:val="00AA2050"/>
    <w:rsid w:val="00AA29DC"/>
    <w:rsid w:val="00AA3D9F"/>
    <w:rsid w:val="00AA45FE"/>
    <w:rsid w:val="00AA616B"/>
    <w:rsid w:val="00AA7ACB"/>
    <w:rsid w:val="00AB0C35"/>
    <w:rsid w:val="00AB1007"/>
    <w:rsid w:val="00AB10AC"/>
    <w:rsid w:val="00AB1141"/>
    <w:rsid w:val="00AB297F"/>
    <w:rsid w:val="00AB2C70"/>
    <w:rsid w:val="00AB3A21"/>
    <w:rsid w:val="00AB45D4"/>
    <w:rsid w:val="00AB7265"/>
    <w:rsid w:val="00AB7AC6"/>
    <w:rsid w:val="00AC07A9"/>
    <w:rsid w:val="00AC362E"/>
    <w:rsid w:val="00AC3832"/>
    <w:rsid w:val="00AC4F2E"/>
    <w:rsid w:val="00AC69B8"/>
    <w:rsid w:val="00AD05F9"/>
    <w:rsid w:val="00AD0DCF"/>
    <w:rsid w:val="00AD49A4"/>
    <w:rsid w:val="00AD608C"/>
    <w:rsid w:val="00AE1F43"/>
    <w:rsid w:val="00AE39F5"/>
    <w:rsid w:val="00AE3AF6"/>
    <w:rsid w:val="00AE5BBA"/>
    <w:rsid w:val="00AE6A20"/>
    <w:rsid w:val="00AE7991"/>
    <w:rsid w:val="00AE7D0E"/>
    <w:rsid w:val="00AF4D44"/>
    <w:rsid w:val="00AF56C0"/>
    <w:rsid w:val="00AF6DC2"/>
    <w:rsid w:val="00B00B31"/>
    <w:rsid w:val="00B01FBF"/>
    <w:rsid w:val="00B035AE"/>
    <w:rsid w:val="00B0385D"/>
    <w:rsid w:val="00B0550D"/>
    <w:rsid w:val="00B0715F"/>
    <w:rsid w:val="00B10982"/>
    <w:rsid w:val="00B11406"/>
    <w:rsid w:val="00B11B3F"/>
    <w:rsid w:val="00B12274"/>
    <w:rsid w:val="00B1329A"/>
    <w:rsid w:val="00B146FE"/>
    <w:rsid w:val="00B14D24"/>
    <w:rsid w:val="00B16EE5"/>
    <w:rsid w:val="00B21301"/>
    <w:rsid w:val="00B213F3"/>
    <w:rsid w:val="00B216F6"/>
    <w:rsid w:val="00B21955"/>
    <w:rsid w:val="00B23E24"/>
    <w:rsid w:val="00B25C67"/>
    <w:rsid w:val="00B314B7"/>
    <w:rsid w:val="00B31A11"/>
    <w:rsid w:val="00B34D6E"/>
    <w:rsid w:val="00B3699A"/>
    <w:rsid w:val="00B36BCD"/>
    <w:rsid w:val="00B40DBF"/>
    <w:rsid w:val="00B40F14"/>
    <w:rsid w:val="00B4259D"/>
    <w:rsid w:val="00B42A1A"/>
    <w:rsid w:val="00B43109"/>
    <w:rsid w:val="00B44957"/>
    <w:rsid w:val="00B454FA"/>
    <w:rsid w:val="00B45E77"/>
    <w:rsid w:val="00B52960"/>
    <w:rsid w:val="00B53C81"/>
    <w:rsid w:val="00B559CB"/>
    <w:rsid w:val="00B55CD4"/>
    <w:rsid w:val="00B55E29"/>
    <w:rsid w:val="00B576D7"/>
    <w:rsid w:val="00B579F3"/>
    <w:rsid w:val="00B63A5D"/>
    <w:rsid w:val="00B6513C"/>
    <w:rsid w:val="00B670FB"/>
    <w:rsid w:val="00B67F30"/>
    <w:rsid w:val="00B71CE3"/>
    <w:rsid w:val="00B73942"/>
    <w:rsid w:val="00B75148"/>
    <w:rsid w:val="00B75581"/>
    <w:rsid w:val="00B768A3"/>
    <w:rsid w:val="00B77EDD"/>
    <w:rsid w:val="00B80328"/>
    <w:rsid w:val="00B82740"/>
    <w:rsid w:val="00B82A6A"/>
    <w:rsid w:val="00B83BC1"/>
    <w:rsid w:val="00B8422D"/>
    <w:rsid w:val="00B86B44"/>
    <w:rsid w:val="00B90AE0"/>
    <w:rsid w:val="00B91002"/>
    <w:rsid w:val="00B924D5"/>
    <w:rsid w:val="00B94B34"/>
    <w:rsid w:val="00BA3930"/>
    <w:rsid w:val="00BA3B8F"/>
    <w:rsid w:val="00BA402E"/>
    <w:rsid w:val="00BA4EFD"/>
    <w:rsid w:val="00BA621D"/>
    <w:rsid w:val="00BB24DE"/>
    <w:rsid w:val="00BB4519"/>
    <w:rsid w:val="00BB5CBF"/>
    <w:rsid w:val="00BC064F"/>
    <w:rsid w:val="00BC1E43"/>
    <w:rsid w:val="00BC26EE"/>
    <w:rsid w:val="00BC4CD6"/>
    <w:rsid w:val="00BC59D7"/>
    <w:rsid w:val="00BC753D"/>
    <w:rsid w:val="00BC7C31"/>
    <w:rsid w:val="00BC7E4C"/>
    <w:rsid w:val="00BD1E3E"/>
    <w:rsid w:val="00BD3440"/>
    <w:rsid w:val="00BD359A"/>
    <w:rsid w:val="00BD755E"/>
    <w:rsid w:val="00BE04C8"/>
    <w:rsid w:val="00BE1048"/>
    <w:rsid w:val="00BE2DB8"/>
    <w:rsid w:val="00BE56D2"/>
    <w:rsid w:val="00BE5CC4"/>
    <w:rsid w:val="00BE73C8"/>
    <w:rsid w:val="00BE7B25"/>
    <w:rsid w:val="00BE7B3D"/>
    <w:rsid w:val="00BF384E"/>
    <w:rsid w:val="00BF6930"/>
    <w:rsid w:val="00BF78C9"/>
    <w:rsid w:val="00C05969"/>
    <w:rsid w:val="00C13099"/>
    <w:rsid w:val="00C1357D"/>
    <w:rsid w:val="00C15DF4"/>
    <w:rsid w:val="00C15E14"/>
    <w:rsid w:val="00C17005"/>
    <w:rsid w:val="00C20607"/>
    <w:rsid w:val="00C213BD"/>
    <w:rsid w:val="00C21A87"/>
    <w:rsid w:val="00C223A5"/>
    <w:rsid w:val="00C25406"/>
    <w:rsid w:val="00C254FA"/>
    <w:rsid w:val="00C25CCE"/>
    <w:rsid w:val="00C260B2"/>
    <w:rsid w:val="00C264FB"/>
    <w:rsid w:val="00C31AB3"/>
    <w:rsid w:val="00C3241F"/>
    <w:rsid w:val="00C32636"/>
    <w:rsid w:val="00C33A83"/>
    <w:rsid w:val="00C34FC0"/>
    <w:rsid w:val="00C35898"/>
    <w:rsid w:val="00C376AE"/>
    <w:rsid w:val="00C40D74"/>
    <w:rsid w:val="00C40EF7"/>
    <w:rsid w:val="00C4264D"/>
    <w:rsid w:val="00C427C7"/>
    <w:rsid w:val="00C4320D"/>
    <w:rsid w:val="00C44353"/>
    <w:rsid w:val="00C4439E"/>
    <w:rsid w:val="00C45CFB"/>
    <w:rsid w:val="00C50A65"/>
    <w:rsid w:val="00C50AF4"/>
    <w:rsid w:val="00C5164C"/>
    <w:rsid w:val="00C51BC1"/>
    <w:rsid w:val="00C5218F"/>
    <w:rsid w:val="00C52400"/>
    <w:rsid w:val="00C532E8"/>
    <w:rsid w:val="00C53E8C"/>
    <w:rsid w:val="00C60447"/>
    <w:rsid w:val="00C61C88"/>
    <w:rsid w:val="00C62E43"/>
    <w:rsid w:val="00C65AF8"/>
    <w:rsid w:val="00C67DED"/>
    <w:rsid w:val="00C71DAC"/>
    <w:rsid w:val="00C74265"/>
    <w:rsid w:val="00C7547D"/>
    <w:rsid w:val="00C759F1"/>
    <w:rsid w:val="00C7621E"/>
    <w:rsid w:val="00C80DCB"/>
    <w:rsid w:val="00C81570"/>
    <w:rsid w:val="00C820D3"/>
    <w:rsid w:val="00C83374"/>
    <w:rsid w:val="00C83382"/>
    <w:rsid w:val="00C950B6"/>
    <w:rsid w:val="00C957B3"/>
    <w:rsid w:val="00C957E8"/>
    <w:rsid w:val="00C96ABB"/>
    <w:rsid w:val="00C96E12"/>
    <w:rsid w:val="00CA182B"/>
    <w:rsid w:val="00CA2B3F"/>
    <w:rsid w:val="00CA5DFC"/>
    <w:rsid w:val="00CA6FE6"/>
    <w:rsid w:val="00CA70EC"/>
    <w:rsid w:val="00CB0181"/>
    <w:rsid w:val="00CB1378"/>
    <w:rsid w:val="00CB17D4"/>
    <w:rsid w:val="00CB1CF1"/>
    <w:rsid w:val="00CB2760"/>
    <w:rsid w:val="00CC0F27"/>
    <w:rsid w:val="00CC3AD6"/>
    <w:rsid w:val="00CC3FFB"/>
    <w:rsid w:val="00CC4267"/>
    <w:rsid w:val="00CC4971"/>
    <w:rsid w:val="00CC4F77"/>
    <w:rsid w:val="00CC68E1"/>
    <w:rsid w:val="00CC6EFD"/>
    <w:rsid w:val="00CD3681"/>
    <w:rsid w:val="00CD60C8"/>
    <w:rsid w:val="00CD6791"/>
    <w:rsid w:val="00CE47E4"/>
    <w:rsid w:val="00CE538D"/>
    <w:rsid w:val="00CF3BBE"/>
    <w:rsid w:val="00CF51A1"/>
    <w:rsid w:val="00CF5B58"/>
    <w:rsid w:val="00CF5F06"/>
    <w:rsid w:val="00CF6D67"/>
    <w:rsid w:val="00D00A30"/>
    <w:rsid w:val="00D02843"/>
    <w:rsid w:val="00D02D26"/>
    <w:rsid w:val="00D05B30"/>
    <w:rsid w:val="00D14131"/>
    <w:rsid w:val="00D14972"/>
    <w:rsid w:val="00D1629B"/>
    <w:rsid w:val="00D2109B"/>
    <w:rsid w:val="00D22F6E"/>
    <w:rsid w:val="00D237A9"/>
    <w:rsid w:val="00D25258"/>
    <w:rsid w:val="00D262E7"/>
    <w:rsid w:val="00D3136A"/>
    <w:rsid w:val="00D33951"/>
    <w:rsid w:val="00D429F6"/>
    <w:rsid w:val="00D43B1A"/>
    <w:rsid w:val="00D44D1A"/>
    <w:rsid w:val="00D46228"/>
    <w:rsid w:val="00D4740C"/>
    <w:rsid w:val="00D528F7"/>
    <w:rsid w:val="00D52D96"/>
    <w:rsid w:val="00D605DF"/>
    <w:rsid w:val="00D60CB3"/>
    <w:rsid w:val="00D60CED"/>
    <w:rsid w:val="00D624D3"/>
    <w:rsid w:val="00D636CA"/>
    <w:rsid w:val="00D63BD7"/>
    <w:rsid w:val="00D64CBB"/>
    <w:rsid w:val="00D6591C"/>
    <w:rsid w:val="00D66FD7"/>
    <w:rsid w:val="00D73947"/>
    <w:rsid w:val="00D74F5C"/>
    <w:rsid w:val="00D765C4"/>
    <w:rsid w:val="00D801F8"/>
    <w:rsid w:val="00D8180B"/>
    <w:rsid w:val="00D81C9F"/>
    <w:rsid w:val="00D81D48"/>
    <w:rsid w:val="00D827DC"/>
    <w:rsid w:val="00D83238"/>
    <w:rsid w:val="00D839F6"/>
    <w:rsid w:val="00D86BCB"/>
    <w:rsid w:val="00D92C2C"/>
    <w:rsid w:val="00D934C2"/>
    <w:rsid w:val="00D960ED"/>
    <w:rsid w:val="00D96C7C"/>
    <w:rsid w:val="00D97C39"/>
    <w:rsid w:val="00DA1B37"/>
    <w:rsid w:val="00DA5BEC"/>
    <w:rsid w:val="00DA6B75"/>
    <w:rsid w:val="00DA721E"/>
    <w:rsid w:val="00DB0AA3"/>
    <w:rsid w:val="00DB4746"/>
    <w:rsid w:val="00DB4FE9"/>
    <w:rsid w:val="00DB5DCA"/>
    <w:rsid w:val="00DB7618"/>
    <w:rsid w:val="00DB7651"/>
    <w:rsid w:val="00DC1C69"/>
    <w:rsid w:val="00DC1F1A"/>
    <w:rsid w:val="00DC3F97"/>
    <w:rsid w:val="00DC5DB7"/>
    <w:rsid w:val="00DC5FE6"/>
    <w:rsid w:val="00DC61D7"/>
    <w:rsid w:val="00DC6C1D"/>
    <w:rsid w:val="00DC79B5"/>
    <w:rsid w:val="00DD1F77"/>
    <w:rsid w:val="00DD2589"/>
    <w:rsid w:val="00DD3FE5"/>
    <w:rsid w:val="00DD413A"/>
    <w:rsid w:val="00DD6774"/>
    <w:rsid w:val="00DE04E2"/>
    <w:rsid w:val="00DE16BE"/>
    <w:rsid w:val="00DE2CF8"/>
    <w:rsid w:val="00DE512F"/>
    <w:rsid w:val="00DE7C14"/>
    <w:rsid w:val="00DF13C4"/>
    <w:rsid w:val="00DF1EC8"/>
    <w:rsid w:val="00DF385E"/>
    <w:rsid w:val="00DF4CC7"/>
    <w:rsid w:val="00DF61C4"/>
    <w:rsid w:val="00E01E1D"/>
    <w:rsid w:val="00E01E9D"/>
    <w:rsid w:val="00E02730"/>
    <w:rsid w:val="00E04D23"/>
    <w:rsid w:val="00E05477"/>
    <w:rsid w:val="00E067DE"/>
    <w:rsid w:val="00E1197B"/>
    <w:rsid w:val="00E12E44"/>
    <w:rsid w:val="00E15E50"/>
    <w:rsid w:val="00E17ED2"/>
    <w:rsid w:val="00E210E2"/>
    <w:rsid w:val="00E21536"/>
    <w:rsid w:val="00E21F7A"/>
    <w:rsid w:val="00E231C2"/>
    <w:rsid w:val="00E234BD"/>
    <w:rsid w:val="00E23618"/>
    <w:rsid w:val="00E2599C"/>
    <w:rsid w:val="00E265D2"/>
    <w:rsid w:val="00E26C94"/>
    <w:rsid w:val="00E27587"/>
    <w:rsid w:val="00E31124"/>
    <w:rsid w:val="00E34DE9"/>
    <w:rsid w:val="00E35031"/>
    <w:rsid w:val="00E363ED"/>
    <w:rsid w:val="00E365BC"/>
    <w:rsid w:val="00E369F6"/>
    <w:rsid w:val="00E403A4"/>
    <w:rsid w:val="00E42828"/>
    <w:rsid w:val="00E4322C"/>
    <w:rsid w:val="00E43D78"/>
    <w:rsid w:val="00E45022"/>
    <w:rsid w:val="00E4546B"/>
    <w:rsid w:val="00E45B53"/>
    <w:rsid w:val="00E476F9"/>
    <w:rsid w:val="00E52A0A"/>
    <w:rsid w:val="00E52F22"/>
    <w:rsid w:val="00E53469"/>
    <w:rsid w:val="00E54002"/>
    <w:rsid w:val="00E55F93"/>
    <w:rsid w:val="00E560D1"/>
    <w:rsid w:val="00E563A4"/>
    <w:rsid w:val="00E57139"/>
    <w:rsid w:val="00E61C0F"/>
    <w:rsid w:val="00E65734"/>
    <w:rsid w:val="00E66075"/>
    <w:rsid w:val="00E66F69"/>
    <w:rsid w:val="00E66F6F"/>
    <w:rsid w:val="00E66FEC"/>
    <w:rsid w:val="00E676BE"/>
    <w:rsid w:val="00E67A74"/>
    <w:rsid w:val="00E70105"/>
    <w:rsid w:val="00E701CC"/>
    <w:rsid w:val="00E778AD"/>
    <w:rsid w:val="00E81101"/>
    <w:rsid w:val="00E81837"/>
    <w:rsid w:val="00E83877"/>
    <w:rsid w:val="00E87DEB"/>
    <w:rsid w:val="00E87EFD"/>
    <w:rsid w:val="00E90137"/>
    <w:rsid w:val="00E9171C"/>
    <w:rsid w:val="00E92485"/>
    <w:rsid w:val="00E93915"/>
    <w:rsid w:val="00E9411F"/>
    <w:rsid w:val="00EA2307"/>
    <w:rsid w:val="00EA37FA"/>
    <w:rsid w:val="00EB048B"/>
    <w:rsid w:val="00EB1953"/>
    <w:rsid w:val="00EB325E"/>
    <w:rsid w:val="00EB3734"/>
    <w:rsid w:val="00EB37DF"/>
    <w:rsid w:val="00EB65A1"/>
    <w:rsid w:val="00EB71B9"/>
    <w:rsid w:val="00EB78E5"/>
    <w:rsid w:val="00EB79F3"/>
    <w:rsid w:val="00EB7C63"/>
    <w:rsid w:val="00EC0AFE"/>
    <w:rsid w:val="00EC0C2A"/>
    <w:rsid w:val="00EC27EF"/>
    <w:rsid w:val="00EC3468"/>
    <w:rsid w:val="00EC3625"/>
    <w:rsid w:val="00EC41C2"/>
    <w:rsid w:val="00EC4B27"/>
    <w:rsid w:val="00EC4E02"/>
    <w:rsid w:val="00EC5E1F"/>
    <w:rsid w:val="00EC74D1"/>
    <w:rsid w:val="00ED4B63"/>
    <w:rsid w:val="00ED5856"/>
    <w:rsid w:val="00ED7C4E"/>
    <w:rsid w:val="00EE3852"/>
    <w:rsid w:val="00EE4D56"/>
    <w:rsid w:val="00EE56F7"/>
    <w:rsid w:val="00EE6502"/>
    <w:rsid w:val="00EF3D57"/>
    <w:rsid w:val="00EF4823"/>
    <w:rsid w:val="00EF4CD5"/>
    <w:rsid w:val="00EF59A7"/>
    <w:rsid w:val="00F02EE6"/>
    <w:rsid w:val="00F063E7"/>
    <w:rsid w:val="00F1018F"/>
    <w:rsid w:val="00F1711E"/>
    <w:rsid w:val="00F213B2"/>
    <w:rsid w:val="00F219A4"/>
    <w:rsid w:val="00F221D8"/>
    <w:rsid w:val="00F23B61"/>
    <w:rsid w:val="00F24446"/>
    <w:rsid w:val="00F26F75"/>
    <w:rsid w:val="00F2747B"/>
    <w:rsid w:val="00F3021F"/>
    <w:rsid w:val="00F32381"/>
    <w:rsid w:val="00F32D14"/>
    <w:rsid w:val="00F32E5F"/>
    <w:rsid w:val="00F3321C"/>
    <w:rsid w:val="00F34265"/>
    <w:rsid w:val="00F34BB0"/>
    <w:rsid w:val="00F35712"/>
    <w:rsid w:val="00F35C91"/>
    <w:rsid w:val="00F35DBB"/>
    <w:rsid w:val="00F36311"/>
    <w:rsid w:val="00F36D75"/>
    <w:rsid w:val="00F4248B"/>
    <w:rsid w:val="00F42754"/>
    <w:rsid w:val="00F43D4C"/>
    <w:rsid w:val="00F466A4"/>
    <w:rsid w:val="00F46F93"/>
    <w:rsid w:val="00F4743D"/>
    <w:rsid w:val="00F47DE3"/>
    <w:rsid w:val="00F52FC7"/>
    <w:rsid w:val="00F5302A"/>
    <w:rsid w:val="00F54C22"/>
    <w:rsid w:val="00F568C2"/>
    <w:rsid w:val="00F61158"/>
    <w:rsid w:val="00F62169"/>
    <w:rsid w:val="00F63896"/>
    <w:rsid w:val="00F645AA"/>
    <w:rsid w:val="00F64605"/>
    <w:rsid w:val="00F6540E"/>
    <w:rsid w:val="00F66D47"/>
    <w:rsid w:val="00F7308F"/>
    <w:rsid w:val="00F73420"/>
    <w:rsid w:val="00F74018"/>
    <w:rsid w:val="00F7552C"/>
    <w:rsid w:val="00F75B68"/>
    <w:rsid w:val="00F771F8"/>
    <w:rsid w:val="00F80A1F"/>
    <w:rsid w:val="00F82FB3"/>
    <w:rsid w:val="00F83168"/>
    <w:rsid w:val="00F847A8"/>
    <w:rsid w:val="00F907F2"/>
    <w:rsid w:val="00F91D1C"/>
    <w:rsid w:val="00F93E60"/>
    <w:rsid w:val="00F947E2"/>
    <w:rsid w:val="00F94A3F"/>
    <w:rsid w:val="00FA5825"/>
    <w:rsid w:val="00FA5CD5"/>
    <w:rsid w:val="00FA5F5E"/>
    <w:rsid w:val="00FA6D39"/>
    <w:rsid w:val="00FB2F7B"/>
    <w:rsid w:val="00FB316D"/>
    <w:rsid w:val="00FB33B8"/>
    <w:rsid w:val="00FB676C"/>
    <w:rsid w:val="00FC09B7"/>
    <w:rsid w:val="00FC11F5"/>
    <w:rsid w:val="00FC1290"/>
    <w:rsid w:val="00FC33AF"/>
    <w:rsid w:val="00FC6393"/>
    <w:rsid w:val="00FC6555"/>
    <w:rsid w:val="00FD1F53"/>
    <w:rsid w:val="00FE0B56"/>
    <w:rsid w:val="00FE1428"/>
    <w:rsid w:val="00FE1DB3"/>
    <w:rsid w:val="00FE1EA3"/>
    <w:rsid w:val="00FE23B5"/>
    <w:rsid w:val="00FE437B"/>
    <w:rsid w:val="00FE5A21"/>
    <w:rsid w:val="00FE69EE"/>
    <w:rsid w:val="00FF1A79"/>
    <w:rsid w:val="00FF1AB0"/>
    <w:rsid w:val="00FF1E6C"/>
    <w:rsid w:val="00FF2B02"/>
    <w:rsid w:val="00FF3EDF"/>
    <w:rsid w:val="00FF4DFF"/>
    <w:rsid w:val="00FF610E"/>
    <w:rsid w:val="00FF67E6"/>
    <w:rsid w:val="00FF7C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500A0B"/>
  <w15:docId w15:val="{87FC1779-D2EF-4C32-A5AA-54207244AC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2658"/>
  </w:style>
  <w:style w:type="paragraph" w:styleId="Heading1">
    <w:name w:val="heading 1"/>
    <w:basedOn w:val="Normal"/>
    <w:next w:val="Normal"/>
    <w:link w:val="Heading1Char"/>
    <w:uiPriority w:val="9"/>
    <w:qFormat/>
    <w:rsid w:val="00E275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4A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s,Paragraphe de liste1,List Paragraph1,List Paragraph11,Heading Number,References,Dot pt,No Spacing1,List Paragraph Char Char Char,Indicator Text,Numbered Para 1,List Paragraph12,Bullet Points,MAIN CONTENT,Bullet 1,LIST,Дэд гарчиг,3"/>
    <w:basedOn w:val="Normal"/>
    <w:link w:val="ListParagraphChar"/>
    <w:uiPriority w:val="34"/>
    <w:qFormat/>
    <w:rsid w:val="008A698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Bullets Char,Paragraphe de liste1 Char,List Paragraph1 Char,List Paragraph11 Char,Heading Number Char,References Char,Dot pt Char,No Spacing1 Char,List Paragraph Char Char Char Char,Indicator Text Char,Numbered Para 1 Char,LIST Char"/>
    <w:link w:val="ListParagraph"/>
    <w:uiPriority w:val="34"/>
    <w:qFormat/>
    <w:locked/>
    <w:rsid w:val="008A698C"/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2758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0C2A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ko-KR"/>
    </w:rPr>
  </w:style>
  <w:style w:type="character" w:customStyle="1" w:styleId="apple-tab-span">
    <w:name w:val="apple-tab-span"/>
    <w:basedOn w:val="DefaultParagraphFont"/>
    <w:rsid w:val="000C2A91"/>
  </w:style>
  <w:style w:type="character" w:styleId="Hyperlink">
    <w:name w:val="Hyperlink"/>
    <w:basedOn w:val="DefaultParagraphFont"/>
    <w:uiPriority w:val="99"/>
    <w:unhideWhenUsed/>
    <w:rsid w:val="000C2A91"/>
    <w:rPr>
      <w:color w:val="0000FF"/>
      <w:u w:val="single"/>
    </w:rPr>
  </w:style>
  <w:style w:type="table" w:styleId="TableGrid">
    <w:name w:val="Table Grid"/>
    <w:basedOn w:val="TableNormal"/>
    <w:uiPriority w:val="39"/>
    <w:rsid w:val="00344E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778A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458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458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458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8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87D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rsid w:val="0064587D"/>
    <w:pPr>
      <w:tabs>
        <w:tab w:val="center" w:pos="4819"/>
        <w:tab w:val="right" w:pos="9638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da-DK" w:eastAsia="da-DK"/>
    </w:rPr>
  </w:style>
  <w:style w:type="character" w:customStyle="1" w:styleId="HeaderChar">
    <w:name w:val="Header Char"/>
    <w:basedOn w:val="DefaultParagraphFont"/>
    <w:link w:val="Header"/>
    <w:uiPriority w:val="99"/>
    <w:rsid w:val="0064587D"/>
    <w:rPr>
      <w:rFonts w:ascii="Times New Roman" w:eastAsia="Times New Roman" w:hAnsi="Times New Roman" w:cs="Times New Roman"/>
      <w:sz w:val="24"/>
      <w:szCs w:val="24"/>
      <w:lang w:val="da-DK" w:eastAsia="da-DK"/>
    </w:rPr>
  </w:style>
  <w:style w:type="paragraph" w:styleId="Footer">
    <w:name w:val="footer"/>
    <w:basedOn w:val="Normal"/>
    <w:link w:val="FooterChar"/>
    <w:uiPriority w:val="99"/>
    <w:rsid w:val="0064587D"/>
    <w:pPr>
      <w:tabs>
        <w:tab w:val="center" w:pos="4819"/>
        <w:tab w:val="right" w:pos="9638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da-DK" w:eastAsia="da-DK"/>
    </w:rPr>
  </w:style>
  <w:style w:type="character" w:customStyle="1" w:styleId="FooterChar">
    <w:name w:val="Footer Char"/>
    <w:basedOn w:val="DefaultParagraphFont"/>
    <w:link w:val="Footer"/>
    <w:uiPriority w:val="99"/>
    <w:rsid w:val="0064587D"/>
    <w:rPr>
      <w:rFonts w:ascii="Times New Roman" w:eastAsia="Times New Roman" w:hAnsi="Times New Roman" w:cs="Times New Roman"/>
      <w:sz w:val="24"/>
      <w:szCs w:val="24"/>
      <w:lang w:val="da-DK" w:eastAsia="da-DK"/>
    </w:rPr>
  </w:style>
  <w:style w:type="character" w:styleId="PageNumber">
    <w:name w:val="page number"/>
    <w:basedOn w:val="DefaultParagraphFont"/>
    <w:rsid w:val="0064587D"/>
  </w:style>
  <w:style w:type="character" w:customStyle="1" w:styleId="oformfield">
    <w:name w:val="o_form_field"/>
    <w:basedOn w:val="DefaultParagraphFont"/>
    <w:rsid w:val="0056517B"/>
  </w:style>
  <w:style w:type="character" w:styleId="UnresolvedMention">
    <w:name w:val="Unresolved Mention"/>
    <w:basedOn w:val="DefaultParagraphFont"/>
    <w:uiPriority w:val="99"/>
    <w:semiHidden/>
    <w:unhideWhenUsed/>
    <w:rsid w:val="005A3D6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950C84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D4622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622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46228"/>
    <w:rPr>
      <w:vertAlign w:val="superscript"/>
    </w:rPr>
  </w:style>
  <w:style w:type="character" w:customStyle="1" w:styleId="cf01">
    <w:name w:val="cf01"/>
    <w:basedOn w:val="DefaultParagraphFont"/>
    <w:rsid w:val="005B7241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5B7241"/>
    <w:rPr>
      <w:rFonts w:ascii="Segoe UI" w:hAnsi="Segoe UI" w:cs="Segoe UI" w:hint="default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B4A5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9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5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2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6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7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620673">
          <w:marLeft w:val="13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mailto:itgemjit@dsmongolia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rocurement@dsmongolia.org" TargetMode="Externa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588D91-37F4-4CEF-A4FE-38FBFBC892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5</Pages>
  <Words>1300</Words>
  <Characters>9217</Characters>
  <Application>Microsoft Office Word</Application>
  <DocSecurity>0</DocSecurity>
  <Lines>230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revdulam Jamiyansuren</dc:creator>
  <cp:keywords/>
  <dc:description/>
  <cp:lastModifiedBy>Itgemjit Gankhuyag</cp:lastModifiedBy>
  <cp:revision>41</cp:revision>
  <cp:lastPrinted>2024-01-15T03:07:00Z</cp:lastPrinted>
  <dcterms:created xsi:type="dcterms:W3CDTF">2024-03-14T02:08:00Z</dcterms:created>
  <dcterms:modified xsi:type="dcterms:W3CDTF">2024-03-14T0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ff8985-51f1-47be-a5f2-3c6fef1d7f6d</vt:lpwstr>
  </property>
</Properties>
</file>